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2DCF25" w14:textId="204E3AFA" w:rsidR="006A1017" w:rsidRPr="006B1FDB" w:rsidRDefault="00765D21" w:rsidP="00706011">
      <w:pPr>
        <w:pStyle w:val="Title"/>
        <w:spacing w:before="0"/>
        <w:ind w:left="-360"/>
        <w:rPr>
          <w:rFonts w:ascii="Arial Narrow" w:hAnsi="Arial Narrow"/>
          <w:color w:val="002060"/>
          <w:sz w:val="4"/>
        </w:rPr>
      </w:pPr>
      <w:r>
        <w:rPr>
          <w:noProof/>
          <w:sz w:val="20"/>
        </w:rPr>
        <w:drawing>
          <wp:anchor distT="0" distB="0" distL="114300" distR="114300" simplePos="0" relativeHeight="251856896" behindDoc="0" locked="0" layoutInCell="1" allowOverlap="1" wp14:anchorId="2F5123D1" wp14:editId="38C931FD">
            <wp:simplePos x="0" y="0"/>
            <wp:positionH relativeFrom="margin">
              <wp:align>right</wp:align>
            </wp:positionH>
            <wp:positionV relativeFrom="paragraph">
              <wp:posOffset>3175</wp:posOffset>
            </wp:positionV>
            <wp:extent cx="3558540" cy="731520"/>
            <wp:effectExtent l="0" t="0" r="0" b="0"/>
            <wp:wrapNone/>
            <wp:docPr id="291" name="Picture 291" descr="A picture containing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" name="GIEF-LogoType-TraspBKGd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8540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A727D" w:rsidRPr="006B1FDB">
        <w:rPr>
          <w:rFonts w:ascii="Arial Narrow" w:hAnsi="Arial Narrow"/>
          <w:noProof/>
        </w:rPr>
        <mc:AlternateContent>
          <mc:Choice Requires="wps">
            <w:drawing>
              <wp:anchor distT="45720" distB="45720" distL="114300" distR="114300" simplePos="0" relativeHeight="251793408" behindDoc="1" locked="0" layoutInCell="1" allowOverlap="1" wp14:anchorId="346B634F" wp14:editId="245FCDCB">
                <wp:simplePos x="0" y="0"/>
                <wp:positionH relativeFrom="column">
                  <wp:posOffset>3994150</wp:posOffset>
                </wp:positionH>
                <wp:positionV relativeFrom="paragraph">
                  <wp:posOffset>1435735</wp:posOffset>
                </wp:positionV>
                <wp:extent cx="457200" cy="1404620"/>
                <wp:effectExtent l="0" t="0" r="19050" b="18415"/>
                <wp:wrapNone/>
                <wp:docPr id="3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140462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010C3B" w14:textId="6BCB5AC9" w:rsidR="00F43E56" w:rsidRPr="006B1FDB" w:rsidRDefault="00F43E56" w:rsidP="00F43E56">
                            <w:pPr>
                              <w:rPr>
                                <w:rFonts w:ascii="Arial Narrow" w:hAnsi="Arial Narrow"/>
                                <w:b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  <w:b/>
                              </w:rPr>
                              <w:t xml:space="preserve">No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46B634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4.5pt;margin-top:113.05pt;width:36pt;height:110.6pt;z-index:-25152307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" filled="f" strokeweight="1.25pt">
                <v:textbox style="mso-fit-shape-to-text:t">
                  <w:txbxContent>
                    <w:p w14:paraId="51010C3B" w14:textId="6BCB5AC9" w:rsidR="00F43E56" w:rsidRPr="006B1FDB" w:rsidRDefault="00F43E56" w:rsidP="00F43E56">
                      <w:pPr>
                        <w:rPr>
                          <w:rFonts w:ascii="Arial Narrow" w:hAnsi="Arial Narrow"/>
                          <w:b/>
                        </w:rPr>
                      </w:pPr>
                      <w:r w:rsidRPr="006B1FDB">
                        <w:rPr>
                          <w:rFonts w:ascii="Arial Narrow" w:hAnsi="Arial Narrow"/>
                          <w:b/>
                        </w:rPr>
                        <w:t xml:space="preserve">No </w:t>
                      </w:r>
                    </w:p>
                  </w:txbxContent>
                </v:textbox>
              </v:shape>
            </w:pict>
          </mc:Fallback>
        </mc:AlternateContent>
      </w:r>
      <w:r w:rsidR="000A727D" w:rsidRPr="006B1FDB">
        <w:rPr>
          <w:rFonts w:ascii="Arial Narrow" w:hAnsi="Arial Narrow"/>
          <w:noProof/>
        </w:rPr>
        <mc:AlternateContent>
          <mc:Choice Requires="wps">
            <w:drawing>
              <wp:anchor distT="45720" distB="45720" distL="114300" distR="114300" simplePos="0" relativeHeight="251791360" behindDoc="1" locked="0" layoutInCell="1" allowOverlap="1" wp14:anchorId="3695A661" wp14:editId="6246C886">
                <wp:simplePos x="0" y="0"/>
                <wp:positionH relativeFrom="column">
                  <wp:posOffset>3244850</wp:posOffset>
                </wp:positionH>
                <wp:positionV relativeFrom="paragraph">
                  <wp:posOffset>1431925</wp:posOffset>
                </wp:positionV>
                <wp:extent cx="457200" cy="1404620"/>
                <wp:effectExtent l="0" t="0" r="19050" b="18415"/>
                <wp:wrapNone/>
                <wp:docPr id="3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140462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03492D" w14:textId="5376F7CF" w:rsidR="00715D29" w:rsidRPr="006B1FDB" w:rsidRDefault="00715D29">
                            <w:pPr>
                              <w:rPr>
                                <w:rFonts w:ascii="Arial Narrow" w:hAnsi="Arial Narrow"/>
                                <w:b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  <w:b/>
                              </w:rPr>
                              <w:t>Y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695A661" id="_x0000_s1027" type="#_x0000_t202" style="position:absolute;left:0;text-align:left;margin-left:255.5pt;margin-top:112.75pt;width:36pt;height:110.6pt;z-index:-2515251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" filled="f" strokeweight="1.25pt">
                <v:textbox style="mso-fit-shape-to-text:t">
                  <w:txbxContent>
                    <w:p w14:paraId="4003492D" w14:textId="5376F7CF" w:rsidR="00715D29" w:rsidRPr="006B1FDB" w:rsidRDefault="00715D29">
                      <w:pPr>
                        <w:rPr>
                          <w:rFonts w:ascii="Arial Narrow" w:hAnsi="Arial Narrow"/>
                          <w:b/>
                        </w:rPr>
                      </w:pPr>
                      <w:r w:rsidRPr="006B1FDB">
                        <w:rPr>
                          <w:rFonts w:ascii="Arial Narrow" w:hAnsi="Arial Narrow"/>
                          <w:b/>
                        </w:rP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 w:rsidR="000A727D" w:rsidRPr="006B1FDB">
        <w:rPr>
          <w:rFonts w:ascii="Arial Narrow" w:hAnsi="Arial Narrow"/>
          <w:noProof/>
        </w:rPr>
        <mc:AlternateContent>
          <mc:Choice Requires="wps">
            <w:drawing>
              <wp:anchor distT="45720" distB="45720" distL="114300" distR="114300" simplePos="0" relativeHeight="251822080" behindDoc="1" locked="0" layoutInCell="1" allowOverlap="1" wp14:anchorId="740D1F63" wp14:editId="1A757C68">
                <wp:simplePos x="0" y="0"/>
                <wp:positionH relativeFrom="column">
                  <wp:posOffset>3994150</wp:posOffset>
                </wp:positionH>
                <wp:positionV relativeFrom="paragraph">
                  <wp:posOffset>917575</wp:posOffset>
                </wp:positionV>
                <wp:extent cx="457200" cy="1404620"/>
                <wp:effectExtent l="0" t="0" r="19050" b="18415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140462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F4BE59" w14:textId="77777777" w:rsidR="00F84240" w:rsidRPr="006B1FDB" w:rsidRDefault="00F84240" w:rsidP="00F84240">
                            <w:pPr>
                              <w:rPr>
                                <w:rFonts w:ascii="Arial Narrow" w:hAnsi="Arial Narrow"/>
                                <w:b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  <w:b/>
                              </w:rPr>
                              <w:t xml:space="preserve">No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40D1F63" id="_x0000_s1028" type="#_x0000_t202" style="position:absolute;left:0;text-align:left;margin-left:314.5pt;margin-top:72.25pt;width:36pt;height:110.6pt;z-index:-2514944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" filled="f" strokeweight="1.25pt">
                <v:textbox style="mso-fit-shape-to-text:t">
                  <w:txbxContent>
                    <w:p w14:paraId="3AF4BE59" w14:textId="77777777" w:rsidR="00F84240" w:rsidRPr="006B1FDB" w:rsidRDefault="00F84240" w:rsidP="00F84240">
                      <w:pPr>
                        <w:rPr>
                          <w:rFonts w:ascii="Arial Narrow" w:hAnsi="Arial Narrow"/>
                          <w:b/>
                        </w:rPr>
                      </w:pPr>
                      <w:r w:rsidRPr="006B1FDB">
                        <w:rPr>
                          <w:rFonts w:ascii="Arial Narrow" w:hAnsi="Arial Narrow"/>
                          <w:b/>
                        </w:rPr>
                        <w:t xml:space="preserve">No </w:t>
                      </w:r>
                    </w:p>
                  </w:txbxContent>
                </v:textbox>
              </v:shape>
            </w:pict>
          </mc:Fallback>
        </mc:AlternateContent>
      </w:r>
      <w:r w:rsidR="000A727D" w:rsidRPr="006B1FDB">
        <w:rPr>
          <w:rFonts w:ascii="Arial Narrow" w:hAnsi="Arial Narrow"/>
          <w:noProof/>
        </w:rPr>
        <mc:AlternateContent>
          <mc:Choice Requires="wps">
            <w:drawing>
              <wp:anchor distT="45720" distB="45720" distL="114300" distR="114300" simplePos="0" relativeHeight="251820032" behindDoc="1" locked="0" layoutInCell="1" allowOverlap="1" wp14:anchorId="36353DFE" wp14:editId="1CAE5C3C">
                <wp:simplePos x="0" y="0"/>
                <wp:positionH relativeFrom="column">
                  <wp:posOffset>3238500</wp:posOffset>
                </wp:positionH>
                <wp:positionV relativeFrom="paragraph">
                  <wp:posOffset>918210</wp:posOffset>
                </wp:positionV>
                <wp:extent cx="457200" cy="1404620"/>
                <wp:effectExtent l="0" t="0" r="19050" b="18415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140462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706E8D" w14:textId="77777777" w:rsidR="00F84240" w:rsidRPr="006B1FDB" w:rsidRDefault="00F84240" w:rsidP="00F84240">
                            <w:pPr>
                              <w:rPr>
                                <w:rFonts w:ascii="Arial Narrow" w:hAnsi="Arial Narrow"/>
                                <w:b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  <w:b/>
                              </w:rPr>
                              <w:t>Y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6353DFE" id="_x0000_s1029" type="#_x0000_t202" style="position:absolute;left:0;text-align:left;margin-left:255pt;margin-top:72.3pt;width:36pt;height:110.6pt;z-index:-2514964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" filled="f" strokeweight="1.25pt">
                <v:textbox style="mso-fit-shape-to-text:t">
                  <w:txbxContent>
                    <w:p w14:paraId="6D706E8D" w14:textId="77777777" w:rsidR="00F84240" w:rsidRPr="006B1FDB" w:rsidRDefault="00F84240" w:rsidP="00F84240">
                      <w:pPr>
                        <w:rPr>
                          <w:rFonts w:ascii="Arial Narrow" w:hAnsi="Arial Narrow"/>
                          <w:b/>
                        </w:rPr>
                      </w:pPr>
                      <w:r w:rsidRPr="006B1FDB">
                        <w:rPr>
                          <w:rFonts w:ascii="Arial Narrow" w:hAnsi="Arial Narrow"/>
                          <w:b/>
                        </w:rP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 w:rsidR="00386F6F" w:rsidRPr="006B1FDB">
        <w:rPr>
          <w:rFonts w:ascii="Arial Narrow" w:hAnsi="Arial Narrow"/>
          <w:color w:val="002060"/>
        </w:rPr>
        <w:t>Community Survey Tool</w:t>
      </w:r>
      <w:r w:rsidR="00741663" w:rsidRPr="006B1FDB">
        <w:rPr>
          <w:rFonts w:ascii="Arial Narrow" w:hAnsi="Arial Narrow"/>
          <w:color w:val="002060"/>
        </w:rPr>
        <w:t xml:space="preserve"> </w:t>
      </w:r>
      <w:r w:rsidR="000A727D" w:rsidRPr="006B1FDB">
        <w:rPr>
          <w:rFonts w:ascii="Arial Narrow" w:hAnsi="Arial Narrow"/>
          <w:color w:val="002060"/>
        </w:rPr>
        <w:t xml:space="preserve"> </w:t>
      </w:r>
      <w:r w:rsidR="00C35A1D" w:rsidRPr="006B1FDB">
        <w:rPr>
          <w:rFonts w:ascii="Arial Narrow" w:hAnsi="Arial Narrow"/>
          <w:color w:val="002060"/>
        </w:rPr>
        <w:br/>
      </w:r>
      <w:r w:rsidR="00CE7BDE" w:rsidRPr="006B1FDB">
        <w:rPr>
          <w:rFonts w:ascii="Arial Narrow" w:hAnsi="Arial Narrow"/>
          <w:color w:val="002060"/>
          <w:sz w:val="2"/>
        </w:rPr>
        <w:br/>
      </w:r>
      <w:r w:rsidR="00CE7BDE" w:rsidRPr="006B1FDB">
        <w:rPr>
          <w:rFonts w:ascii="Arial Narrow" w:hAnsi="Arial Narrow"/>
          <w:color w:val="002060"/>
          <w:sz w:val="2"/>
        </w:rPr>
        <w:br/>
      </w:r>
      <w:r w:rsidR="000A727D" w:rsidRPr="006B1FDB">
        <w:rPr>
          <w:rFonts w:ascii="Arial Narrow" w:hAnsi="Arial Narrow"/>
          <w:color w:val="002060"/>
          <w:sz w:val="2"/>
        </w:rPr>
        <w:br/>
      </w:r>
      <w:r w:rsidR="000A727D" w:rsidRPr="006B1FDB">
        <w:rPr>
          <w:rFonts w:ascii="Arial Narrow" w:hAnsi="Arial Narrow"/>
          <w:color w:val="002060"/>
          <w:sz w:val="2"/>
        </w:rPr>
        <w:br/>
      </w:r>
      <w:r w:rsidR="000A727D" w:rsidRPr="006B1FDB">
        <w:rPr>
          <w:rFonts w:ascii="Arial Narrow" w:hAnsi="Arial Narrow"/>
          <w:color w:val="002060"/>
          <w:sz w:val="2"/>
        </w:rPr>
        <w:br/>
      </w:r>
      <w:r w:rsidR="000A727D" w:rsidRPr="006B1FDB">
        <w:rPr>
          <w:rFonts w:ascii="Arial Narrow" w:hAnsi="Arial Narrow"/>
          <w:color w:val="002060"/>
          <w:sz w:val="4"/>
        </w:rPr>
        <w:br/>
      </w:r>
      <w:r w:rsidR="000A727D" w:rsidRPr="006B1FDB">
        <w:rPr>
          <w:rFonts w:ascii="Arial Narrow" w:hAnsi="Arial Narrow"/>
          <w:color w:val="002060"/>
          <w:sz w:val="4"/>
        </w:rPr>
        <w:br/>
      </w:r>
      <w:r w:rsidR="000A727D" w:rsidRPr="006B1FDB">
        <w:rPr>
          <w:rFonts w:ascii="Arial Narrow" w:hAnsi="Arial Narrow"/>
          <w:b/>
          <w:i/>
          <w:color w:val="002060"/>
          <w:sz w:val="22"/>
          <w:u w:val="single"/>
        </w:rPr>
        <w:t>P</w:t>
      </w:r>
      <w:r w:rsidR="002D314F" w:rsidRPr="006B1FDB">
        <w:rPr>
          <w:rFonts w:ascii="Arial Narrow" w:hAnsi="Arial Narrow"/>
          <w:b/>
          <w:i/>
          <w:color w:val="002060"/>
          <w:sz w:val="22"/>
          <w:u w:val="single"/>
        </w:rPr>
        <w:t>RE</w:t>
      </w:r>
      <w:r w:rsidR="000A727D" w:rsidRPr="006B1FDB">
        <w:rPr>
          <w:rFonts w:ascii="Arial Narrow" w:hAnsi="Arial Narrow"/>
          <w:b/>
          <w:i/>
          <w:color w:val="002060"/>
          <w:sz w:val="22"/>
        </w:rPr>
        <w:t>-construction survey for GI projects in existing parks</w:t>
      </w:r>
      <w:r w:rsidR="000A727D" w:rsidRPr="006B1FDB">
        <w:rPr>
          <w:rFonts w:ascii="Arial Narrow" w:hAnsi="Arial Narrow"/>
          <w:color w:val="002060"/>
          <w:sz w:val="4"/>
        </w:rPr>
        <w:br/>
      </w:r>
      <w:r w:rsidR="000A727D" w:rsidRPr="006B1FDB">
        <w:rPr>
          <w:rFonts w:ascii="Arial Narrow" w:hAnsi="Arial Narrow"/>
          <w:color w:val="002060"/>
          <w:sz w:val="4"/>
        </w:rPr>
        <w:br/>
      </w:r>
      <w:r w:rsidR="000A727D" w:rsidRPr="006B1FDB">
        <w:rPr>
          <w:rFonts w:ascii="Arial Narrow" w:hAnsi="Arial Narrow"/>
          <w:color w:val="002060"/>
          <w:sz w:val="4"/>
        </w:rPr>
        <w:br/>
      </w:r>
      <w:r w:rsidR="000A727D" w:rsidRPr="006B1FDB">
        <w:rPr>
          <w:rFonts w:ascii="Arial Narrow" w:hAnsi="Arial Narrow"/>
          <w:color w:val="002060"/>
          <w:sz w:val="4"/>
        </w:rPr>
        <w:br/>
      </w:r>
      <w:r w:rsidR="000A727D" w:rsidRPr="006B1FDB">
        <w:rPr>
          <w:rFonts w:ascii="Arial Narrow" w:hAnsi="Arial Narrow"/>
          <w:color w:val="002060"/>
          <w:sz w:val="4"/>
        </w:rPr>
        <w:br/>
      </w:r>
      <w:r w:rsidR="00CE7BDE" w:rsidRPr="006B1FDB">
        <w:rPr>
          <w:rFonts w:ascii="Arial Narrow" w:hAnsi="Arial Narrow"/>
          <w:color w:val="002060"/>
          <w:sz w:val="4"/>
        </w:rPr>
        <w:br/>
      </w:r>
      <w:r w:rsidR="00F84240" w:rsidRPr="006B1FDB">
        <w:rPr>
          <w:rFonts w:ascii="Arial Narrow" w:hAnsi="Arial Narrow"/>
          <w:color w:val="002060"/>
          <w:sz w:val="4"/>
        </w:rPr>
        <w:br/>
      </w:r>
      <w:r w:rsidR="00F84240" w:rsidRPr="006B1FDB">
        <w:rPr>
          <w:rFonts w:ascii="Arial Narrow" w:hAnsi="Arial Narrow"/>
          <w:color w:val="002060"/>
          <w:sz w:val="4"/>
        </w:rPr>
        <w:br/>
      </w:r>
      <w:r w:rsidR="00F84240" w:rsidRPr="006B1FDB">
        <w:rPr>
          <w:rFonts w:ascii="Arial Narrow" w:hAnsi="Arial Narrow"/>
          <w:color w:val="002060"/>
          <w:sz w:val="4"/>
        </w:rPr>
        <w:br/>
      </w:r>
      <w:r w:rsidR="00F84240" w:rsidRPr="006B1FDB">
        <w:rPr>
          <w:rFonts w:ascii="Arial Narrow" w:hAnsi="Arial Narrow"/>
          <w:color w:val="002060"/>
          <w:sz w:val="4"/>
        </w:rPr>
        <w:br/>
      </w:r>
      <w:r w:rsidR="00F84240" w:rsidRPr="006B1FDB">
        <w:rPr>
          <w:rFonts w:ascii="Arial Narrow" w:hAnsi="Arial Narrow"/>
          <w:color w:val="auto"/>
          <w:sz w:val="22"/>
        </w:rPr>
        <w:t>***</w:t>
      </w:r>
      <w:r w:rsidR="00F84240" w:rsidRPr="006B1FDB">
        <w:rPr>
          <w:rFonts w:ascii="Arial Narrow" w:hAnsi="Arial Narrow"/>
          <w:b/>
          <w:color w:val="auto"/>
          <w:sz w:val="22"/>
        </w:rPr>
        <w:t xml:space="preserve">Do you agree to participate in this </w:t>
      </w:r>
      <w:r w:rsidR="000A727D" w:rsidRPr="006B1FDB">
        <w:rPr>
          <w:rFonts w:ascii="Arial Narrow" w:hAnsi="Arial Narrow"/>
          <w:b/>
          <w:color w:val="auto"/>
          <w:sz w:val="22"/>
        </w:rPr>
        <w:t>survey</w:t>
      </w:r>
      <w:r w:rsidR="00F84240" w:rsidRPr="006B1FDB">
        <w:rPr>
          <w:rFonts w:ascii="Arial Narrow" w:hAnsi="Arial Narrow"/>
          <w:b/>
          <w:color w:val="auto"/>
          <w:sz w:val="22"/>
        </w:rPr>
        <w:t xml:space="preserve">?      </w:t>
      </w:r>
      <w:r w:rsidR="00F84240" w:rsidRPr="006B1FDB">
        <w:rPr>
          <w:rFonts w:ascii="Arial Narrow" w:hAnsi="Arial Narrow"/>
          <w:color w:val="002060"/>
          <w:sz w:val="4"/>
        </w:rPr>
        <w:br/>
      </w:r>
      <w:r w:rsidR="00CE7BDE" w:rsidRPr="006B1FDB">
        <w:rPr>
          <w:rFonts w:ascii="Arial Narrow" w:hAnsi="Arial Narrow"/>
          <w:color w:val="002060"/>
          <w:sz w:val="4"/>
        </w:rPr>
        <w:br/>
      </w:r>
      <w:r w:rsidR="00CE7BDE" w:rsidRPr="006B1FDB">
        <w:rPr>
          <w:rFonts w:ascii="Arial Narrow" w:hAnsi="Arial Narrow"/>
          <w:color w:val="002060"/>
          <w:sz w:val="4"/>
        </w:rPr>
        <w:br/>
      </w:r>
      <w:r w:rsidR="000A727D" w:rsidRPr="006B1FDB">
        <w:rPr>
          <w:rFonts w:ascii="Arial Narrow" w:hAnsi="Arial Narrow"/>
          <w:color w:val="002060"/>
          <w:sz w:val="4"/>
        </w:rPr>
        <w:br/>
      </w:r>
      <w:r w:rsidR="000A727D" w:rsidRPr="006B1FDB">
        <w:rPr>
          <w:rFonts w:ascii="Arial Narrow" w:hAnsi="Arial Narrow"/>
          <w:color w:val="002060"/>
          <w:sz w:val="4"/>
        </w:rPr>
        <w:br/>
      </w:r>
      <w:r w:rsidR="000A727D" w:rsidRPr="006B1FDB">
        <w:rPr>
          <w:rFonts w:ascii="Arial Narrow" w:hAnsi="Arial Narrow"/>
          <w:color w:val="002060"/>
          <w:sz w:val="4"/>
        </w:rPr>
        <w:br/>
      </w:r>
      <w:r w:rsidR="000A727D" w:rsidRPr="006B1FDB">
        <w:rPr>
          <w:rFonts w:ascii="Arial Narrow" w:hAnsi="Arial Narrow"/>
          <w:color w:val="002060"/>
          <w:sz w:val="4"/>
        </w:rPr>
        <w:br/>
      </w:r>
      <w:r w:rsidR="000A727D" w:rsidRPr="006B1FDB">
        <w:rPr>
          <w:rFonts w:ascii="Arial Narrow" w:hAnsi="Arial Narrow"/>
          <w:color w:val="002060"/>
          <w:sz w:val="4"/>
        </w:rPr>
        <w:br/>
      </w:r>
      <w:r w:rsidR="000A727D" w:rsidRPr="006B1FDB">
        <w:rPr>
          <w:rFonts w:ascii="Arial Narrow" w:hAnsi="Arial Narrow"/>
          <w:color w:val="002060"/>
          <w:sz w:val="4"/>
        </w:rPr>
        <w:br/>
      </w:r>
      <w:r w:rsidR="000A727D" w:rsidRPr="006B1FDB">
        <w:rPr>
          <w:rFonts w:ascii="Arial Narrow" w:hAnsi="Arial Narrow"/>
          <w:color w:val="002060"/>
          <w:sz w:val="4"/>
        </w:rPr>
        <w:br/>
      </w:r>
      <w:r w:rsidR="000A727D" w:rsidRPr="006B1FDB">
        <w:rPr>
          <w:rFonts w:ascii="Arial Narrow" w:hAnsi="Arial Narrow"/>
          <w:color w:val="002060"/>
          <w:sz w:val="4"/>
        </w:rPr>
        <w:br/>
      </w:r>
      <w:r w:rsidR="00CE7BDE" w:rsidRPr="006B1FDB">
        <w:rPr>
          <w:rFonts w:ascii="Arial Narrow" w:hAnsi="Arial Narrow"/>
          <w:color w:val="002060"/>
          <w:sz w:val="4"/>
        </w:rPr>
        <w:br/>
      </w:r>
    </w:p>
    <w:p w14:paraId="3E9C5A7D" w14:textId="144D790C" w:rsidR="00F13F11" w:rsidRPr="006B1FDB" w:rsidRDefault="006A1017" w:rsidP="00F13F11">
      <w:pPr>
        <w:pStyle w:val="ListParagraph"/>
        <w:numPr>
          <w:ilvl w:val="0"/>
          <w:numId w:val="8"/>
        </w:numPr>
        <w:ind w:left="-90"/>
        <w:rPr>
          <w:rFonts w:ascii="Arial Narrow" w:hAnsi="Arial Narrow"/>
          <w:b/>
        </w:rPr>
      </w:pPr>
      <w:r w:rsidRPr="006B1FDB">
        <w:rPr>
          <w:rFonts w:ascii="Arial Narrow" w:hAnsi="Arial Narrow"/>
          <w:b/>
        </w:rPr>
        <w:t xml:space="preserve">Do you live </w:t>
      </w:r>
      <w:r w:rsidR="00701DD8" w:rsidRPr="006B1FDB">
        <w:rPr>
          <w:rFonts w:ascii="Arial Narrow" w:hAnsi="Arial Narrow"/>
          <w:b/>
        </w:rPr>
        <w:t>within a 10</w:t>
      </w:r>
      <w:r w:rsidR="00A010D4">
        <w:rPr>
          <w:rFonts w:ascii="Arial Narrow" w:hAnsi="Arial Narrow"/>
          <w:b/>
        </w:rPr>
        <w:t>-</w:t>
      </w:r>
      <w:r w:rsidR="00701DD8" w:rsidRPr="006B1FDB">
        <w:rPr>
          <w:rFonts w:ascii="Arial Narrow" w:hAnsi="Arial Narrow"/>
          <w:b/>
        </w:rPr>
        <w:t xml:space="preserve">minute walk from </w:t>
      </w:r>
      <w:r w:rsidR="00C35A1D" w:rsidRPr="006B1FDB">
        <w:rPr>
          <w:rFonts w:ascii="Arial Narrow" w:hAnsi="Arial Narrow"/>
          <w:b/>
        </w:rPr>
        <w:t>this park</w:t>
      </w:r>
      <w:r w:rsidR="00701DD8" w:rsidRPr="006B1FDB">
        <w:rPr>
          <w:rFonts w:ascii="Arial Narrow" w:hAnsi="Arial Narrow"/>
          <w:b/>
        </w:rPr>
        <w:t>?</w:t>
      </w:r>
      <w:r w:rsidR="00765D21" w:rsidRPr="00765D21">
        <w:rPr>
          <w:noProof/>
          <w:sz w:val="20"/>
        </w:rPr>
        <w:t xml:space="preserve"> </w:t>
      </w:r>
      <w:r w:rsidR="00F13F11" w:rsidRPr="006B1FDB">
        <w:rPr>
          <w:rFonts w:ascii="Arial Narrow" w:hAnsi="Arial Narrow"/>
          <w:b/>
        </w:rPr>
        <w:br/>
      </w:r>
      <w:r w:rsidR="00F13F11" w:rsidRPr="006B1FDB">
        <w:rPr>
          <w:rFonts w:ascii="Arial Narrow" w:hAnsi="Arial Narrow"/>
          <w:b/>
        </w:rPr>
        <w:br/>
      </w:r>
      <w:r w:rsidR="000A727D" w:rsidRPr="006B1FDB">
        <w:rPr>
          <w:rFonts w:ascii="Arial Narrow" w:hAnsi="Arial Narrow"/>
          <w:b/>
        </w:rPr>
        <w:br/>
      </w:r>
    </w:p>
    <w:p w14:paraId="2E887D36" w14:textId="1881878B" w:rsidR="0077653F" w:rsidRPr="006B1FDB" w:rsidRDefault="00814E43" w:rsidP="00F13F11">
      <w:pPr>
        <w:pStyle w:val="ListParagraph"/>
        <w:numPr>
          <w:ilvl w:val="0"/>
          <w:numId w:val="8"/>
        </w:numPr>
        <w:ind w:left="-90"/>
        <w:rPr>
          <w:rFonts w:ascii="Arial Narrow" w:hAnsi="Arial Narrow"/>
          <w:b/>
        </w:rPr>
      </w:pPr>
      <w:r w:rsidRPr="006B1FDB">
        <w:rPr>
          <w:rFonts w:ascii="Arial Narrow" w:hAnsi="Arial Narrow"/>
          <w:b/>
          <w:noProof/>
        </w:rPr>
        <w:drawing>
          <wp:anchor distT="0" distB="0" distL="114300" distR="114300" simplePos="0" relativeHeight="251811840" behindDoc="1" locked="0" layoutInCell="1" allowOverlap="1" wp14:anchorId="2CBFF910" wp14:editId="2D5CAA31">
            <wp:simplePos x="0" y="0"/>
            <wp:positionH relativeFrom="column">
              <wp:posOffset>5854700</wp:posOffset>
            </wp:positionH>
            <wp:positionV relativeFrom="paragraph">
              <wp:posOffset>107950</wp:posOffset>
            </wp:positionV>
            <wp:extent cx="2552700" cy="2106295"/>
            <wp:effectExtent l="19050" t="19050" r="19050" b="27305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2106295"/>
                    </a:xfrm>
                    <a:prstGeom prst="rect">
                      <a:avLst/>
                    </a:prstGeom>
                    <a:ln w="15875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2880" w:rsidRPr="006B1FDB">
        <w:rPr>
          <w:rFonts w:ascii="Arial Narrow" w:hAnsi="Arial Narrow"/>
          <w:noProof/>
        </w:rPr>
        <mc:AlternateContent>
          <mc:Choice Requires="wps">
            <w:drawing>
              <wp:anchor distT="45720" distB="45720" distL="114300" distR="114300" simplePos="0" relativeHeight="251817984" behindDoc="1" locked="0" layoutInCell="1" allowOverlap="1" wp14:anchorId="32B41137" wp14:editId="30AD0A34">
                <wp:simplePos x="0" y="0"/>
                <wp:positionH relativeFrom="column">
                  <wp:posOffset>1651000</wp:posOffset>
                </wp:positionH>
                <wp:positionV relativeFrom="paragraph">
                  <wp:posOffset>241935</wp:posOffset>
                </wp:positionV>
                <wp:extent cx="1739900" cy="1404620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99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8CBE8B" w14:textId="77777777" w:rsidR="000C522A" w:rsidRPr="006B1FDB" w:rsidRDefault="000C522A" w:rsidP="00002880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>About once a month</w:t>
                            </w:r>
                          </w:p>
                          <w:p w14:paraId="5308D237" w14:textId="77777777" w:rsidR="000C522A" w:rsidRPr="006B1FDB" w:rsidRDefault="000C522A" w:rsidP="00002880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 xml:space="preserve">A few times a year </w:t>
                            </w:r>
                          </w:p>
                          <w:p w14:paraId="34439BA8" w14:textId="1973DA75" w:rsidR="00002880" w:rsidRPr="006B1FDB" w:rsidRDefault="000C522A" w:rsidP="00002880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 xml:space="preserve">Never </w:t>
                            </w:r>
                            <w:r w:rsidR="00002880" w:rsidRPr="006B1FDB">
                              <w:rPr>
                                <w:rFonts w:ascii="Arial Narrow" w:hAnsi="Arial Narrow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2B41137" id="_x0000_s1030" type="#_x0000_t202" style="position:absolute;left:0;text-align:left;margin-left:130pt;margin-top:19.05pt;width:137pt;height:110.6pt;z-index:-2514984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" filled="f" stroked="f">
                <v:textbox style="mso-fit-shape-to-text:t">
                  <w:txbxContent>
                    <w:p w14:paraId="768CBE8B" w14:textId="77777777" w:rsidR="000C522A" w:rsidRPr="006B1FDB" w:rsidRDefault="000C522A" w:rsidP="00002880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>About once a month</w:t>
                      </w:r>
                    </w:p>
                    <w:p w14:paraId="5308D237" w14:textId="77777777" w:rsidR="000C522A" w:rsidRPr="006B1FDB" w:rsidRDefault="000C522A" w:rsidP="00002880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 xml:space="preserve">A few times a year </w:t>
                      </w:r>
                    </w:p>
                    <w:p w14:paraId="34439BA8" w14:textId="1973DA75" w:rsidR="00002880" w:rsidRPr="006B1FDB" w:rsidRDefault="000C522A" w:rsidP="00002880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 xml:space="preserve">Never </w:t>
                      </w:r>
                      <w:r w:rsidR="00002880" w:rsidRPr="006B1FDB">
                        <w:rPr>
                          <w:rFonts w:ascii="Arial Narrow" w:hAnsi="Arial Narrow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F13F11" w:rsidRPr="006B1FDB">
        <w:rPr>
          <w:rFonts w:ascii="Arial Narrow" w:hAnsi="Arial Narrow"/>
          <w:noProof/>
        </w:rPr>
        <mc:AlternateContent>
          <mc:Choice Requires="wps">
            <w:drawing>
              <wp:anchor distT="45720" distB="45720" distL="114300" distR="114300" simplePos="0" relativeHeight="251815936" behindDoc="1" locked="0" layoutInCell="1" allowOverlap="1" wp14:anchorId="7A928541" wp14:editId="429E891C">
                <wp:simplePos x="0" y="0"/>
                <wp:positionH relativeFrom="column">
                  <wp:posOffset>-25400</wp:posOffset>
                </wp:positionH>
                <wp:positionV relativeFrom="paragraph">
                  <wp:posOffset>248285</wp:posOffset>
                </wp:positionV>
                <wp:extent cx="1739900" cy="140462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99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97712E" w14:textId="77777777" w:rsidR="00F13F11" w:rsidRPr="006B1FDB" w:rsidRDefault="00F13F11" w:rsidP="00F13F11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>Daily</w:t>
                            </w:r>
                          </w:p>
                          <w:p w14:paraId="1FDDE494" w14:textId="77777777" w:rsidR="00F13F11" w:rsidRPr="006B1FDB" w:rsidRDefault="00F13F11" w:rsidP="00F13F11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>A few times a week</w:t>
                            </w:r>
                          </w:p>
                          <w:p w14:paraId="1E96C6C7" w14:textId="77777777" w:rsidR="00F13F11" w:rsidRPr="006B1FDB" w:rsidRDefault="00F13F11" w:rsidP="00F13F11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 xml:space="preserve">About once a week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A928541" id="_x0000_s1031" type="#_x0000_t202" style="position:absolute;left:0;text-align:left;margin-left:-2pt;margin-top:19.55pt;width:137pt;height:110.6pt;z-index:-2515005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" filled="f" stroked="f">
                <v:textbox style="mso-fit-shape-to-text:t">
                  <w:txbxContent>
                    <w:p w14:paraId="6F97712E" w14:textId="77777777" w:rsidR="00F13F11" w:rsidRPr="006B1FDB" w:rsidRDefault="00F13F11" w:rsidP="00F13F11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>Daily</w:t>
                      </w:r>
                    </w:p>
                    <w:p w14:paraId="1FDDE494" w14:textId="77777777" w:rsidR="00F13F11" w:rsidRPr="006B1FDB" w:rsidRDefault="00F13F11" w:rsidP="00F13F11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>A few times a week</w:t>
                      </w:r>
                    </w:p>
                    <w:p w14:paraId="1E96C6C7" w14:textId="77777777" w:rsidR="00F13F11" w:rsidRPr="006B1FDB" w:rsidRDefault="00F13F11" w:rsidP="00F13F11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 xml:space="preserve">About once a week </w:t>
                      </w:r>
                    </w:p>
                  </w:txbxContent>
                </v:textbox>
              </v:shape>
            </w:pict>
          </mc:Fallback>
        </mc:AlternateContent>
      </w:r>
      <w:r w:rsidR="00F13F11" w:rsidRPr="006B1FDB">
        <w:rPr>
          <w:rFonts w:ascii="Arial Narrow" w:hAnsi="Arial Narrow"/>
          <w:b/>
        </w:rPr>
        <w:t xml:space="preserve">About how often do you come to this park? </w:t>
      </w:r>
      <w:r w:rsidR="00F13F11" w:rsidRPr="006B1FDB">
        <w:rPr>
          <w:rFonts w:ascii="Arial Narrow" w:hAnsi="Arial Narrow"/>
          <w:b/>
        </w:rPr>
        <w:br/>
      </w:r>
      <w:r w:rsidR="006A1017" w:rsidRPr="006B1FDB">
        <w:rPr>
          <w:rFonts w:ascii="Arial Narrow" w:hAnsi="Arial Narrow"/>
          <w:b/>
        </w:rPr>
        <w:t xml:space="preserve">     </w:t>
      </w:r>
      <w:r w:rsidR="00DA2C76" w:rsidRPr="006B1FDB">
        <w:rPr>
          <w:rFonts w:ascii="Arial Narrow" w:hAnsi="Arial Narrow"/>
          <w:b/>
        </w:rPr>
        <w:t xml:space="preserve"> </w:t>
      </w:r>
      <w:r w:rsidR="00CE7BDE" w:rsidRPr="006B1FDB">
        <w:rPr>
          <w:rFonts w:ascii="Arial Narrow" w:hAnsi="Arial Narrow"/>
          <w:b/>
        </w:rPr>
        <w:t xml:space="preserve">        </w:t>
      </w:r>
      <w:r w:rsidR="006A1017" w:rsidRPr="006B1FDB">
        <w:rPr>
          <w:rFonts w:ascii="Arial Narrow" w:hAnsi="Arial Narrow"/>
          <w:b/>
        </w:rPr>
        <w:t xml:space="preserve">          </w:t>
      </w:r>
      <w:r w:rsidR="00CE7BDE" w:rsidRPr="006B1FDB">
        <w:rPr>
          <w:rFonts w:ascii="Arial Narrow" w:hAnsi="Arial Narrow"/>
          <w:b/>
        </w:rPr>
        <w:t xml:space="preserve">     </w:t>
      </w:r>
      <w:r w:rsidR="006A1017" w:rsidRPr="006B1FDB">
        <w:rPr>
          <w:rFonts w:ascii="Arial Narrow" w:hAnsi="Arial Narrow"/>
          <w:b/>
        </w:rPr>
        <w:t xml:space="preserve"> </w:t>
      </w:r>
      <w:r w:rsidR="00F43E56" w:rsidRPr="006B1FDB">
        <w:rPr>
          <w:rFonts w:ascii="Arial Narrow" w:hAnsi="Arial Narrow"/>
          <w:b/>
        </w:rPr>
        <w:t xml:space="preserve">  </w:t>
      </w:r>
      <w:r w:rsidR="00DA2C76" w:rsidRPr="006B1FDB">
        <w:rPr>
          <w:rFonts w:ascii="Arial Narrow" w:hAnsi="Arial Narrow"/>
          <w:b/>
        </w:rPr>
        <w:t xml:space="preserve"> </w:t>
      </w:r>
    </w:p>
    <w:p w14:paraId="3BE6242F" w14:textId="5E7A6500" w:rsidR="0077653F" w:rsidRPr="006B1FDB" w:rsidRDefault="0077653F" w:rsidP="00386F6F">
      <w:pPr>
        <w:ind w:left="720" w:hanging="360"/>
        <w:rPr>
          <w:rFonts w:ascii="Arial Narrow" w:hAnsi="Arial Narrow"/>
          <w:b/>
        </w:rPr>
      </w:pPr>
    </w:p>
    <w:p w14:paraId="4A34470B" w14:textId="2DE9F6EC" w:rsidR="000B5F25" w:rsidRPr="006B1FDB" w:rsidRDefault="000A727D" w:rsidP="000B5F25">
      <w:pPr>
        <w:pStyle w:val="ListParagraph"/>
        <w:numPr>
          <w:ilvl w:val="0"/>
          <w:numId w:val="0"/>
        </w:numPr>
        <w:ind w:left="720"/>
        <w:rPr>
          <w:rFonts w:ascii="Arial Narrow" w:hAnsi="Arial Narrow"/>
        </w:rPr>
      </w:pPr>
      <w:r w:rsidRPr="006B1FDB">
        <w:rPr>
          <w:rFonts w:ascii="Arial Narrow" w:hAnsi="Arial Narrow"/>
          <w:noProof/>
          <w:color w:val="002060"/>
        </w:rPr>
        <mc:AlternateContent>
          <mc:Choice Requires="wps">
            <w:drawing>
              <wp:anchor distT="45720" distB="45720" distL="114300" distR="114300" simplePos="0" relativeHeight="251824128" behindDoc="1" locked="0" layoutInCell="1" allowOverlap="1" wp14:anchorId="4ECEF9F3" wp14:editId="7557979D">
                <wp:simplePos x="0" y="0"/>
                <wp:positionH relativeFrom="column">
                  <wp:posOffset>6375400</wp:posOffset>
                </wp:positionH>
                <wp:positionV relativeFrom="paragraph">
                  <wp:posOffset>603885</wp:posOffset>
                </wp:positionV>
                <wp:extent cx="1625600" cy="1404620"/>
                <wp:effectExtent l="0" t="0" r="0" b="571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5600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8AE692" w14:textId="259410D8" w:rsidR="000A727D" w:rsidRPr="000A727D" w:rsidRDefault="000A727D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(Insert your map her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ECEF9F3" id="_x0000_t202" coordsize="21600,21600" o:spt="202" path="m,l,21600r21600,l21600,xe">
                <v:stroke joinstyle="miter"/>
                <v:path gradientshapeok="t" o:connecttype="rect"/>
              </v:shapetype>
              <v:shape id="_x0000_s1032" type="#_x0000_t202" style="position:absolute;left:0;text-align:left;margin-left:502pt;margin-top:47.55pt;width:128pt;height:110.6pt;z-index:-2514923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" fillcolor="white [3212]" stroked="f">
                <v:textbox style="mso-fit-shape-to-text:t">
                  <w:txbxContent>
                    <w:p w14:paraId="178AE692" w14:textId="259410D8" w:rsidR="000A727D" w:rsidRPr="000A727D" w:rsidRDefault="000A727D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(Insert your map here)</w:t>
                      </w:r>
                    </w:p>
                  </w:txbxContent>
                </v:textbox>
              </v:shape>
            </w:pict>
          </mc:Fallback>
        </mc:AlternateContent>
      </w:r>
      <w:r w:rsidR="00F13F11" w:rsidRPr="006B1FDB">
        <w:rPr>
          <w:rFonts w:ascii="Arial Narrow" w:hAnsi="Arial Narrow"/>
        </w:rPr>
        <w:br/>
      </w:r>
      <w:r w:rsidR="00F13F11" w:rsidRPr="006B1FDB">
        <w:rPr>
          <w:rFonts w:ascii="Arial Narrow" w:hAnsi="Arial Narrow"/>
        </w:rPr>
        <w:br/>
      </w:r>
      <w:r w:rsidRPr="006B1FDB">
        <w:rPr>
          <w:rFonts w:ascii="Arial Narrow" w:hAnsi="Arial Narrow"/>
        </w:rPr>
        <w:br/>
      </w:r>
      <w:r w:rsidR="00F13F11" w:rsidRPr="006B1FDB">
        <w:rPr>
          <w:rFonts w:ascii="Arial Narrow" w:hAnsi="Arial Narrow"/>
        </w:rPr>
        <w:br/>
      </w:r>
    </w:p>
    <w:p w14:paraId="60BC2532" w14:textId="325474DC" w:rsidR="000C6EFF" w:rsidRPr="006B1FDB" w:rsidRDefault="000C6EFF" w:rsidP="000C6EFF">
      <w:pPr>
        <w:pStyle w:val="ListParagraph"/>
        <w:numPr>
          <w:ilvl w:val="0"/>
          <w:numId w:val="8"/>
        </w:numPr>
        <w:ind w:left="-90"/>
        <w:rPr>
          <w:rFonts w:ascii="Arial Narrow" w:hAnsi="Arial Narrow"/>
          <w:b/>
        </w:rPr>
      </w:pPr>
      <w:r w:rsidRPr="006B1FDB">
        <w:rPr>
          <w:rFonts w:ascii="Arial Narrow" w:hAnsi="Arial Narrow"/>
          <w:b/>
          <w:noProof/>
        </w:rPr>
        <mc:AlternateContent>
          <mc:Choice Requires="wps">
            <w:drawing>
              <wp:anchor distT="45720" distB="45720" distL="114300" distR="114300" simplePos="0" relativeHeight="251800576" behindDoc="1" locked="0" layoutInCell="1" allowOverlap="1" wp14:anchorId="08925ED0" wp14:editId="724C1572">
                <wp:simplePos x="0" y="0"/>
                <wp:positionH relativeFrom="column">
                  <wp:posOffset>1054100</wp:posOffset>
                </wp:positionH>
                <wp:positionV relativeFrom="paragraph">
                  <wp:posOffset>278130</wp:posOffset>
                </wp:positionV>
                <wp:extent cx="1720850" cy="1404620"/>
                <wp:effectExtent l="0" t="0" r="0" b="0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08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F1ACA5" w14:textId="77777777" w:rsidR="000C6EFF" w:rsidRPr="006B1FDB" w:rsidRDefault="000C6EFF" w:rsidP="000C6EF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 xml:space="preserve">Not very aware </w:t>
                            </w:r>
                          </w:p>
                          <w:p w14:paraId="4179158D" w14:textId="77777777" w:rsidR="000C6EFF" w:rsidRPr="006B1FDB" w:rsidRDefault="000C6EFF" w:rsidP="000C6EF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 xml:space="preserve">Not aware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8925ED0" id="_x0000_s1033" type="#_x0000_t202" style="position:absolute;left:0;text-align:left;margin-left:83pt;margin-top:21.9pt;width:135.5pt;height:110.6pt;z-index:-2515159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" filled="f" stroked="f">
                <v:textbox style="mso-fit-shape-to-text:t">
                  <w:txbxContent>
                    <w:p w14:paraId="3BF1ACA5" w14:textId="77777777" w:rsidR="000C6EFF" w:rsidRPr="006B1FDB" w:rsidRDefault="000C6EFF" w:rsidP="000C6EF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 xml:space="preserve">Not very aware </w:t>
                      </w:r>
                    </w:p>
                    <w:p w14:paraId="4179158D" w14:textId="77777777" w:rsidR="000C6EFF" w:rsidRPr="006B1FDB" w:rsidRDefault="000C6EFF" w:rsidP="000C6EF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 xml:space="preserve">Not aware </w:t>
                      </w:r>
                    </w:p>
                  </w:txbxContent>
                </v:textbox>
              </v:shape>
            </w:pict>
          </mc:Fallback>
        </mc:AlternateContent>
      </w:r>
      <w:r w:rsidRPr="006B1FDB">
        <w:rPr>
          <w:rFonts w:ascii="Arial Narrow" w:hAnsi="Arial Narrow"/>
          <w:b/>
          <w:noProof/>
        </w:rPr>
        <mc:AlternateContent>
          <mc:Choice Requires="wps">
            <w:drawing>
              <wp:anchor distT="45720" distB="45720" distL="114300" distR="114300" simplePos="0" relativeHeight="251799552" behindDoc="1" locked="0" layoutInCell="1" allowOverlap="1" wp14:anchorId="6BDFA5FB" wp14:editId="7DEF79DA">
                <wp:simplePos x="0" y="0"/>
                <wp:positionH relativeFrom="column">
                  <wp:posOffset>-127000</wp:posOffset>
                </wp:positionH>
                <wp:positionV relativeFrom="paragraph">
                  <wp:posOffset>297180</wp:posOffset>
                </wp:positionV>
                <wp:extent cx="1181100" cy="1404620"/>
                <wp:effectExtent l="0" t="0" r="0" b="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11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3C935E" w14:textId="77777777" w:rsidR="000C6EFF" w:rsidRPr="006B1FDB" w:rsidRDefault="000C6EFF" w:rsidP="000C6EF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>Very aware</w:t>
                            </w:r>
                          </w:p>
                          <w:p w14:paraId="77EE727C" w14:textId="77777777" w:rsidR="000C6EFF" w:rsidRPr="006B1FDB" w:rsidRDefault="000C6EFF" w:rsidP="000C6EF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 xml:space="preserve">Aware </w:t>
                            </w:r>
                          </w:p>
                          <w:p w14:paraId="11AAEA1F" w14:textId="77777777" w:rsidR="000C6EFF" w:rsidRPr="006B1FDB" w:rsidRDefault="000C6EFF" w:rsidP="000C6EF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>Neutr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BDFA5FB" id="_x0000_s1034" type="#_x0000_t202" style="position:absolute;left:0;text-align:left;margin-left:-10pt;margin-top:23.4pt;width:93pt;height:110.6pt;z-index:-2515169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" filled="f" stroked="f">
                <v:textbox style="mso-fit-shape-to-text:t">
                  <w:txbxContent>
                    <w:p w14:paraId="5D3C935E" w14:textId="77777777" w:rsidR="000C6EFF" w:rsidRPr="006B1FDB" w:rsidRDefault="000C6EFF" w:rsidP="000C6EF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>Very aware</w:t>
                      </w:r>
                    </w:p>
                    <w:p w14:paraId="77EE727C" w14:textId="77777777" w:rsidR="000C6EFF" w:rsidRPr="006B1FDB" w:rsidRDefault="000C6EFF" w:rsidP="000C6EF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 xml:space="preserve">Aware </w:t>
                      </w:r>
                    </w:p>
                    <w:p w14:paraId="11AAEA1F" w14:textId="77777777" w:rsidR="000C6EFF" w:rsidRPr="006B1FDB" w:rsidRDefault="000C6EFF" w:rsidP="000C6EF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>Neutral</w:t>
                      </w:r>
                    </w:p>
                  </w:txbxContent>
                </v:textbox>
              </v:shape>
            </w:pict>
          </mc:Fallback>
        </mc:AlternateContent>
      </w:r>
      <w:r w:rsidRPr="006B1FDB">
        <w:rPr>
          <w:rFonts w:ascii="Arial Narrow" w:hAnsi="Arial Narrow"/>
          <w:b/>
        </w:rPr>
        <w:t xml:space="preserve">To the right is a map of the park showing where </w:t>
      </w:r>
      <w:r w:rsidR="000A727D" w:rsidRPr="006B1FDB">
        <w:rPr>
          <w:rFonts w:ascii="Arial Narrow" w:hAnsi="Arial Narrow"/>
          <w:b/>
        </w:rPr>
        <w:t>the Green Infrastructure project</w:t>
      </w:r>
      <w:r w:rsidRPr="006B1FDB">
        <w:rPr>
          <w:rFonts w:ascii="Arial Narrow" w:hAnsi="Arial Narrow"/>
          <w:b/>
        </w:rPr>
        <w:t xml:space="preserve"> is located. </w:t>
      </w:r>
      <w:r w:rsidRPr="006B1FDB">
        <w:rPr>
          <w:rFonts w:ascii="Arial Narrow" w:hAnsi="Arial Narrow"/>
          <w:b/>
        </w:rPr>
        <w:br/>
        <w:t xml:space="preserve">What would you say is your level of awareness of this </w:t>
      </w:r>
      <w:r w:rsidR="000A727D" w:rsidRPr="006B1FDB">
        <w:rPr>
          <w:rFonts w:ascii="Arial Narrow" w:hAnsi="Arial Narrow"/>
          <w:b/>
        </w:rPr>
        <w:t>project</w:t>
      </w:r>
      <w:r w:rsidR="00131ECE" w:rsidRPr="006B1FDB">
        <w:rPr>
          <w:rFonts w:ascii="Arial Narrow" w:hAnsi="Arial Narrow"/>
          <w:b/>
        </w:rPr>
        <w:t>?</w:t>
      </w:r>
    </w:p>
    <w:p w14:paraId="2CEBE451" w14:textId="1DB4568A" w:rsidR="000C6EFF" w:rsidRPr="006B1FDB" w:rsidRDefault="000C6EFF" w:rsidP="000C6EFF">
      <w:pPr>
        <w:pStyle w:val="ListParagraph"/>
        <w:numPr>
          <w:ilvl w:val="0"/>
          <w:numId w:val="0"/>
        </w:numPr>
        <w:ind w:left="720"/>
        <w:rPr>
          <w:rFonts w:ascii="Arial Narrow" w:hAnsi="Arial Narrow"/>
        </w:rPr>
      </w:pPr>
    </w:p>
    <w:p w14:paraId="70A2BDDB" w14:textId="77777777" w:rsidR="000C6EFF" w:rsidRPr="006B1FDB" w:rsidRDefault="000C6EFF" w:rsidP="000C6EFF">
      <w:pPr>
        <w:pStyle w:val="ListParagraph"/>
        <w:numPr>
          <w:ilvl w:val="0"/>
          <w:numId w:val="0"/>
        </w:numPr>
        <w:ind w:left="720"/>
        <w:rPr>
          <w:rFonts w:ascii="Arial Narrow" w:hAnsi="Arial Narrow"/>
        </w:rPr>
      </w:pPr>
    </w:p>
    <w:p w14:paraId="2E5A70DF" w14:textId="49F88B14" w:rsidR="000C6EFF" w:rsidRPr="006B1FDB" w:rsidRDefault="00F13F11" w:rsidP="000C6EFF">
      <w:pPr>
        <w:pStyle w:val="ListParagraph"/>
        <w:numPr>
          <w:ilvl w:val="0"/>
          <w:numId w:val="0"/>
        </w:numPr>
        <w:ind w:left="720"/>
        <w:rPr>
          <w:rFonts w:ascii="Arial Narrow" w:hAnsi="Arial Narrow"/>
        </w:rPr>
      </w:pPr>
      <w:r w:rsidRPr="006B1FDB">
        <w:rPr>
          <w:rFonts w:ascii="Arial Narrow" w:hAnsi="Arial Narrow"/>
        </w:rPr>
        <w:br/>
      </w:r>
    </w:p>
    <w:p w14:paraId="5EA8EDA8" w14:textId="6A3919B0" w:rsidR="000C6EFF" w:rsidRPr="006B1FDB" w:rsidRDefault="000A727D" w:rsidP="000C6EFF">
      <w:pPr>
        <w:tabs>
          <w:tab w:val="left" w:pos="270"/>
        </w:tabs>
        <w:spacing w:after="120"/>
        <w:rPr>
          <w:rFonts w:ascii="Arial Narrow" w:hAnsi="Arial Narrow"/>
        </w:rPr>
      </w:pPr>
      <w:r w:rsidRPr="006B1FDB">
        <w:rPr>
          <w:rFonts w:ascii="Arial Narrow" w:hAnsi="Arial Narrow"/>
        </w:rPr>
        <w:br/>
      </w:r>
    </w:p>
    <w:p w14:paraId="11B22D49" w14:textId="62A2A062" w:rsidR="000C6EFF" w:rsidRPr="006B1FDB" w:rsidRDefault="000C6EFF" w:rsidP="000C6EFF">
      <w:pPr>
        <w:pStyle w:val="ListParagraph"/>
        <w:numPr>
          <w:ilvl w:val="0"/>
          <w:numId w:val="8"/>
        </w:numPr>
        <w:tabs>
          <w:tab w:val="left" w:pos="-90"/>
        </w:tabs>
        <w:spacing w:after="120"/>
        <w:ind w:left="-90"/>
        <w:rPr>
          <w:rFonts w:ascii="Arial Narrow" w:hAnsi="Arial Narrow" w:cstheme="minorHAnsi"/>
          <w:b/>
          <w:color w:val="FF0000"/>
          <w:sz w:val="10"/>
          <w:szCs w:val="22"/>
        </w:rPr>
      </w:pPr>
      <w:r w:rsidRPr="006B1FDB">
        <w:rPr>
          <w:rFonts w:ascii="Arial Narrow" w:hAnsi="Arial Narrow"/>
          <w:b/>
        </w:rPr>
        <w:t>This project is designed to</w:t>
      </w:r>
      <w:r w:rsidR="000A727D" w:rsidRPr="006B1FDB">
        <w:rPr>
          <w:rFonts w:ascii="Arial Narrow" w:hAnsi="Arial Narrow"/>
          <w:b/>
        </w:rPr>
        <w:t>…</w:t>
      </w:r>
      <w:r w:rsidR="000A727D" w:rsidRPr="006B1FDB">
        <w:rPr>
          <w:rFonts w:ascii="Arial Narrow" w:hAnsi="Arial Narrow"/>
          <w:b/>
          <w:i/>
        </w:rPr>
        <w:t xml:space="preserve">(insert project benefits here – for example: </w:t>
      </w:r>
      <w:r w:rsidR="001F4B91" w:rsidRPr="006B1FDB">
        <w:rPr>
          <w:rFonts w:ascii="Arial Narrow" w:hAnsi="Arial Narrow"/>
          <w:b/>
          <w:i/>
        </w:rPr>
        <w:t xml:space="preserve">make the park cooler, reduce flooding in and around </w:t>
      </w:r>
      <w:r w:rsidR="001F4B91" w:rsidRPr="006B1FDB">
        <w:rPr>
          <w:rFonts w:ascii="Arial Narrow" w:hAnsi="Arial Narrow"/>
          <w:b/>
          <w:i/>
        </w:rPr>
        <w:br/>
        <w:t>the par</w:t>
      </w:r>
      <w:r w:rsidR="001A142A" w:rsidRPr="006B1FDB">
        <w:rPr>
          <w:rFonts w:ascii="Arial Narrow" w:hAnsi="Arial Narrow"/>
          <w:b/>
          <w:i/>
        </w:rPr>
        <w:t xml:space="preserve">k, </w:t>
      </w:r>
      <w:r w:rsidR="00E34DE1" w:rsidRPr="006B1FDB">
        <w:rPr>
          <w:rFonts w:ascii="Arial Narrow" w:hAnsi="Arial Narrow"/>
          <w:b/>
          <w:i/>
        </w:rPr>
        <w:t xml:space="preserve">improve water quality, </w:t>
      </w:r>
      <w:r w:rsidR="001A142A" w:rsidRPr="006B1FDB">
        <w:rPr>
          <w:rFonts w:ascii="Arial Narrow" w:hAnsi="Arial Narrow"/>
          <w:b/>
          <w:i/>
        </w:rPr>
        <w:t>and provide a space for the community to</w:t>
      </w:r>
      <w:r w:rsidR="00576010" w:rsidRPr="006B1FDB">
        <w:rPr>
          <w:rFonts w:ascii="Arial Narrow" w:hAnsi="Arial Narrow"/>
          <w:b/>
          <w:i/>
        </w:rPr>
        <w:t xml:space="preserve"> gather</w:t>
      </w:r>
      <w:r w:rsidR="000A76FF" w:rsidRPr="006B1FDB">
        <w:rPr>
          <w:rFonts w:ascii="Arial Narrow" w:hAnsi="Arial Narrow"/>
          <w:b/>
          <w:i/>
        </w:rPr>
        <w:t>)</w:t>
      </w:r>
      <w:r w:rsidR="00576010" w:rsidRPr="006B1FDB">
        <w:rPr>
          <w:rFonts w:ascii="Arial Narrow" w:hAnsi="Arial Narrow"/>
          <w:b/>
          <w:i/>
        </w:rPr>
        <w:t>.</w:t>
      </w:r>
      <w:r w:rsidR="001A142A" w:rsidRPr="006B1FDB">
        <w:rPr>
          <w:rFonts w:ascii="Arial Narrow" w:hAnsi="Arial Narrow"/>
          <w:b/>
        </w:rPr>
        <w:t xml:space="preserve"> </w:t>
      </w:r>
      <w:r w:rsidR="001A142A" w:rsidRPr="006B1FDB">
        <w:rPr>
          <w:rFonts w:ascii="Arial Narrow" w:hAnsi="Arial Narrow"/>
          <w:b/>
        </w:rPr>
        <w:br/>
      </w:r>
    </w:p>
    <w:p w14:paraId="7B800888" w14:textId="1B4197BE" w:rsidR="000C6EFF" w:rsidRPr="006B1FDB" w:rsidRDefault="000A727D" w:rsidP="000C6EFF">
      <w:pPr>
        <w:pStyle w:val="ListParagraph"/>
        <w:numPr>
          <w:ilvl w:val="0"/>
          <w:numId w:val="0"/>
        </w:numPr>
        <w:ind w:left="-90"/>
        <w:rPr>
          <w:rFonts w:ascii="Arial Narrow" w:hAnsi="Arial Narrow"/>
          <w:b/>
        </w:rPr>
      </w:pPr>
      <w:r w:rsidRPr="006B1FDB">
        <w:rPr>
          <w:rFonts w:ascii="Arial Narrow" w:hAnsi="Arial Narrow"/>
          <w:b/>
          <w:sz w:val="10"/>
        </w:rPr>
        <w:br/>
      </w:r>
      <w:r w:rsidR="000C6EFF" w:rsidRPr="006B1FDB">
        <w:rPr>
          <w:rFonts w:ascii="Arial Narrow" w:hAnsi="Arial Narrow"/>
          <w:b/>
        </w:rPr>
        <w:t>What would you say is your level of awareness of th</w:t>
      </w:r>
      <w:r w:rsidRPr="006B1FDB">
        <w:rPr>
          <w:rFonts w:ascii="Arial Narrow" w:hAnsi="Arial Narrow"/>
          <w:b/>
        </w:rPr>
        <w:t>e above</w:t>
      </w:r>
      <w:r w:rsidR="000C6EFF" w:rsidRPr="006B1FDB">
        <w:rPr>
          <w:rFonts w:ascii="Arial Narrow" w:hAnsi="Arial Narrow"/>
          <w:b/>
        </w:rPr>
        <w:t xml:space="preserve"> benefits?</w:t>
      </w:r>
    </w:p>
    <w:p w14:paraId="5EB72740" w14:textId="3CF30B7D" w:rsidR="000C6EFF" w:rsidRPr="006B1FDB" w:rsidRDefault="000C6EFF" w:rsidP="000A727D">
      <w:pPr>
        <w:rPr>
          <w:rFonts w:ascii="Arial Narrow" w:hAnsi="Arial Narrow"/>
          <w:sz w:val="12"/>
        </w:rPr>
      </w:pPr>
    </w:p>
    <w:p w14:paraId="3369A3E2" w14:textId="0D10C2B3" w:rsidR="000C6EFF" w:rsidRPr="006B1FDB" w:rsidRDefault="000A727D" w:rsidP="000C6EFF">
      <w:pPr>
        <w:pStyle w:val="ListParagraph"/>
        <w:numPr>
          <w:ilvl w:val="0"/>
          <w:numId w:val="0"/>
        </w:numPr>
        <w:ind w:left="720"/>
        <w:rPr>
          <w:rFonts w:ascii="Arial Narrow" w:hAnsi="Arial Narrow"/>
        </w:rPr>
      </w:pPr>
      <w:r w:rsidRPr="006B1FDB">
        <w:rPr>
          <w:rFonts w:ascii="Arial Narrow" w:hAnsi="Arial Narrow"/>
          <w:b/>
          <w:noProof/>
        </w:rPr>
        <mc:AlternateContent>
          <mc:Choice Requires="wps">
            <w:drawing>
              <wp:anchor distT="45720" distB="45720" distL="114300" distR="114300" simplePos="0" relativeHeight="251802624" behindDoc="1" locked="0" layoutInCell="1" allowOverlap="1" wp14:anchorId="6722A125" wp14:editId="3485F4C3">
                <wp:simplePos x="0" y="0"/>
                <wp:positionH relativeFrom="column">
                  <wp:posOffset>1060450</wp:posOffset>
                </wp:positionH>
                <wp:positionV relativeFrom="paragraph">
                  <wp:posOffset>115570</wp:posOffset>
                </wp:positionV>
                <wp:extent cx="1720850" cy="1404620"/>
                <wp:effectExtent l="0" t="0" r="0" b="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08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E47077" w14:textId="77777777" w:rsidR="000C6EFF" w:rsidRPr="006B1FDB" w:rsidRDefault="000C6EFF" w:rsidP="000C6EF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 xml:space="preserve">Not very aware </w:t>
                            </w:r>
                          </w:p>
                          <w:p w14:paraId="2ABB70D4" w14:textId="77777777" w:rsidR="000C6EFF" w:rsidRPr="006B1FDB" w:rsidRDefault="000C6EFF" w:rsidP="000C6EF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 xml:space="preserve">Not aware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722A125" id="_x0000_s1035" type="#_x0000_t202" style="position:absolute;left:0;text-align:left;margin-left:83.5pt;margin-top:9.1pt;width:135.5pt;height:110.6pt;z-index:-2515138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" filled="f" stroked="f">
                <v:textbox style="mso-fit-shape-to-text:t">
                  <w:txbxContent>
                    <w:p w14:paraId="64E47077" w14:textId="77777777" w:rsidR="000C6EFF" w:rsidRPr="006B1FDB" w:rsidRDefault="000C6EFF" w:rsidP="000C6EF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 xml:space="preserve">Not very aware </w:t>
                      </w:r>
                    </w:p>
                    <w:p w14:paraId="2ABB70D4" w14:textId="77777777" w:rsidR="000C6EFF" w:rsidRPr="006B1FDB" w:rsidRDefault="000C6EFF" w:rsidP="000C6EF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 xml:space="preserve">Not aware </w:t>
                      </w:r>
                    </w:p>
                  </w:txbxContent>
                </v:textbox>
              </v:shape>
            </w:pict>
          </mc:Fallback>
        </mc:AlternateContent>
      </w:r>
      <w:r w:rsidRPr="006B1FDB">
        <w:rPr>
          <w:rFonts w:ascii="Arial Narrow" w:hAnsi="Arial Narrow"/>
          <w:b/>
          <w:noProof/>
        </w:rPr>
        <mc:AlternateContent>
          <mc:Choice Requires="wps">
            <w:drawing>
              <wp:anchor distT="45720" distB="45720" distL="114300" distR="114300" simplePos="0" relativeHeight="251801600" behindDoc="1" locked="0" layoutInCell="1" allowOverlap="1" wp14:anchorId="594CCDBC" wp14:editId="0A207F65">
                <wp:simplePos x="0" y="0"/>
                <wp:positionH relativeFrom="column">
                  <wp:posOffset>-120650</wp:posOffset>
                </wp:positionH>
                <wp:positionV relativeFrom="paragraph">
                  <wp:posOffset>119380</wp:posOffset>
                </wp:positionV>
                <wp:extent cx="1181100" cy="1404620"/>
                <wp:effectExtent l="0" t="0" r="0" b="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11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E4488F" w14:textId="77777777" w:rsidR="000C6EFF" w:rsidRPr="006B1FDB" w:rsidRDefault="000C6EFF" w:rsidP="000C6EF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>Very aware</w:t>
                            </w:r>
                          </w:p>
                          <w:p w14:paraId="17C08419" w14:textId="77777777" w:rsidR="000C6EFF" w:rsidRPr="006B1FDB" w:rsidRDefault="000C6EFF" w:rsidP="000C6EF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 xml:space="preserve">Aware </w:t>
                            </w:r>
                          </w:p>
                          <w:p w14:paraId="4F986728" w14:textId="77777777" w:rsidR="000C6EFF" w:rsidRPr="006B1FDB" w:rsidRDefault="000C6EFF" w:rsidP="000C6EF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>Neutr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94CCDBC" id="_x0000_s1036" type="#_x0000_t202" style="position:absolute;left:0;text-align:left;margin-left:-9.5pt;margin-top:9.4pt;width:93pt;height:110.6pt;z-index:-2515148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" filled="f" stroked="f">
                <v:textbox style="mso-fit-shape-to-text:t">
                  <w:txbxContent>
                    <w:p w14:paraId="73E4488F" w14:textId="77777777" w:rsidR="000C6EFF" w:rsidRPr="006B1FDB" w:rsidRDefault="000C6EFF" w:rsidP="000C6EF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>Very aware</w:t>
                      </w:r>
                    </w:p>
                    <w:p w14:paraId="17C08419" w14:textId="77777777" w:rsidR="000C6EFF" w:rsidRPr="006B1FDB" w:rsidRDefault="000C6EFF" w:rsidP="000C6EF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 xml:space="preserve">Aware </w:t>
                      </w:r>
                    </w:p>
                    <w:p w14:paraId="4F986728" w14:textId="77777777" w:rsidR="000C6EFF" w:rsidRPr="006B1FDB" w:rsidRDefault="000C6EFF" w:rsidP="000C6EF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>Neutral</w:t>
                      </w:r>
                    </w:p>
                  </w:txbxContent>
                </v:textbox>
              </v:shape>
            </w:pict>
          </mc:Fallback>
        </mc:AlternateContent>
      </w:r>
    </w:p>
    <w:p w14:paraId="684B5B53" w14:textId="530D957B" w:rsidR="00F13F11" w:rsidRPr="006B1FDB" w:rsidRDefault="000C6EFF" w:rsidP="00F13F11">
      <w:pPr>
        <w:spacing w:after="120"/>
        <w:rPr>
          <w:rFonts w:ascii="Arial Narrow" w:hAnsi="Arial Narrow"/>
        </w:rPr>
      </w:pPr>
      <w:r w:rsidRPr="006B1FDB">
        <w:rPr>
          <w:rFonts w:ascii="Arial Narrow" w:hAnsi="Arial Narrow"/>
          <w:b/>
        </w:rPr>
        <w:br/>
      </w:r>
    </w:p>
    <w:p w14:paraId="5CC3EBBE" w14:textId="54E8201C" w:rsidR="00922E62" w:rsidRPr="006B1FDB" w:rsidRDefault="00922E62" w:rsidP="00F13F11">
      <w:pPr>
        <w:spacing w:after="120"/>
        <w:rPr>
          <w:rFonts w:ascii="Arial Narrow" w:hAnsi="Arial Narrow"/>
          <w:b/>
          <w:sz w:val="8"/>
        </w:rPr>
      </w:pPr>
    </w:p>
    <w:p w14:paraId="6E710B5F" w14:textId="13EFAEFE" w:rsidR="00386F6F" w:rsidRPr="006B1FDB" w:rsidRDefault="00386F6F" w:rsidP="009549E0">
      <w:pPr>
        <w:pStyle w:val="Heading4"/>
        <w:numPr>
          <w:ilvl w:val="0"/>
          <w:numId w:val="8"/>
        </w:numPr>
        <w:ind w:left="0"/>
        <w:rPr>
          <w:rFonts w:ascii="Arial Narrow" w:hAnsi="Arial Narrow" w:cs="Times New Roman"/>
          <w:b/>
          <w:i w:val="0"/>
          <w:color w:val="auto"/>
          <w:sz w:val="16"/>
        </w:rPr>
      </w:pPr>
      <w:r w:rsidRPr="006B1FDB">
        <w:rPr>
          <w:rFonts w:ascii="Arial Narrow" w:hAnsi="Arial Narrow" w:cs="Times New Roman"/>
          <w:b/>
          <w:i w:val="0"/>
          <w:color w:val="auto"/>
        </w:rPr>
        <w:lastRenderedPageBreak/>
        <w:t>Please tell us how much you agree with the following statements: </w:t>
      </w:r>
      <w:r w:rsidR="000A727D" w:rsidRPr="006B1FDB">
        <w:rPr>
          <w:rFonts w:ascii="Arial Narrow" w:hAnsi="Arial Narrow" w:cs="Times New Roman"/>
          <w:b/>
          <w:i w:val="0"/>
          <w:color w:val="auto"/>
        </w:rPr>
        <w:br/>
      </w:r>
    </w:p>
    <w:tbl>
      <w:tblPr>
        <w:tblW w:w="0" w:type="auto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02"/>
        <w:gridCol w:w="1890"/>
        <w:gridCol w:w="1012"/>
        <w:gridCol w:w="1171"/>
        <w:gridCol w:w="1269"/>
        <w:gridCol w:w="1620"/>
      </w:tblGrid>
      <w:tr w:rsidR="00386F6F" w:rsidRPr="006B1FDB" w14:paraId="3A1D81A5" w14:textId="77777777" w:rsidTr="00A010D4">
        <w:trPr>
          <w:trHeight w:val="120"/>
        </w:trPr>
        <w:tc>
          <w:tcPr>
            <w:tcW w:w="4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25" w:type="dxa"/>
              <w:left w:w="225" w:type="dxa"/>
              <w:bottom w:w="225" w:type="dxa"/>
              <w:right w:w="225" w:type="dxa"/>
            </w:tcMar>
            <w:vAlign w:val="center"/>
            <w:hideMark/>
          </w:tcPr>
          <w:p w14:paraId="01CE3BF1" w14:textId="77777777" w:rsidR="00386F6F" w:rsidRPr="006B1FDB" w:rsidRDefault="00386F6F" w:rsidP="00A70CC7">
            <w:pPr>
              <w:rPr>
                <w:rFonts w:ascii="Arial Narrow" w:hAnsi="Arial Narrow"/>
              </w:rPr>
            </w:pPr>
          </w:p>
        </w:tc>
        <w:tc>
          <w:tcPr>
            <w:tcW w:w="1890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225" w:type="dxa"/>
              <w:left w:w="225" w:type="dxa"/>
              <w:bottom w:w="225" w:type="dxa"/>
              <w:right w:w="225" w:type="dxa"/>
            </w:tcMar>
            <w:vAlign w:val="center"/>
            <w:hideMark/>
          </w:tcPr>
          <w:p w14:paraId="5FDE4CEA" w14:textId="77777777" w:rsidR="00386F6F" w:rsidRPr="006B1FDB" w:rsidRDefault="00386F6F" w:rsidP="00A70CC7">
            <w:pPr>
              <w:jc w:val="center"/>
              <w:rPr>
                <w:rFonts w:ascii="Arial Narrow" w:hAnsi="Arial Narrow"/>
                <w:b/>
                <w:bCs/>
              </w:rPr>
            </w:pPr>
            <w:r w:rsidRPr="006B1FDB">
              <w:rPr>
                <w:rFonts w:ascii="Arial Narrow" w:hAnsi="Arial Narrow"/>
                <w:b/>
                <w:bCs/>
              </w:rPr>
              <w:t>Strongly Agree</w:t>
            </w:r>
          </w:p>
        </w:tc>
        <w:tc>
          <w:tcPr>
            <w:tcW w:w="10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225" w:type="dxa"/>
              <w:left w:w="225" w:type="dxa"/>
              <w:bottom w:w="225" w:type="dxa"/>
              <w:right w:w="225" w:type="dxa"/>
            </w:tcMar>
            <w:vAlign w:val="center"/>
            <w:hideMark/>
          </w:tcPr>
          <w:p w14:paraId="6E3987F8" w14:textId="77777777" w:rsidR="00386F6F" w:rsidRPr="006B1FDB" w:rsidRDefault="00386F6F" w:rsidP="00A70CC7">
            <w:pPr>
              <w:jc w:val="center"/>
              <w:rPr>
                <w:rFonts w:ascii="Arial Narrow" w:hAnsi="Arial Narrow"/>
                <w:b/>
                <w:bCs/>
              </w:rPr>
            </w:pPr>
            <w:r w:rsidRPr="006B1FDB">
              <w:rPr>
                <w:rFonts w:ascii="Arial Narrow" w:hAnsi="Arial Narrow"/>
                <w:b/>
                <w:bCs/>
              </w:rPr>
              <w:t>Agree</w:t>
            </w:r>
          </w:p>
        </w:tc>
        <w:tc>
          <w:tcPr>
            <w:tcW w:w="11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225" w:type="dxa"/>
              <w:left w:w="225" w:type="dxa"/>
              <w:bottom w:w="225" w:type="dxa"/>
              <w:right w:w="225" w:type="dxa"/>
            </w:tcMar>
            <w:vAlign w:val="center"/>
            <w:hideMark/>
          </w:tcPr>
          <w:p w14:paraId="30223991" w14:textId="77777777" w:rsidR="00386F6F" w:rsidRPr="006B1FDB" w:rsidRDefault="00386F6F" w:rsidP="00A70CC7">
            <w:pPr>
              <w:jc w:val="center"/>
              <w:rPr>
                <w:rFonts w:ascii="Arial Narrow" w:hAnsi="Arial Narrow"/>
                <w:b/>
                <w:bCs/>
              </w:rPr>
            </w:pPr>
            <w:r w:rsidRPr="006B1FDB">
              <w:rPr>
                <w:rFonts w:ascii="Arial Narrow" w:hAnsi="Arial Narrow"/>
                <w:b/>
                <w:bCs/>
              </w:rPr>
              <w:t>Neutral</w:t>
            </w:r>
          </w:p>
        </w:tc>
        <w:tc>
          <w:tcPr>
            <w:tcW w:w="12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225" w:type="dxa"/>
              <w:left w:w="225" w:type="dxa"/>
              <w:bottom w:w="225" w:type="dxa"/>
              <w:right w:w="225" w:type="dxa"/>
            </w:tcMar>
            <w:vAlign w:val="center"/>
            <w:hideMark/>
          </w:tcPr>
          <w:p w14:paraId="2C074EE9" w14:textId="77777777" w:rsidR="00386F6F" w:rsidRPr="006B1FDB" w:rsidRDefault="00386F6F" w:rsidP="00A70CC7">
            <w:pPr>
              <w:jc w:val="center"/>
              <w:rPr>
                <w:rFonts w:ascii="Arial Narrow" w:hAnsi="Arial Narrow"/>
                <w:b/>
                <w:bCs/>
              </w:rPr>
            </w:pPr>
            <w:r w:rsidRPr="006B1FDB">
              <w:rPr>
                <w:rFonts w:ascii="Arial Narrow" w:hAnsi="Arial Narrow"/>
                <w:b/>
                <w:bCs/>
              </w:rPr>
              <w:t>Disagree</w:t>
            </w: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225" w:type="dxa"/>
              <w:left w:w="225" w:type="dxa"/>
              <w:bottom w:w="225" w:type="dxa"/>
              <w:right w:w="225" w:type="dxa"/>
            </w:tcMar>
            <w:vAlign w:val="center"/>
            <w:hideMark/>
          </w:tcPr>
          <w:p w14:paraId="2F6B1551" w14:textId="77777777" w:rsidR="00386F6F" w:rsidRPr="006B1FDB" w:rsidRDefault="00386F6F" w:rsidP="00A70CC7">
            <w:pPr>
              <w:jc w:val="center"/>
              <w:rPr>
                <w:rFonts w:ascii="Arial Narrow" w:hAnsi="Arial Narrow"/>
                <w:b/>
                <w:bCs/>
              </w:rPr>
            </w:pPr>
            <w:r w:rsidRPr="006B1FDB">
              <w:rPr>
                <w:rFonts w:ascii="Arial Narrow" w:hAnsi="Arial Narrow"/>
                <w:b/>
                <w:bCs/>
              </w:rPr>
              <w:t>Strongly Disagree</w:t>
            </w:r>
          </w:p>
        </w:tc>
      </w:tr>
      <w:tr w:rsidR="00386F6F" w:rsidRPr="006B1FDB" w14:paraId="46D11C5C" w14:textId="77777777" w:rsidTr="00A010D4">
        <w:trPr>
          <w:trHeight w:val="123"/>
        </w:trPr>
        <w:tc>
          <w:tcPr>
            <w:tcW w:w="4402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90359C8" w14:textId="7D1F2B89" w:rsidR="00386F6F" w:rsidRPr="006B1FDB" w:rsidRDefault="00386F6F" w:rsidP="00A70CC7">
            <w:pPr>
              <w:rPr>
                <w:rFonts w:ascii="Arial Narrow" w:hAnsi="Arial Narrow"/>
              </w:rPr>
            </w:pPr>
            <w:r w:rsidRPr="006B1FDB">
              <w:rPr>
                <w:rFonts w:ascii="Arial Narrow" w:hAnsi="Arial Narrow"/>
              </w:rPr>
              <w:t>I have easy access to</w:t>
            </w:r>
            <w:r w:rsidR="000A76FF" w:rsidRPr="006B1FDB">
              <w:rPr>
                <w:rFonts w:ascii="Arial Narrow" w:hAnsi="Arial Narrow"/>
              </w:rPr>
              <w:t xml:space="preserve"> this park.</w:t>
            </w:r>
          </w:p>
        </w:tc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0980208" w14:textId="338FC966" w:rsidR="00386F6F" w:rsidRPr="00765D21" w:rsidRDefault="00765D21" w:rsidP="00A70CC7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386F6F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  <w:tc>
          <w:tcPr>
            <w:tcW w:w="10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292C578" w14:textId="392DEB5A" w:rsidR="00386F6F" w:rsidRPr="00765D21" w:rsidRDefault="00765D21" w:rsidP="00A70CC7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386F6F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  <w:tc>
          <w:tcPr>
            <w:tcW w:w="11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3AE8141" w14:textId="7A067CD7" w:rsidR="00386F6F" w:rsidRPr="00765D21" w:rsidRDefault="00765D21" w:rsidP="00A70CC7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386F6F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  <w:tc>
          <w:tcPr>
            <w:tcW w:w="12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8A193B3" w14:textId="4AF5796A" w:rsidR="00386F6F" w:rsidRPr="00765D21" w:rsidRDefault="00765D21" w:rsidP="00A70CC7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386F6F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9AC01E3" w14:textId="15D9859E" w:rsidR="00386F6F" w:rsidRPr="00765D21" w:rsidRDefault="00765D21" w:rsidP="00A70CC7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386F6F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</w:tr>
      <w:tr w:rsidR="00386F6F" w:rsidRPr="006B1FDB" w14:paraId="471D2390" w14:textId="77777777" w:rsidTr="008A4D3C">
        <w:tc>
          <w:tcPr>
            <w:tcW w:w="4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F39C66B" w14:textId="7C12B443" w:rsidR="00386F6F" w:rsidRPr="006B1FDB" w:rsidRDefault="000A76FF" w:rsidP="00A70CC7">
            <w:pPr>
              <w:rPr>
                <w:rFonts w:ascii="Arial Narrow" w:hAnsi="Arial Narrow"/>
              </w:rPr>
            </w:pPr>
            <w:r w:rsidRPr="006B1FDB">
              <w:rPr>
                <w:rFonts w:ascii="Arial Narrow" w:hAnsi="Arial Narrow"/>
              </w:rPr>
              <w:t>This park</w:t>
            </w:r>
            <w:r w:rsidR="00386F6F" w:rsidRPr="006B1FDB">
              <w:rPr>
                <w:rFonts w:ascii="Arial Narrow" w:hAnsi="Arial Narrow"/>
              </w:rPr>
              <w:t xml:space="preserve"> increase</w:t>
            </w:r>
            <w:r w:rsidRPr="006B1FDB">
              <w:rPr>
                <w:rFonts w:ascii="Arial Narrow" w:hAnsi="Arial Narrow"/>
              </w:rPr>
              <w:t>s</w:t>
            </w:r>
            <w:r w:rsidR="00386F6F" w:rsidRPr="006B1FDB">
              <w:rPr>
                <w:rFonts w:ascii="Arial Narrow" w:hAnsi="Arial Narrow"/>
              </w:rPr>
              <w:t xml:space="preserve"> my physical fitness.</w:t>
            </w:r>
          </w:p>
        </w:tc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67DDE46" w14:textId="58CD8277" w:rsidR="00386F6F" w:rsidRPr="00765D21" w:rsidRDefault="00765D21" w:rsidP="00A70CC7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386F6F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  <w:tc>
          <w:tcPr>
            <w:tcW w:w="10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5C4F061" w14:textId="77979A43" w:rsidR="00386F6F" w:rsidRPr="00765D21" w:rsidRDefault="00765D21" w:rsidP="00A70CC7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386F6F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  <w:tc>
          <w:tcPr>
            <w:tcW w:w="11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F46A7FB" w14:textId="16AD928F" w:rsidR="00386F6F" w:rsidRPr="00765D21" w:rsidRDefault="00765D21" w:rsidP="00A70CC7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386F6F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  <w:tc>
          <w:tcPr>
            <w:tcW w:w="12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4A733DB" w14:textId="6A43D1B4" w:rsidR="00386F6F" w:rsidRPr="00765D21" w:rsidRDefault="00765D21" w:rsidP="00A70CC7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386F6F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D7D3312" w14:textId="56A40CF8" w:rsidR="00386F6F" w:rsidRPr="00765D21" w:rsidRDefault="00765D21" w:rsidP="00A70CC7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386F6F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</w:tr>
      <w:tr w:rsidR="00386F6F" w:rsidRPr="006B1FDB" w14:paraId="321C5B0F" w14:textId="77777777" w:rsidTr="008A4D3C">
        <w:tc>
          <w:tcPr>
            <w:tcW w:w="4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3EA260D" w14:textId="145BC571" w:rsidR="00386F6F" w:rsidRPr="006B1FDB" w:rsidRDefault="00386F6F" w:rsidP="00A70CC7">
            <w:pPr>
              <w:rPr>
                <w:rFonts w:ascii="Arial Narrow" w:hAnsi="Arial Narrow"/>
              </w:rPr>
            </w:pPr>
            <w:r w:rsidRPr="006B1FDB">
              <w:rPr>
                <w:rFonts w:ascii="Arial Narrow" w:hAnsi="Arial Narrow"/>
              </w:rPr>
              <w:t xml:space="preserve">Visiting </w:t>
            </w:r>
            <w:r w:rsidR="000A76FF" w:rsidRPr="006B1FDB">
              <w:rPr>
                <w:rFonts w:ascii="Arial Narrow" w:hAnsi="Arial Narrow"/>
              </w:rPr>
              <w:t>this park</w:t>
            </w:r>
            <w:r w:rsidRPr="006B1FDB">
              <w:rPr>
                <w:rFonts w:ascii="Arial Narrow" w:hAnsi="Arial Narrow"/>
              </w:rPr>
              <w:t xml:space="preserve"> decreases my stress.</w:t>
            </w:r>
          </w:p>
        </w:tc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8C2994B" w14:textId="00ADC30B" w:rsidR="00386F6F" w:rsidRPr="00765D21" w:rsidRDefault="00765D21" w:rsidP="00A70CC7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386F6F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  <w:tc>
          <w:tcPr>
            <w:tcW w:w="10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C7F7A2F" w14:textId="5EA5A6FE" w:rsidR="00386F6F" w:rsidRPr="00765D21" w:rsidRDefault="00765D21" w:rsidP="00A70CC7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386F6F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  <w:tc>
          <w:tcPr>
            <w:tcW w:w="11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17F2FCC" w14:textId="0160CCE2" w:rsidR="00386F6F" w:rsidRPr="00765D21" w:rsidRDefault="00765D21" w:rsidP="00A70CC7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386F6F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  <w:tc>
          <w:tcPr>
            <w:tcW w:w="12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7596CF6" w14:textId="22023188" w:rsidR="00386F6F" w:rsidRPr="00765D21" w:rsidRDefault="00765D21" w:rsidP="00A70CC7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386F6F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CB620FD" w14:textId="40CE243D" w:rsidR="00386F6F" w:rsidRPr="00765D21" w:rsidRDefault="00765D21" w:rsidP="00A70CC7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386F6F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</w:tr>
      <w:tr w:rsidR="00386F6F" w:rsidRPr="006B1FDB" w14:paraId="55F24113" w14:textId="77777777" w:rsidTr="008A4D3C">
        <w:tc>
          <w:tcPr>
            <w:tcW w:w="4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4DE1D6D" w14:textId="7E972FBD" w:rsidR="00386F6F" w:rsidRPr="006B1FDB" w:rsidRDefault="000A76FF" w:rsidP="00A70CC7">
            <w:pPr>
              <w:rPr>
                <w:rFonts w:ascii="Arial Narrow" w:hAnsi="Arial Narrow"/>
              </w:rPr>
            </w:pPr>
            <w:r w:rsidRPr="006B1FDB">
              <w:rPr>
                <w:rFonts w:ascii="Arial Narrow" w:hAnsi="Arial Narrow"/>
              </w:rPr>
              <w:t xml:space="preserve">This </w:t>
            </w:r>
            <w:r w:rsidR="00386F6F" w:rsidRPr="006B1FDB">
              <w:rPr>
                <w:rFonts w:ascii="Arial Narrow" w:hAnsi="Arial Narrow"/>
              </w:rPr>
              <w:t xml:space="preserve">park </w:t>
            </w:r>
            <w:r w:rsidRPr="006B1FDB">
              <w:rPr>
                <w:rFonts w:ascii="Arial Narrow" w:hAnsi="Arial Narrow"/>
              </w:rPr>
              <w:t>is</w:t>
            </w:r>
            <w:r w:rsidR="00386F6F" w:rsidRPr="006B1FDB">
              <w:rPr>
                <w:rFonts w:ascii="Arial Narrow" w:hAnsi="Arial Narrow"/>
              </w:rPr>
              <w:t xml:space="preserve"> safe.</w:t>
            </w:r>
          </w:p>
        </w:tc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81BA34E" w14:textId="2396E266" w:rsidR="00386F6F" w:rsidRPr="00765D21" w:rsidRDefault="00765D21" w:rsidP="00A70CC7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386F6F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  <w:tc>
          <w:tcPr>
            <w:tcW w:w="10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754D6D5" w14:textId="13524B0F" w:rsidR="00386F6F" w:rsidRPr="00765D21" w:rsidRDefault="00765D21" w:rsidP="00A70CC7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386F6F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  <w:tc>
          <w:tcPr>
            <w:tcW w:w="11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CC267A5" w14:textId="0BDC07E0" w:rsidR="00386F6F" w:rsidRPr="00765D21" w:rsidRDefault="00765D21" w:rsidP="00A70CC7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386F6F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  <w:tc>
          <w:tcPr>
            <w:tcW w:w="12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90EFC9B" w14:textId="50F58767" w:rsidR="00386F6F" w:rsidRPr="00765D21" w:rsidRDefault="00765D21" w:rsidP="00A70CC7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386F6F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EFDB414" w14:textId="38BE95F5" w:rsidR="00386F6F" w:rsidRPr="00765D21" w:rsidRDefault="00765D21" w:rsidP="00A70CC7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386F6F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</w:tr>
      <w:tr w:rsidR="00386F6F" w:rsidRPr="006B1FDB" w14:paraId="1269528C" w14:textId="77777777" w:rsidTr="008A4D3C">
        <w:tc>
          <w:tcPr>
            <w:tcW w:w="4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9B75FA0" w14:textId="51443F09" w:rsidR="00386F6F" w:rsidRPr="006B1FDB" w:rsidRDefault="000A76FF" w:rsidP="00A70CC7">
            <w:pPr>
              <w:rPr>
                <w:rFonts w:ascii="Arial Narrow" w:hAnsi="Arial Narrow"/>
              </w:rPr>
            </w:pPr>
            <w:r w:rsidRPr="006B1FDB">
              <w:rPr>
                <w:rFonts w:ascii="Arial Narrow" w:hAnsi="Arial Narrow"/>
              </w:rPr>
              <w:t>This park</w:t>
            </w:r>
            <w:r w:rsidR="00386F6F" w:rsidRPr="006B1FDB">
              <w:rPr>
                <w:rFonts w:ascii="Arial Narrow" w:hAnsi="Arial Narrow"/>
              </w:rPr>
              <w:t xml:space="preserve"> benefit</w:t>
            </w:r>
            <w:r w:rsidRPr="006B1FDB">
              <w:rPr>
                <w:rFonts w:ascii="Arial Narrow" w:hAnsi="Arial Narrow"/>
              </w:rPr>
              <w:t>s</w:t>
            </w:r>
            <w:r w:rsidR="00386F6F" w:rsidRPr="006B1FDB">
              <w:rPr>
                <w:rFonts w:ascii="Arial Narrow" w:hAnsi="Arial Narrow"/>
              </w:rPr>
              <w:t xml:space="preserve"> the natural environment.</w:t>
            </w:r>
          </w:p>
        </w:tc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ADC6248" w14:textId="406CA898" w:rsidR="00386F6F" w:rsidRPr="00765D21" w:rsidRDefault="00765D21" w:rsidP="00A70CC7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386F6F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  <w:tc>
          <w:tcPr>
            <w:tcW w:w="10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3B31FE1" w14:textId="66B747B1" w:rsidR="00386F6F" w:rsidRPr="00765D21" w:rsidRDefault="00765D21" w:rsidP="00A70CC7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386F6F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  <w:tc>
          <w:tcPr>
            <w:tcW w:w="11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9DAA54C" w14:textId="405365D8" w:rsidR="00386F6F" w:rsidRPr="00765D21" w:rsidRDefault="00765D21" w:rsidP="00A70CC7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386F6F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  <w:tc>
          <w:tcPr>
            <w:tcW w:w="12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404350B" w14:textId="1D96BC3F" w:rsidR="00386F6F" w:rsidRPr="00765D21" w:rsidRDefault="00765D21" w:rsidP="00A70CC7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386F6F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073B812" w14:textId="059A7AD4" w:rsidR="00386F6F" w:rsidRPr="00765D21" w:rsidRDefault="00765D21" w:rsidP="00A70CC7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386F6F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</w:tr>
    </w:tbl>
    <w:p w14:paraId="1184640A" w14:textId="323704AF" w:rsidR="008D7AE7" w:rsidRPr="006B1FDB" w:rsidRDefault="008D7AE7" w:rsidP="00F13F11">
      <w:pPr>
        <w:spacing w:after="120"/>
        <w:rPr>
          <w:rFonts w:ascii="Arial Narrow" w:hAnsi="Arial Narrow"/>
          <w:b/>
          <w:sz w:val="4"/>
        </w:rPr>
      </w:pPr>
    </w:p>
    <w:p w14:paraId="537F7E02" w14:textId="6B936B33" w:rsidR="00A34249" w:rsidRPr="006B1FDB" w:rsidRDefault="00EC65F3" w:rsidP="00A710DD">
      <w:pPr>
        <w:pStyle w:val="ListParagraph"/>
        <w:numPr>
          <w:ilvl w:val="0"/>
          <w:numId w:val="8"/>
        </w:numPr>
        <w:spacing w:after="120"/>
        <w:ind w:left="-90"/>
        <w:rPr>
          <w:rFonts w:ascii="Arial Narrow" w:hAnsi="Arial Narrow"/>
          <w:b/>
        </w:rPr>
      </w:pPr>
      <w:r w:rsidRPr="006B1FDB">
        <w:rPr>
          <w:rFonts w:ascii="Arial Narrow" w:hAnsi="Arial Narrow"/>
          <w:b/>
          <w:noProof/>
        </w:rPr>
        <mc:AlternateContent>
          <mc:Choice Requires="wps">
            <w:drawing>
              <wp:anchor distT="45720" distB="45720" distL="114300" distR="114300" simplePos="0" relativeHeight="251669504" behindDoc="1" locked="0" layoutInCell="1" allowOverlap="1" wp14:anchorId="21636A30" wp14:editId="56F37882">
                <wp:simplePos x="0" y="0"/>
                <wp:positionH relativeFrom="column">
                  <wp:posOffset>777875</wp:posOffset>
                </wp:positionH>
                <wp:positionV relativeFrom="paragraph">
                  <wp:posOffset>93980</wp:posOffset>
                </wp:positionV>
                <wp:extent cx="2360930" cy="140462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C4F11C" w14:textId="58F2429F" w:rsidR="00803E36" w:rsidRPr="006B1FDB" w:rsidRDefault="00803E36" w:rsidP="0031478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>56-75</w:t>
                            </w:r>
                          </w:p>
                          <w:p w14:paraId="122C545C" w14:textId="04D6C0F8" w:rsidR="00EC65F3" w:rsidRPr="006B1FDB" w:rsidRDefault="00EC65F3" w:rsidP="0031478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>76 and older</w:t>
                            </w:r>
                          </w:p>
                          <w:p w14:paraId="3DB5903C" w14:textId="195B4268" w:rsidR="00EC65F3" w:rsidRPr="006B1FDB" w:rsidRDefault="00EC65F3" w:rsidP="0031478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>Do not wish to sha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1636A30" id="Text Box 3" o:spid="_x0000_s1037" type="#_x0000_t202" style="position:absolute;left:0;text-align:left;margin-left:61.25pt;margin-top:7.4pt;width:185.9pt;height:110.6pt;z-index:-25164697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" filled="f" stroked="f">
                <v:textbox style="mso-fit-shape-to-text:t">
                  <w:txbxContent>
                    <w:p w14:paraId="5CC4F11C" w14:textId="58F2429F" w:rsidR="00803E36" w:rsidRPr="006B1FDB" w:rsidRDefault="00803E36" w:rsidP="0031478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>56-75</w:t>
                      </w:r>
                    </w:p>
                    <w:p w14:paraId="122C545C" w14:textId="04D6C0F8" w:rsidR="00EC65F3" w:rsidRPr="006B1FDB" w:rsidRDefault="00EC65F3" w:rsidP="0031478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>76 and older</w:t>
                      </w:r>
                    </w:p>
                    <w:p w14:paraId="3DB5903C" w14:textId="195B4268" w:rsidR="00EC65F3" w:rsidRPr="006B1FDB" w:rsidRDefault="00EC65F3" w:rsidP="0031478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>Do not wish to share</w:t>
                      </w:r>
                    </w:p>
                  </w:txbxContent>
                </v:textbox>
              </v:shape>
            </w:pict>
          </mc:Fallback>
        </mc:AlternateContent>
      </w:r>
      <w:r w:rsidR="00A34249" w:rsidRPr="006B1FDB">
        <w:rPr>
          <w:rFonts w:ascii="Arial Narrow" w:hAnsi="Arial Narrow"/>
          <w:b/>
        </w:rPr>
        <w:t xml:space="preserve">How old are you? </w:t>
      </w:r>
    </w:p>
    <w:p w14:paraId="154A40D6" w14:textId="59D711EC" w:rsidR="00A34249" w:rsidRPr="006B1FDB" w:rsidRDefault="00803E36" w:rsidP="00CE7BDE">
      <w:pPr>
        <w:pStyle w:val="ListParagraph"/>
        <w:numPr>
          <w:ilvl w:val="0"/>
          <w:numId w:val="2"/>
        </w:numPr>
        <w:tabs>
          <w:tab w:val="left" w:pos="270"/>
        </w:tabs>
        <w:ind w:left="-90" w:firstLine="90"/>
        <w:rPr>
          <w:rFonts w:ascii="Arial Narrow" w:hAnsi="Arial Narrow"/>
        </w:rPr>
      </w:pPr>
      <w:r w:rsidRPr="006B1FDB">
        <w:rPr>
          <w:rFonts w:ascii="Arial Narrow" w:hAnsi="Arial Narrow"/>
        </w:rPr>
        <w:t>Under 18</w:t>
      </w:r>
    </w:p>
    <w:p w14:paraId="4F205DD3" w14:textId="2E62916C" w:rsidR="00A34249" w:rsidRPr="006B1FDB" w:rsidRDefault="00803E36" w:rsidP="00CE7BDE">
      <w:pPr>
        <w:pStyle w:val="ListParagraph"/>
        <w:numPr>
          <w:ilvl w:val="0"/>
          <w:numId w:val="2"/>
        </w:numPr>
        <w:tabs>
          <w:tab w:val="left" w:pos="270"/>
        </w:tabs>
        <w:ind w:left="0" w:firstLine="0"/>
        <w:rPr>
          <w:rFonts w:ascii="Arial Narrow" w:hAnsi="Arial Narrow"/>
        </w:rPr>
      </w:pPr>
      <w:r w:rsidRPr="006B1FDB">
        <w:rPr>
          <w:rFonts w:ascii="Arial Narrow" w:hAnsi="Arial Narrow"/>
        </w:rPr>
        <w:t>18-35</w:t>
      </w:r>
    </w:p>
    <w:p w14:paraId="2D68F574" w14:textId="4A2D877F" w:rsidR="00CF3460" w:rsidRPr="006B1FDB" w:rsidRDefault="00803E36" w:rsidP="00CE7BDE">
      <w:pPr>
        <w:pStyle w:val="ListParagraph"/>
        <w:numPr>
          <w:ilvl w:val="0"/>
          <w:numId w:val="2"/>
        </w:numPr>
        <w:tabs>
          <w:tab w:val="left" w:pos="270"/>
        </w:tabs>
        <w:ind w:left="-90" w:firstLine="90"/>
        <w:rPr>
          <w:rFonts w:ascii="Arial Narrow" w:hAnsi="Arial Narrow"/>
        </w:rPr>
      </w:pPr>
      <w:r w:rsidRPr="006B1FDB">
        <w:rPr>
          <w:rFonts w:ascii="Arial Narrow" w:hAnsi="Arial Narrow"/>
        </w:rPr>
        <w:t>36-55</w:t>
      </w:r>
    </w:p>
    <w:p w14:paraId="5C915E7F" w14:textId="096A3558" w:rsidR="00CF3460" w:rsidRPr="006B1FDB" w:rsidRDefault="00CF3460" w:rsidP="00CF3460">
      <w:pPr>
        <w:ind w:left="-360"/>
        <w:rPr>
          <w:rFonts w:ascii="Arial Narrow" w:hAnsi="Arial Narrow"/>
          <w:sz w:val="8"/>
        </w:rPr>
      </w:pPr>
    </w:p>
    <w:p w14:paraId="4A8D1E26" w14:textId="22CA85F4" w:rsidR="000C6EFF" w:rsidRPr="006B1FDB" w:rsidRDefault="000C6EFF" w:rsidP="00CF3460">
      <w:pPr>
        <w:ind w:left="-360"/>
        <w:rPr>
          <w:rFonts w:ascii="Arial Narrow" w:hAnsi="Arial Narrow"/>
          <w:sz w:val="8"/>
        </w:rPr>
      </w:pPr>
    </w:p>
    <w:p w14:paraId="4E819591" w14:textId="77777777" w:rsidR="000C6EFF" w:rsidRPr="006B1FDB" w:rsidRDefault="000C6EFF" w:rsidP="00CF3460">
      <w:pPr>
        <w:ind w:left="-360"/>
        <w:rPr>
          <w:rFonts w:ascii="Arial Narrow" w:hAnsi="Arial Narrow"/>
          <w:sz w:val="8"/>
        </w:rPr>
      </w:pPr>
    </w:p>
    <w:p w14:paraId="4CD2E376" w14:textId="5EAE4785" w:rsidR="00CF3460" w:rsidRPr="006B1FDB" w:rsidRDefault="00CF3460" w:rsidP="00A710DD">
      <w:pPr>
        <w:pStyle w:val="ListParagraph"/>
        <w:numPr>
          <w:ilvl w:val="0"/>
          <w:numId w:val="8"/>
        </w:numPr>
        <w:ind w:left="-90"/>
        <w:rPr>
          <w:rFonts w:ascii="Arial Narrow" w:hAnsi="Arial Narrow"/>
          <w:b/>
        </w:rPr>
      </w:pPr>
      <w:r w:rsidRPr="006B1FDB">
        <w:rPr>
          <w:rFonts w:ascii="Arial Narrow" w:hAnsi="Arial Narrow"/>
          <w:b/>
          <w:noProof/>
        </w:rPr>
        <mc:AlternateContent>
          <mc:Choice Requires="wps">
            <w:drawing>
              <wp:anchor distT="45720" distB="45720" distL="114300" distR="114300" simplePos="0" relativeHeight="251667456" behindDoc="1" locked="0" layoutInCell="1" allowOverlap="1" wp14:anchorId="03C02154" wp14:editId="2B170359">
                <wp:simplePos x="0" y="0"/>
                <wp:positionH relativeFrom="column">
                  <wp:posOffset>784225</wp:posOffset>
                </wp:positionH>
                <wp:positionV relativeFrom="paragraph">
                  <wp:posOffset>91440</wp:posOffset>
                </wp:positionV>
                <wp:extent cx="2360930" cy="140462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899D7B" w14:textId="41084D19" w:rsidR="00EC65F3" w:rsidRPr="006B1FDB" w:rsidRDefault="00EC65F3" w:rsidP="0031478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>Other:____________</w:t>
                            </w:r>
                          </w:p>
                          <w:p w14:paraId="76829344" w14:textId="202C8ED5" w:rsidR="00EC65F3" w:rsidRPr="006B1FDB" w:rsidRDefault="00EC65F3" w:rsidP="0031478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>Do not wish to sha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3C02154" id="_x0000_s1038" type="#_x0000_t202" style="position:absolute;left:0;text-align:left;margin-left:61.75pt;margin-top:7.2pt;width:185.9pt;height:110.6pt;z-index:-25164902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" filled="f" stroked="f">
                <v:textbox style="mso-fit-shape-to-text:t">
                  <w:txbxContent>
                    <w:p w14:paraId="2F899D7B" w14:textId="41084D19" w:rsidR="00EC65F3" w:rsidRPr="006B1FDB" w:rsidRDefault="00EC65F3" w:rsidP="0031478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>Other:____________</w:t>
                      </w:r>
                    </w:p>
                    <w:p w14:paraId="76829344" w14:textId="202C8ED5" w:rsidR="00EC65F3" w:rsidRPr="006B1FDB" w:rsidRDefault="00EC65F3" w:rsidP="0031478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>Do not wish to share</w:t>
                      </w:r>
                    </w:p>
                  </w:txbxContent>
                </v:textbox>
              </v:shape>
            </w:pict>
          </mc:Fallback>
        </mc:AlternateContent>
      </w:r>
      <w:r w:rsidRPr="006B1FDB">
        <w:rPr>
          <w:rFonts w:ascii="Arial Narrow" w:hAnsi="Arial Narrow"/>
          <w:b/>
        </w:rPr>
        <w:t>Which of the following best describes your gender identification? (Please select one)</w:t>
      </w:r>
    </w:p>
    <w:p w14:paraId="6D9F3F5D" w14:textId="3F334086" w:rsidR="00A34249" w:rsidRPr="006B1FDB" w:rsidRDefault="00A34249" w:rsidP="00CE7BDE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 w:rsidRPr="006B1FDB">
        <w:rPr>
          <w:rFonts w:ascii="Arial Narrow" w:hAnsi="Arial Narrow"/>
        </w:rPr>
        <w:t xml:space="preserve">Male </w:t>
      </w:r>
    </w:p>
    <w:p w14:paraId="6F1F6B86" w14:textId="69E65F6B" w:rsidR="00EC65F3" w:rsidRPr="006B1FDB" w:rsidRDefault="00A34249" w:rsidP="00CE7BDE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 w:rsidRPr="006B1FDB">
        <w:rPr>
          <w:rFonts w:ascii="Arial Narrow" w:hAnsi="Arial Narrow"/>
        </w:rPr>
        <w:t>Female</w:t>
      </w:r>
    </w:p>
    <w:p w14:paraId="51E212C9" w14:textId="7E4AC1F4" w:rsidR="009549E0" w:rsidRPr="006B1FDB" w:rsidRDefault="00D803F7" w:rsidP="009549E0">
      <w:pPr>
        <w:pStyle w:val="ListParagraph"/>
        <w:numPr>
          <w:ilvl w:val="0"/>
          <w:numId w:val="3"/>
        </w:numPr>
        <w:tabs>
          <w:tab w:val="left" w:pos="360"/>
        </w:tabs>
        <w:ind w:left="-90" w:firstLine="90"/>
        <w:rPr>
          <w:rFonts w:ascii="Arial Narrow" w:hAnsi="Arial Narrow"/>
          <w:b/>
        </w:rPr>
      </w:pPr>
      <w:r w:rsidRPr="006B1FDB">
        <w:rPr>
          <w:rFonts w:ascii="Arial Narrow" w:hAnsi="Arial Narrow"/>
        </w:rPr>
        <w:t>Gender variant/nonconforming</w:t>
      </w:r>
    </w:p>
    <w:p w14:paraId="0733E3CD" w14:textId="72C1C30B" w:rsidR="009549E0" w:rsidRPr="006B1FDB" w:rsidRDefault="009549E0" w:rsidP="009549E0">
      <w:pPr>
        <w:pStyle w:val="ListParagraph"/>
        <w:numPr>
          <w:ilvl w:val="0"/>
          <w:numId w:val="0"/>
        </w:numPr>
        <w:tabs>
          <w:tab w:val="left" w:pos="360"/>
        </w:tabs>
        <w:ind w:left="-450"/>
        <w:rPr>
          <w:rFonts w:ascii="Arial Narrow" w:hAnsi="Arial Narrow"/>
          <w:b/>
          <w:sz w:val="10"/>
        </w:rPr>
      </w:pPr>
    </w:p>
    <w:p w14:paraId="75EAB237" w14:textId="0E646BBE" w:rsidR="007273A1" w:rsidRPr="006B1FDB" w:rsidRDefault="007273A1" w:rsidP="007273A1">
      <w:pPr>
        <w:pStyle w:val="ListParagraph"/>
        <w:numPr>
          <w:ilvl w:val="0"/>
          <w:numId w:val="8"/>
        </w:numPr>
        <w:tabs>
          <w:tab w:val="left" w:pos="360"/>
        </w:tabs>
        <w:ind w:left="-90"/>
        <w:rPr>
          <w:rFonts w:ascii="Arial Narrow" w:hAnsi="Arial Narrow"/>
          <w:b/>
        </w:rPr>
      </w:pPr>
      <w:r w:rsidRPr="006B1FDB">
        <w:rPr>
          <w:rFonts w:ascii="Arial Narrow" w:hAnsi="Arial Narrow"/>
          <w:b/>
          <w:noProof/>
        </w:rPr>
        <mc:AlternateContent>
          <mc:Choice Requires="wps">
            <w:drawing>
              <wp:anchor distT="45720" distB="45720" distL="114300" distR="114300" simplePos="0" relativeHeight="251828224" behindDoc="1" locked="0" layoutInCell="1" allowOverlap="1" wp14:anchorId="5363D5DC" wp14:editId="5E914D55">
                <wp:simplePos x="0" y="0"/>
                <wp:positionH relativeFrom="column">
                  <wp:posOffset>-317500</wp:posOffset>
                </wp:positionH>
                <wp:positionV relativeFrom="paragraph">
                  <wp:posOffset>85090</wp:posOffset>
                </wp:positionV>
                <wp:extent cx="2082800" cy="1404620"/>
                <wp:effectExtent l="0" t="0" r="0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28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0B7464" w14:textId="202D842C" w:rsidR="007273A1" w:rsidRPr="006B1FDB" w:rsidRDefault="007273A1" w:rsidP="007273A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>Yes</w:t>
                            </w:r>
                          </w:p>
                          <w:p w14:paraId="0D3449E1" w14:textId="0A783518" w:rsidR="007273A1" w:rsidRPr="006B1FDB" w:rsidRDefault="007273A1" w:rsidP="007273A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>No</w:t>
                            </w:r>
                          </w:p>
                          <w:p w14:paraId="40998853" w14:textId="413AB38A" w:rsidR="007273A1" w:rsidRPr="006B1FDB" w:rsidRDefault="007273A1" w:rsidP="007273A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>Do not wish to sha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363D5DC" id="Text Box 8" o:spid="_x0000_s1039" type="#_x0000_t202" style="position:absolute;left:0;text-align:left;margin-left:-25pt;margin-top:6.7pt;width:164pt;height:110.6pt;z-index:-2514882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" filled="f" stroked="f">
                <v:textbox style="mso-fit-shape-to-text:t">
                  <w:txbxContent>
                    <w:p w14:paraId="3D0B7464" w14:textId="202D842C" w:rsidR="007273A1" w:rsidRPr="006B1FDB" w:rsidRDefault="007273A1" w:rsidP="007273A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>Yes</w:t>
                      </w:r>
                    </w:p>
                    <w:p w14:paraId="0D3449E1" w14:textId="0A783518" w:rsidR="007273A1" w:rsidRPr="006B1FDB" w:rsidRDefault="007273A1" w:rsidP="007273A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>No</w:t>
                      </w:r>
                    </w:p>
                    <w:p w14:paraId="40998853" w14:textId="413AB38A" w:rsidR="007273A1" w:rsidRPr="006B1FDB" w:rsidRDefault="007273A1" w:rsidP="007273A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>Do not wish to share</w:t>
                      </w:r>
                    </w:p>
                  </w:txbxContent>
                </v:textbox>
              </v:shape>
            </w:pict>
          </mc:Fallback>
        </mc:AlternateContent>
      </w:r>
      <w:r w:rsidR="006C6419" w:rsidRPr="006B1FDB">
        <w:rPr>
          <w:rFonts w:ascii="Arial Narrow" w:hAnsi="Arial Narrow"/>
          <w:b/>
        </w:rPr>
        <w:t xml:space="preserve">Do you consider yourself of Hispanic, Spanish, or Latino origin? </w:t>
      </w:r>
      <w:r w:rsidR="006C6419" w:rsidRPr="006B1FDB">
        <w:rPr>
          <w:rFonts w:ascii="Arial Narrow" w:hAnsi="Arial Narrow"/>
          <w:b/>
        </w:rPr>
        <w:br/>
      </w:r>
    </w:p>
    <w:p w14:paraId="01EF9913" w14:textId="04674A1A" w:rsidR="006C6419" w:rsidRPr="006B1FDB" w:rsidRDefault="006C6419" w:rsidP="006C6419">
      <w:pPr>
        <w:pStyle w:val="ListParagraph"/>
        <w:numPr>
          <w:ilvl w:val="0"/>
          <w:numId w:val="0"/>
        </w:numPr>
        <w:tabs>
          <w:tab w:val="left" w:pos="360"/>
        </w:tabs>
        <w:ind w:left="-90"/>
        <w:rPr>
          <w:rFonts w:ascii="Arial Narrow" w:hAnsi="Arial Narrow"/>
          <w:b/>
          <w:sz w:val="12"/>
        </w:rPr>
      </w:pPr>
      <w:r w:rsidRPr="006B1FDB">
        <w:rPr>
          <w:rFonts w:ascii="Arial Narrow" w:hAnsi="Arial Narrow"/>
          <w:b/>
        </w:rPr>
        <w:br/>
      </w:r>
      <w:r w:rsidR="007273A1" w:rsidRPr="006B1FDB">
        <w:rPr>
          <w:rFonts w:ascii="Arial Narrow" w:hAnsi="Arial Narrow"/>
          <w:b/>
        </w:rPr>
        <w:br/>
      </w:r>
    </w:p>
    <w:p w14:paraId="27CB902D" w14:textId="3DB00BDA" w:rsidR="009549E0" w:rsidRPr="006B1FDB" w:rsidRDefault="007273A1" w:rsidP="009549E0">
      <w:pPr>
        <w:pStyle w:val="ListParagraph"/>
        <w:numPr>
          <w:ilvl w:val="0"/>
          <w:numId w:val="8"/>
        </w:numPr>
        <w:tabs>
          <w:tab w:val="left" w:pos="360"/>
        </w:tabs>
        <w:ind w:left="-90"/>
        <w:rPr>
          <w:rFonts w:ascii="Arial Narrow" w:hAnsi="Arial Narrow"/>
          <w:b/>
        </w:rPr>
      </w:pPr>
      <w:r w:rsidRPr="006B1FDB">
        <w:rPr>
          <w:rFonts w:ascii="Arial Narrow" w:hAnsi="Arial Narrow"/>
          <w:b/>
          <w:noProof/>
        </w:rPr>
        <mc:AlternateContent>
          <mc:Choice Requires="wps">
            <w:drawing>
              <wp:anchor distT="45720" distB="45720" distL="114300" distR="114300" simplePos="0" relativeHeight="251830272" behindDoc="1" locked="0" layoutInCell="1" allowOverlap="1" wp14:anchorId="040AF050" wp14:editId="7DFA5148">
                <wp:simplePos x="0" y="0"/>
                <wp:positionH relativeFrom="column">
                  <wp:posOffset>2489200</wp:posOffset>
                </wp:positionH>
                <wp:positionV relativeFrom="paragraph">
                  <wp:posOffset>128905</wp:posOffset>
                </wp:positionV>
                <wp:extent cx="2360930" cy="990600"/>
                <wp:effectExtent l="0" t="0" r="0" b="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90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6E0E1E" w14:textId="77777777" w:rsidR="007273A1" w:rsidRPr="006B1FDB" w:rsidRDefault="007273A1" w:rsidP="007273A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 xml:space="preserve">White/Caucasian </w:t>
                            </w:r>
                          </w:p>
                          <w:p w14:paraId="3E3810E9" w14:textId="77777777" w:rsidR="007273A1" w:rsidRPr="006B1FDB" w:rsidRDefault="007273A1" w:rsidP="007273A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>Other – Write in: ___________________</w:t>
                            </w:r>
                          </w:p>
                          <w:p w14:paraId="20CDB02E" w14:textId="0DB5D3CA" w:rsidR="007273A1" w:rsidRPr="006B1FDB" w:rsidRDefault="007273A1" w:rsidP="007273A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 xml:space="preserve">Do not wish to share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0AF050" id="Text Box 9" o:spid="_x0000_s1040" type="#_x0000_t202" style="position:absolute;left:0;text-align:left;margin-left:196pt;margin-top:10.15pt;width:185.9pt;height:78pt;z-index:-25148620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" filled="f" stroked="f">
                <v:textbox>
                  <w:txbxContent>
                    <w:p w14:paraId="7C6E0E1E" w14:textId="77777777" w:rsidR="007273A1" w:rsidRPr="006B1FDB" w:rsidRDefault="007273A1" w:rsidP="007273A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 xml:space="preserve">White/Caucasian </w:t>
                      </w:r>
                    </w:p>
                    <w:p w14:paraId="3E3810E9" w14:textId="77777777" w:rsidR="007273A1" w:rsidRPr="006B1FDB" w:rsidRDefault="007273A1" w:rsidP="007273A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>Other – Write in: ___________________</w:t>
                      </w:r>
                    </w:p>
                    <w:p w14:paraId="20CDB02E" w14:textId="0DB5D3CA" w:rsidR="007273A1" w:rsidRPr="006B1FDB" w:rsidRDefault="007273A1" w:rsidP="007273A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 xml:space="preserve">Do not wish to share </w:t>
                      </w:r>
                    </w:p>
                  </w:txbxContent>
                </v:textbox>
              </v:shape>
            </w:pict>
          </mc:Fallback>
        </mc:AlternateContent>
      </w:r>
      <w:r w:rsidRPr="006B1FDB">
        <w:rPr>
          <w:rFonts w:ascii="Arial Narrow" w:hAnsi="Arial Narrow"/>
          <w:b/>
          <w:noProof/>
        </w:rPr>
        <mc:AlternateContent>
          <mc:Choice Requires="wps">
            <w:drawing>
              <wp:anchor distT="45720" distB="45720" distL="114300" distR="114300" simplePos="0" relativeHeight="251826176" behindDoc="1" locked="0" layoutInCell="1" allowOverlap="1" wp14:anchorId="1DB07A81" wp14:editId="66D02DC8">
                <wp:simplePos x="0" y="0"/>
                <wp:positionH relativeFrom="column">
                  <wp:posOffset>-317500</wp:posOffset>
                </wp:positionH>
                <wp:positionV relativeFrom="paragraph">
                  <wp:posOffset>128905</wp:posOffset>
                </wp:positionV>
                <wp:extent cx="2360930" cy="990600"/>
                <wp:effectExtent l="0" t="0" r="0" b="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90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A1448B" w14:textId="27489F24" w:rsidR="007273A1" w:rsidRPr="006B1FDB" w:rsidRDefault="007273A1" w:rsidP="007273A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 xml:space="preserve">Asian </w:t>
                            </w:r>
                          </w:p>
                          <w:p w14:paraId="280DFD80" w14:textId="6A6C4F5F" w:rsidR="007273A1" w:rsidRPr="006B1FDB" w:rsidRDefault="007273A1" w:rsidP="007273A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 xml:space="preserve">Black/African American </w:t>
                            </w:r>
                          </w:p>
                          <w:p w14:paraId="582DCD19" w14:textId="1D4615E9" w:rsidR="007273A1" w:rsidRPr="006B1FDB" w:rsidRDefault="007273A1" w:rsidP="007273A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 xml:space="preserve">American Indian or Alaska Native </w:t>
                            </w:r>
                          </w:p>
                          <w:p w14:paraId="24C341D2" w14:textId="4AB62004" w:rsidR="007273A1" w:rsidRPr="006B1FDB" w:rsidRDefault="007273A1" w:rsidP="007273A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 xml:space="preserve">Native Hawaiian or Pacific Islander </w:t>
                            </w:r>
                          </w:p>
                          <w:p w14:paraId="47F70FB2" w14:textId="56C0E361" w:rsidR="007273A1" w:rsidRPr="006B1FDB" w:rsidRDefault="007273A1" w:rsidP="007273A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 xml:space="preserve">Bi-racial or Multi-racial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B07A81" id="Text Box 7" o:spid="_x0000_s1041" type="#_x0000_t202" style="position:absolute;left:0;text-align:left;margin-left:-25pt;margin-top:10.15pt;width:185.9pt;height:78pt;z-index:-25149030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" filled="f" stroked="f">
                <v:textbox>
                  <w:txbxContent>
                    <w:p w14:paraId="5BA1448B" w14:textId="27489F24" w:rsidR="007273A1" w:rsidRPr="006B1FDB" w:rsidRDefault="007273A1" w:rsidP="007273A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 xml:space="preserve">Asian </w:t>
                      </w:r>
                    </w:p>
                    <w:p w14:paraId="280DFD80" w14:textId="6A6C4F5F" w:rsidR="007273A1" w:rsidRPr="006B1FDB" w:rsidRDefault="007273A1" w:rsidP="007273A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 xml:space="preserve">Black/African American </w:t>
                      </w:r>
                    </w:p>
                    <w:p w14:paraId="582DCD19" w14:textId="1D4615E9" w:rsidR="007273A1" w:rsidRPr="006B1FDB" w:rsidRDefault="007273A1" w:rsidP="007273A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 xml:space="preserve">American Indian or Alaska Native </w:t>
                      </w:r>
                    </w:p>
                    <w:p w14:paraId="24C341D2" w14:textId="4AB62004" w:rsidR="007273A1" w:rsidRPr="006B1FDB" w:rsidRDefault="007273A1" w:rsidP="007273A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 xml:space="preserve">Native Hawaiian or Pacific Islander </w:t>
                      </w:r>
                    </w:p>
                    <w:p w14:paraId="47F70FB2" w14:textId="56C0E361" w:rsidR="007273A1" w:rsidRPr="006B1FDB" w:rsidRDefault="007273A1" w:rsidP="007273A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 xml:space="preserve">Bi-racial or Multi-racial </w:t>
                      </w:r>
                    </w:p>
                  </w:txbxContent>
                </v:textbox>
              </v:shape>
            </w:pict>
          </mc:Fallback>
        </mc:AlternateContent>
      </w:r>
      <w:r w:rsidR="009549E0" w:rsidRPr="006B1FDB">
        <w:rPr>
          <w:rFonts w:ascii="Arial Narrow" w:hAnsi="Arial Narrow"/>
          <w:b/>
        </w:rPr>
        <w:t xml:space="preserve">How do you describe yourself in terms of race (Please select </w:t>
      </w:r>
      <w:proofErr w:type="gramStart"/>
      <w:r w:rsidR="009549E0" w:rsidRPr="006B1FDB">
        <w:rPr>
          <w:rFonts w:ascii="Arial Narrow" w:hAnsi="Arial Narrow"/>
          <w:b/>
        </w:rPr>
        <w:t>one):</w:t>
      </w:r>
      <w:proofErr w:type="gramEnd"/>
      <w:r w:rsidR="009549E0" w:rsidRPr="006B1FDB">
        <w:rPr>
          <w:rFonts w:ascii="Arial Narrow" w:hAnsi="Arial Narrow"/>
          <w:b/>
        </w:rPr>
        <w:t xml:space="preserve"> </w:t>
      </w:r>
    </w:p>
    <w:p w14:paraId="25C38276" w14:textId="5171E3EC" w:rsidR="004C0C69" w:rsidRPr="006B1FDB" w:rsidRDefault="004C0C69" w:rsidP="004C0C69">
      <w:pPr>
        <w:tabs>
          <w:tab w:val="left" w:pos="360"/>
        </w:tabs>
        <w:rPr>
          <w:rFonts w:ascii="Arial Narrow" w:hAnsi="Arial Narrow"/>
          <w:b/>
        </w:rPr>
      </w:pPr>
    </w:p>
    <w:p w14:paraId="1941A9C8" w14:textId="071B175B" w:rsidR="004C0C69" w:rsidRPr="006B1FDB" w:rsidRDefault="004C0C69" w:rsidP="004C0C69">
      <w:pPr>
        <w:tabs>
          <w:tab w:val="left" w:pos="360"/>
        </w:tabs>
        <w:rPr>
          <w:rFonts w:ascii="Arial Narrow" w:hAnsi="Arial Narrow"/>
          <w:b/>
        </w:rPr>
      </w:pPr>
    </w:p>
    <w:p w14:paraId="228723D1" w14:textId="3575BC07" w:rsidR="004C0C69" w:rsidRPr="006B1FDB" w:rsidRDefault="004C0C69" w:rsidP="004C0C69">
      <w:pPr>
        <w:tabs>
          <w:tab w:val="left" w:pos="360"/>
        </w:tabs>
        <w:rPr>
          <w:rFonts w:ascii="Arial Narrow" w:hAnsi="Arial Narrow"/>
          <w:b/>
        </w:rPr>
      </w:pPr>
    </w:p>
    <w:p w14:paraId="00BB2DBE" w14:textId="7439406A" w:rsidR="004C0C69" w:rsidRPr="006B1FDB" w:rsidRDefault="00765D21" w:rsidP="003450FF">
      <w:pPr>
        <w:tabs>
          <w:tab w:val="left" w:pos="360"/>
        </w:tabs>
        <w:ind w:left="-360"/>
        <w:rPr>
          <w:rFonts w:ascii="Arial Narrow" w:hAnsi="Arial Narrow"/>
          <w:b/>
        </w:rPr>
      </w:pPr>
      <w:r>
        <w:rPr>
          <w:noProof/>
          <w:sz w:val="20"/>
        </w:rPr>
        <w:lastRenderedPageBreak/>
        <w:drawing>
          <wp:anchor distT="0" distB="0" distL="114300" distR="114300" simplePos="0" relativeHeight="251858944" behindDoc="0" locked="0" layoutInCell="1" allowOverlap="1" wp14:anchorId="2FF7D755" wp14:editId="3894ED3E">
            <wp:simplePos x="0" y="0"/>
            <wp:positionH relativeFrom="margin">
              <wp:align>right</wp:align>
            </wp:positionH>
            <wp:positionV relativeFrom="paragraph">
              <wp:posOffset>10954</wp:posOffset>
            </wp:positionV>
            <wp:extent cx="3558540" cy="731520"/>
            <wp:effectExtent l="0" t="0" r="0" b="0"/>
            <wp:wrapNone/>
            <wp:docPr id="292" name="Picture 292" descr="A picture containing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" name="GIEF-LogoType-TraspBKGd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8540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0C69" w:rsidRPr="006B1FDB">
        <w:rPr>
          <w:rFonts w:ascii="Arial Narrow" w:hAnsi="Arial Narrow"/>
          <w:color w:val="002060"/>
          <w:kern w:val="28"/>
          <w:sz w:val="56"/>
          <w:szCs w:val="32"/>
        </w:rPr>
        <w:t>Community Survey Tool</w:t>
      </w:r>
      <w:r w:rsidR="004C0C69" w:rsidRPr="006B1FDB">
        <w:rPr>
          <w:rFonts w:ascii="Arial Narrow" w:hAnsi="Arial Narrow"/>
          <w:color w:val="002060"/>
        </w:rPr>
        <w:t xml:space="preserve">  </w:t>
      </w:r>
      <w:r w:rsidR="004C0C69" w:rsidRPr="006B1FDB">
        <w:rPr>
          <w:rFonts w:ascii="Arial Narrow" w:hAnsi="Arial Narrow"/>
          <w:color w:val="002060"/>
        </w:rPr>
        <w:br/>
      </w:r>
      <w:r w:rsidR="004C0C69" w:rsidRPr="006B1FDB">
        <w:rPr>
          <w:rFonts w:ascii="Arial Narrow" w:hAnsi="Arial Narrow"/>
          <w:color w:val="002060"/>
          <w:sz w:val="2"/>
        </w:rPr>
        <w:br/>
      </w:r>
      <w:r w:rsidR="004C0C69" w:rsidRPr="006B1FDB">
        <w:rPr>
          <w:rFonts w:ascii="Arial Narrow" w:hAnsi="Arial Narrow"/>
          <w:color w:val="002060"/>
          <w:sz w:val="2"/>
        </w:rPr>
        <w:br/>
      </w:r>
      <w:r w:rsidR="004C0C69" w:rsidRPr="006B1FDB">
        <w:rPr>
          <w:rFonts w:ascii="Arial Narrow" w:hAnsi="Arial Narrow"/>
          <w:color w:val="002060"/>
          <w:sz w:val="2"/>
        </w:rPr>
        <w:br/>
      </w:r>
      <w:r w:rsidR="004C0C69" w:rsidRPr="006B1FDB">
        <w:rPr>
          <w:rFonts w:ascii="Arial Narrow" w:hAnsi="Arial Narrow"/>
          <w:color w:val="002060"/>
          <w:sz w:val="2"/>
        </w:rPr>
        <w:br/>
      </w:r>
      <w:r w:rsidR="004C0C69" w:rsidRPr="006B1FDB">
        <w:rPr>
          <w:rFonts w:ascii="Arial Narrow" w:hAnsi="Arial Narrow"/>
          <w:color w:val="002060"/>
          <w:sz w:val="2"/>
        </w:rPr>
        <w:br/>
      </w:r>
      <w:r w:rsidR="004C0C69" w:rsidRPr="006B1FDB">
        <w:rPr>
          <w:rFonts w:ascii="Arial Narrow" w:hAnsi="Arial Narrow"/>
          <w:color w:val="002060"/>
          <w:sz w:val="4"/>
        </w:rPr>
        <w:br/>
      </w:r>
      <w:r w:rsidR="004C0C69" w:rsidRPr="006B1FDB">
        <w:rPr>
          <w:rFonts w:ascii="Arial Narrow" w:hAnsi="Arial Narrow"/>
          <w:color w:val="002060"/>
          <w:sz w:val="4"/>
        </w:rPr>
        <w:br/>
      </w:r>
      <w:r w:rsidR="004C0C69" w:rsidRPr="006B1FDB">
        <w:rPr>
          <w:rFonts w:ascii="Arial Narrow" w:hAnsi="Arial Narrow"/>
          <w:b/>
          <w:i/>
          <w:color w:val="002060"/>
          <w:u w:val="single"/>
        </w:rPr>
        <w:t>P</w:t>
      </w:r>
      <w:r w:rsidR="002D314F" w:rsidRPr="006B1FDB">
        <w:rPr>
          <w:rFonts w:ascii="Arial Narrow" w:hAnsi="Arial Narrow"/>
          <w:b/>
          <w:i/>
          <w:color w:val="002060"/>
          <w:u w:val="single"/>
        </w:rPr>
        <w:t>OST</w:t>
      </w:r>
      <w:r w:rsidR="004C0C69" w:rsidRPr="006B1FDB">
        <w:rPr>
          <w:rFonts w:ascii="Arial Narrow" w:hAnsi="Arial Narrow"/>
          <w:b/>
          <w:i/>
          <w:color w:val="002060"/>
        </w:rPr>
        <w:t>-construction survey for GI projects in existing parks</w:t>
      </w:r>
    </w:p>
    <w:p w14:paraId="6911D099" w14:textId="6B7C6671" w:rsidR="004C0C69" w:rsidRPr="006B1FDB" w:rsidRDefault="004C0C69" w:rsidP="004C0C69">
      <w:pPr>
        <w:tabs>
          <w:tab w:val="left" w:pos="360"/>
        </w:tabs>
        <w:rPr>
          <w:rFonts w:ascii="Arial Narrow" w:hAnsi="Arial Narrow"/>
          <w:b/>
        </w:rPr>
      </w:pPr>
    </w:p>
    <w:p w14:paraId="2B930A9F" w14:textId="2BBA4027" w:rsidR="003450FF" w:rsidRPr="006B1FDB" w:rsidRDefault="003450FF" w:rsidP="003450FF">
      <w:pPr>
        <w:pStyle w:val="Title"/>
        <w:spacing w:before="0"/>
        <w:ind w:left="-360"/>
        <w:rPr>
          <w:rFonts w:ascii="Arial Narrow" w:hAnsi="Arial Narrow"/>
          <w:color w:val="002060"/>
          <w:sz w:val="4"/>
        </w:rPr>
      </w:pPr>
      <w:r w:rsidRPr="006B1FDB">
        <w:rPr>
          <w:rFonts w:ascii="Arial Narrow" w:hAnsi="Arial Narrow"/>
          <w:noProof/>
          <w:color w:val="002060"/>
          <w:sz w:val="4"/>
        </w:rPr>
        <mc:AlternateContent>
          <mc:Choice Requires="wps">
            <w:drawing>
              <wp:anchor distT="45720" distB="45720" distL="114300" distR="114300" simplePos="0" relativeHeight="251839488" behindDoc="1" locked="0" layoutInCell="1" allowOverlap="1" wp14:anchorId="5B1271E0" wp14:editId="6A261737">
                <wp:simplePos x="0" y="0"/>
                <wp:positionH relativeFrom="column">
                  <wp:posOffset>3454400</wp:posOffset>
                </wp:positionH>
                <wp:positionV relativeFrom="paragraph">
                  <wp:posOffset>664845</wp:posOffset>
                </wp:positionV>
                <wp:extent cx="457200" cy="1404620"/>
                <wp:effectExtent l="0" t="0" r="19050" b="18415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140462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16241F" w14:textId="77777777" w:rsidR="003450FF" w:rsidRPr="006B1FDB" w:rsidRDefault="003450FF" w:rsidP="003450FF">
                            <w:pPr>
                              <w:rPr>
                                <w:rFonts w:ascii="Arial Narrow" w:hAnsi="Arial Narrow"/>
                                <w:b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  <w:b/>
                              </w:rPr>
                              <w:t>Y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B1271E0" id="_x0000_s1042" type="#_x0000_t202" style="position:absolute;left:0;text-align:left;margin-left:272pt;margin-top:52.35pt;width:36pt;height:110.6pt;z-index:-2514769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" filled="f" strokeweight="1.25pt">
                <v:textbox style="mso-fit-shape-to-text:t">
                  <w:txbxContent>
                    <w:p w14:paraId="3C16241F" w14:textId="77777777" w:rsidR="003450FF" w:rsidRPr="006B1FDB" w:rsidRDefault="003450FF" w:rsidP="003450FF">
                      <w:pPr>
                        <w:rPr>
                          <w:rFonts w:ascii="Arial Narrow" w:hAnsi="Arial Narrow"/>
                          <w:b/>
                        </w:rPr>
                      </w:pPr>
                      <w:r w:rsidRPr="006B1FDB">
                        <w:rPr>
                          <w:rFonts w:ascii="Arial Narrow" w:hAnsi="Arial Narrow"/>
                          <w:b/>
                        </w:rP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 w:rsidRPr="006B1FDB">
        <w:rPr>
          <w:rFonts w:ascii="Arial Narrow" w:hAnsi="Arial Narrow"/>
          <w:noProof/>
          <w:color w:val="002060"/>
          <w:sz w:val="4"/>
        </w:rPr>
        <mc:AlternateContent>
          <mc:Choice Requires="wps">
            <w:drawing>
              <wp:anchor distT="45720" distB="45720" distL="114300" distR="114300" simplePos="0" relativeHeight="251840512" behindDoc="1" locked="0" layoutInCell="1" allowOverlap="1" wp14:anchorId="50A3FAA5" wp14:editId="000C1248">
                <wp:simplePos x="0" y="0"/>
                <wp:positionH relativeFrom="column">
                  <wp:posOffset>4203700</wp:posOffset>
                </wp:positionH>
                <wp:positionV relativeFrom="paragraph">
                  <wp:posOffset>668655</wp:posOffset>
                </wp:positionV>
                <wp:extent cx="457200" cy="1404620"/>
                <wp:effectExtent l="0" t="0" r="19050" b="18415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140462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AC9017" w14:textId="77777777" w:rsidR="003450FF" w:rsidRPr="006B1FDB" w:rsidRDefault="003450FF" w:rsidP="003450FF">
                            <w:pPr>
                              <w:rPr>
                                <w:rFonts w:ascii="Arial Narrow" w:hAnsi="Arial Narrow"/>
                                <w:b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  <w:b/>
                              </w:rPr>
                              <w:t xml:space="preserve">No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0A3FAA5" id="_x0000_s1043" type="#_x0000_t202" style="position:absolute;left:0;text-align:left;margin-left:331pt;margin-top:52.65pt;width:36pt;height:110.6pt;z-index:-25147596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" filled="f" strokeweight="1.25pt">
                <v:textbox style="mso-fit-shape-to-text:t">
                  <w:txbxContent>
                    <w:p w14:paraId="69AC9017" w14:textId="77777777" w:rsidR="003450FF" w:rsidRPr="006B1FDB" w:rsidRDefault="003450FF" w:rsidP="003450FF">
                      <w:pPr>
                        <w:rPr>
                          <w:rFonts w:ascii="Arial Narrow" w:hAnsi="Arial Narrow"/>
                          <w:b/>
                        </w:rPr>
                      </w:pPr>
                      <w:r w:rsidRPr="006B1FDB">
                        <w:rPr>
                          <w:rFonts w:ascii="Arial Narrow" w:hAnsi="Arial Narrow"/>
                          <w:b/>
                        </w:rPr>
                        <w:t xml:space="preserve">No </w:t>
                      </w:r>
                    </w:p>
                  </w:txbxContent>
                </v:textbox>
              </v:shape>
            </w:pict>
          </mc:Fallback>
        </mc:AlternateContent>
      </w:r>
      <w:r w:rsidRPr="006B1FDB">
        <w:rPr>
          <w:rFonts w:ascii="Arial Narrow" w:hAnsi="Arial Narrow"/>
          <w:noProof/>
          <w:color w:val="002060"/>
          <w:sz w:val="4"/>
        </w:rPr>
        <mc:AlternateContent>
          <mc:Choice Requires="wps">
            <w:drawing>
              <wp:anchor distT="45720" distB="45720" distL="114300" distR="114300" simplePos="0" relativeHeight="251841536" behindDoc="1" locked="0" layoutInCell="1" allowOverlap="1" wp14:anchorId="757552FA" wp14:editId="71590B1C">
                <wp:simplePos x="0" y="0"/>
                <wp:positionH relativeFrom="column">
                  <wp:posOffset>3448050</wp:posOffset>
                </wp:positionH>
                <wp:positionV relativeFrom="paragraph">
                  <wp:posOffset>151130</wp:posOffset>
                </wp:positionV>
                <wp:extent cx="457200" cy="1404620"/>
                <wp:effectExtent l="0" t="0" r="19050" b="18415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140462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5EDEED" w14:textId="77777777" w:rsidR="003450FF" w:rsidRPr="006B1FDB" w:rsidRDefault="003450FF" w:rsidP="003450FF">
                            <w:pPr>
                              <w:rPr>
                                <w:rFonts w:ascii="Arial Narrow" w:hAnsi="Arial Narrow"/>
                                <w:b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  <w:b/>
                              </w:rPr>
                              <w:t>Y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57552FA" id="_x0000_s1044" type="#_x0000_t202" style="position:absolute;left:0;text-align:left;margin-left:271.5pt;margin-top:11.9pt;width:36pt;height:110.6pt;z-index:-2514749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" filled="f" strokeweight="1.25pt">
                <v:textbox style="mso-fit-shape-to-text:t">
                  <w:txbxContent>
                    <w:p w14:paraId="2F5EDEED" w14:textId="77777777" w:rsidR="003450FF" w:rsidRPr="006B1FDB" w:rsidRDefault="003450FF" w:rsidP="003450FF">
                      <w:pPr>
                        <w:rPr>
                          <w:rFonts w:ascii="Arial Narrow" w:hAnsi="Arial Narrow"/>
                          <w:b/>
                        </w:rPr>
                      </w:pPr>
                      <w:r w:rsidRPr="006B1FDB">
                        <w:rPr>
                          <w:rFonts w:ascii="Arial Narrow" w:hAnsi="Arial Narrow"/>
                          <w:b/>
                        </w:rP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 w:rsidRPr="006B1FDB">
        <w:rPr>
          <w:rFonts w:ascii="Arial Narrow" w:hAnsi="Arial Narrow"/>
          <w:noProof/>
          <w:color w:val="002060"/>
          <w:sz w:val="4"/>
        </w:rPr>
        <mc:AlternateContent>
          <mc:Choice Requires="wps">
            <w:drawing>
              <wp:anchor distT="45720" distB="45720" distL="114300" distR="114300" simplePos="0" relativeHeight="251842560" behindDoc="1" locked="0" layoutInCell="1" allowOverlap="1" wp14:anchorId="7BAC37D7" wp14:editId="55D89856">
                <wp:simplePos x="0" y="0"/>
                <wp:positionH relativeFrom="column">
                  <wp:posOffset>4203700</wp:posOffset>
                </wp:positionH>
                <wp:positionV relativeFrom="paragraph">
                  <wp:posOffset>150495</wp:posOffset>
                </wp:positionV>
                <wp:extent cx="457200" cy="1404620"/>
                <wp:effectExtent l="0" t="0" r="19050" b="18415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140462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74E815" w14:textId="77777777" w:rsidR="003450FF" w:rsidRPr="006B1FDB" w:rsidRDefault="003450FF" w:rsidP="003450FF">
                            <w:pPr>
                              <w:rPr>
                                <w:rFonts w:ascii="Arial Narrow" w:hAnsi="Arial Narrow"/>
                                <w:b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  <w:b/>
                              </w:rPr>
                              <w:t xml:space="preserve">No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BAC37D7" id="_x0000_s1045" type="#_x0000_t202" style="position:absolute;left:0;text-align:left;margin-left:331pt;margin-top:11.85pt;width:36pt;height:110.6pt;z-index:-2514739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" filled="f" strokeweight="1.25pt">
                <v:textbox style="mso-fit-shape-to-text:t">
                  <w:txbxContent>
                    <w:p w14:paraId="0374E815" w14:textId="77777777" w:rsidR="003450FF" w:rsidRPr="006B1FDB" w:rsidRDefault="003450FF" w:rsidP="003450FF">
                      <w:pPr>
                        <w:rPr>
                          <w:rFonts w:ascii="Arial Narrow" w:hAnsi="Arial Narrow"/>
                          <w:b/>
                        </w:rPr>
                      </w:pPr>
                      <w:r w:rsidRPr="006B1FDB">
                        <w:rPr>
                          <w:rFonts w:ascii="Arial Narrow" w:hAnsi="Arial Narrow"/>
                          <w:b/>
                        </w:rPr>
                        <w:t xml:space="preserve">No </w:t>
                      </w:r>
                    </w:p>
                  </w:txbxContent>
                </v:textbox>
              </v:shape>
            </w:pict>
          </mc:Fallback>
        </mc:AlternateContent>
      </w:r>
      <w:r w:rsidRPr="006B1FDB">
        <w:rPr>
          <w:rFonts w:ascii="Arial Narrow" w:hAnsi="Arial Narrow"/>
          <w:color w:val="auto"/>
          <w:sz w:val="22"/>
        </w:rPr>
        <w:br/>
        <w:t>***</w:t>
      </w:r>
      <w:r w:rsidRPr="006B1FDB">
        <w:rPr>
          <w:rFonts w:ascii="Arial Narrow" w:hAnsi="Arial Narrow"/>
          <w:b/>
          <w:color w:val="auto"/>
          <w:sz w:val="22"/>
        </w:rPr>
        <w:t xml:space="preserve">Do you agree to participate in this survey?      </w:t>
      </w:r>
      <w:r w:rsidRPr="006B1FDB">
        <w:rPr>
          <w:rFonts w:ascii="Arial Narrow" w:hAnsi="Arial Narrow"/>
          <w:color w:val="002060"/>
          <w:sz w:val="4"/>
        </w:rPr>
        <w:br/>
      </w:r>
      <w:r w:rsidRPr="006B1FDB">
        <w:rPr>
          <w:rFonts w:ascii="Arial Narrow" w:hAnsi="Arial Narrow"/>
          <w:color w:val="002060"/>
          <w:sz w:val="4"/>
        </w:rPr>
        <w:br/>
      </w:r>
      <w:r w:rsidRPr="006B1FDB">
        <w:rPr>
          <w:rFonts w:ascii="Arial Narrow" w:hAnsi="Arial Narrow"/>
          <w:color w:val="002060"/>
          <w:sz w:val="4"/>
        </w:rPr>
        <w:br/>
      </w:r>
      <w:r w:rsidRPr="006B1FDB">
        <w:rPr>
          <w:rFonts w:ascii="Arial Narrow" w:hAnsi="Arial Narrow"/>
          <w:color w:val="002060"/>
          <w:sz w:val="4"/>
        </w:rPr>
        <w:br/>
      </w:r>
      <w:r w:rsidRPr="006B1FDB">
        <w:rPr>
          <w:rFonts w:ascii="Arial Narrow" w:hAnsi="Arial Narrow"/>
          <w:color w:val="002060"/>
          <w:sz w:val="4"/>
        </w:rPr>
        <w:br/>
      </w:r>
      <w:r w:rsidRPr="006B1FDB">
        <w:rPr>
          <w:rFonts w:ascii="Arial Narrow" w:hAnsi="Arial Narrow"/>
          <w:color w:val="002060"/>
          <w:sz w:val="4"/>
        </w:rPr>
        <w:br/>
      </w:r>
      <w:r w:rsidRPr="006B1FDB">
        <w:rPr>
          <w:rFonts w:ascii="Arial Narrow" w:hAnsi="Arial Narrow"/>
          <w:color w:val="002060"/>
          <w:sz w:val="4"/>
        </w:rPr>
        <w:br/>
      </w:r>
      <w:r w:rsidRPr="006B1FDB">
        <w:rPr>
          <w:rFonts w:ascii="Arial Narrow" w:hAnsi="Arial Narrow"/>
          <w:color w:val="002060"/>
          <w:sz w:val="4"/>
        </w:rPr>
        <w:br/>
      </w:r>
      <w:r w:rsidRPr="006B1FDB">
        <w:rPr>
          <w:rFonts w:ascii="Arial Narrow" w:hAnsi="Arial Narrow"/>
          <w:color w:val="002060"/>
          <w:sz w:val="4"/>
        </w:rPr>
        <w:br/>
      </w:r>
      <w:r w:rsidRPr="006B1FDB">
        <w:rPr>
          <w:rFonts w:ascii="Arial Narrow" w:hAnsi="Arial Narrow"/>
          <w:color w:val="002060"/>
          <w:sz w:val="4"/>
        </w:rPr>
        <w:br/>
      </w:r>
      <w:r w:rsidRPr="006B1FDB">
        <w:rPr>
          <w:rFonts w:ascii="Arial Narrow" w:hAnsi="Arial Narrow"/>
          <w:color w:val="002060"/>
          <w:sz w:val="4"/>
        </w:rPr>
        <w:br/>
      </w:r>
    </w:p>
    <w:p w14:paraId="430B3D9E" w14:textId="71786253" w:rsidR="003450FF" w:rsidRPr="006B1FDB" w:rsidRDefault="003450FF" w:rsidP="003450FF">
      <w:pPr>
        <w:pStyle w:val="ListParagraph"/>
        <w:numPr>
          <w:ilvl w:val="0"/>
          <w:numId w:val="12"/>
        </w:numPr>
        <w:ind w:left="0" w:hanging="450"/>
        <w:rPr>
          <w:rFonts w:ascii="Arial Narrow" w:hAnsi="Arial Narrow"/>
          <w:b/>
        </w:rPr>
      </w:pPr>
      <w:r w:rsidRPr="006B1FDB">
        <w:rPr>
          <w:rFonts w:ascii="Arial Narrow" w:hAnsi="Arial Narrow"/>
          <w:b/>
        </w:rPr>
        <w:t>Do you live within a 10</w:t>
      </w:r>
      <w:r w:rsidR="00A010D4">
        <w:rPr>
          <w:rFonts w:ascii="Arial Narrow" w:hAnsi="Arial Narrow"/>
          <w:b/>
        </w:rPr>
        <w:t>-</w:t>
      </w:r>
      <w:r w:rsidRPr="006B1FDB">
        <w:rPr>
          <w:rFonts w:ascii="Arial Narrow" w:hAnsi="Arial Narrow"/>
          <w:b/>
        </w:rPr>
        <w:t>minute walk from this park?</w:t>
      </w:r>
      <w:r w:rsidRPr="006B1FDB">
        <w:rPr>
          <w:rFonts w:ascii="Arial Narrow" w:hAnsi="Arial Narrow"/>
          <w:b/>
        </w:rPr>
        <w:br/>
      </w:r>
      <w:r w:rsidRPr="006B1FDB">
        <w:rPr>
          <w:rFonts w:ascii="Arial Narrow" w:hAnsi="Arial Narrow"/>
          <w:b/>
        </w:rPr>
        <w:br/>
      </w:r>
    </w:p>
    <w:p w14:paraId="2147B7A8" w14:textId="77777777" w:rsidR="003450FF" w:rsidRPr="006B1FDB" w:rsidRDefault="003450FF" w:rsidP="003450FF">
      <w:pPr>
        <w:pStyle w:val="ListParagraph"/>
        <w:numPr>
          <w:ilvl w:val="0"/>
          <w:numId w:val="12"/>
        </w:numPr>
        <w:ind w:left="-90"/>
        <w:rPr>
          <w:rFonts w:ascii="Arial Narrow" w:hAnsi="Arial Narrow"/>
          <w:b/>
        </w:rPr>
      </w:pPr>
      <w:r w:rsidRPr="006B1FDB">
        <w:rPr>
          <w:rFonts w:ascii="Arial Narrow" w:hAnsi="Arial Narrow"/>
          <w:b/>
          <w:noProof/>
        </w:rPr>
        <w:drawing>
          <wp:anchor distT="0" distB="0" distL="114300" distR="114300" simplePos="0" relativeHeight="251834368" behindDoc="1" locked="0" layoutInCell="1" allowOverlap="1" wp14:anchorId="12170508" wp14:editId="1828C938">
            <wp:simplePos x="0" y="0"/>
            <wp:positionH relativeFrom="column">
              <wp:posOffset>5854700</wp:posOffset>
            </wp:positionH>
            <wp:positionV relativeFrom="paragraph">
              <wp:posOffset>107950</wp:posOffset>
            </wp:positionV>
            <wp:extent cx="2552700" cy="2106295"/>
            <wp:effectExtent l="19050" t="19050" r="19050" b="27305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2106295"/>
                    </a:xfrm>
                    <a:prstGeom prst="rect">
                      <a:avLst/>
                    </a:prstGeom>
                    <a:ln w="15875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B1FDB">
        <w:rPr>
          <w:rFonts w:ascii="Arial Narrow" w:hAnsi="Arial Narrow"/>
          <w:noProof/>
        </w:rPr>
        <mc:AlternateContent>
          <mc:Choice Requires="wps">
            <w:drawing>
              <wp:anchor distT="45720" distB="45720" distL="114300" distR="114300" simplePos="0" relativeHeight="251836416" behindDoc="1" locked="0" layoutInCell="1" allowOverlap="1" wp14:anchorId="6FBC1D7E" wp14:editId="1EC454CD">
                <wp:simplePos x="0" y="0"/>
                <wp:positionH relativeFrom="column">
                  <wp:posOffset>1651000</wp:posOffset>
                </wp:positionH>
                <wp:positionV relativeFrom="paragraph">
                  <wp:posOffset>241935</wp:posOffset>
                </wp:positionV>
                <wp:extent cx="1739900" cy="1404620"/>
                <wp:effectExtent l="0" t="0" r="0" b="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99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19AA1D" w14:textId="77777777" w:rsidR="003450FF" w:rsidRPr="006B1FDB" w:rsidRDefault="003450FF" w:rsidP="003450F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>About once a month</w:t>
                            </w:r>
                          </w:p>
                          <w:p w14:paraId="1C9FFBB8" w14:textId="77777777" w:rsidR="003450FF" w:rsidRPr="006B1FDB" w:rsidRDefault="003450FF" w:rsidP="003450F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 xml:space="preserve">A few times a year </w:t>
                            </w:r>
                          </w:p>
                          <w:p w14:paraId="40888BE0" w14:textId="77777777" w:rsidR="003450FF" w:rsidRPr="006B1FDB" w:rsidRDefault="003450FF" w:rsidP="003450F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 xml:space="preserve">Never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FBC1D7E" id="_x0000_s1046" type="#_x0000_t202" style="position:absolute;left:0;text-align:left;margin-left:130pt;margin-top:19.05pt;width:137pt;height:110.6pt;z-index:-2514800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" filled="f" stroked="f">
                <v:textbox style="mso-fit-shape-to-text:t">
                  <w:txbxContent>
                    <w:p w14:paraId="3D19AA1D" w14:textId="77777777" w:rsidR="003450FF" w:rsidRPr="006B1FDB" w:rsidRDefault="003450FF" w:rsidP="003450F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>About once a month</w:t>
                      </w:r>
                    </w:p>
                    <w:p w14:paraId="1C9FFBB8" w14:textId="77777777" w:rsidR="003450FF" w:rsidRPr="006B1FDB" w:rsidRDefault="003450FF" w:rsidP="003450F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 xml:space="preserve">A few times a year </w:t>
                      </w:r>
                    </w:p>
                    <w:p w14:paraId="40888BE0" w14:textId="77777777" w:rsidR="003450FF" w:rsidRPr="006B1FDB" w:rsidRDefault="003450FF" w:rsidP="003450F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 xml:space="preserve">Never  </w:t>
                      </w:r>
                    </w:p>
                  </w:txbxContent>
                </v:textbox>
              </v:shape>
            </w:pict>
          </mc:Fallback>
        </mc:AlternateContent>
      </w:r>
      <w:r w:rsidRPr="006B1FDB">
        <w:rPr>
          <w:rFonts w:ascii="Arial Narrow" w:hAnsi="Arial Narrow"/>
          <w:noProof/>
        </w:rPr>
        <mc:AlternateContent>
          <mc:Choice Requires="wps">
            <w:drawing>
              <wp:anchor distT="45720" distB="45720" distL="114300" distR="114300" simplePos="0" relativeHeight="251835392" behindDoc="1" locked="0" layoutInCell="1" allowOverlap="1" wp14:anchorId="6CF5F0D8" wp14:editId="32258D66">
                <wp:simplePos x="0" y="0"/>
                <wp:positionH relativeFrom="column">
                  <wp:posOffset>-25400</wp:posOffset>
                </wp:positionH>
                <wp:positionV relativeFrom="paragraph">
                  <wp:posOffset>248285</wp:posOffset>
                </wp:positionV>
                <wp:extent cx="1739900" cy="1404620"/>
                <wp:effectExtent l="0" t="0" r="0" b="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99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8EB55A" w14:textId="77777777" w:rsidR="003450FF" w:rsidRPr="006B1FDB" w:rsidRDefault="003450FF" w:rsidP="003450F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>Daily</w:t>
                            </w:r>
                          </w:p>
                          <w:p w14:paraId="1FCFE33D" w14:textId="77777777" w:rsidR="003450FF" w:rsidRPr="006B1FDB" w:rsidRDefault="003450FF" w:rsidP="003450F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>A few times a week</w:t>
                            </w:r>
                          </w:p>
                          <w:p w14:paraId="054D4EB7" w14:textId="77777777" w:rsidR="003450FF" w:rsidRPr="006B1FDB" w:rsidRDefault="003450FF" w:rsidP="003450F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 xml:space="preserve">About once a week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CF5F0D8" id="_x0000_s1047" type="#_x0000_t202" style="position:absolute;left:0;text-align:left;margin-left:-2pt;margin-top:19.55pt;width:137pt;height:110.6pt;z-index:-2514810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" filled="f" stroked="f">
                <v:textbox style="mso-fit-shape-to-text:t">
                  <w:txbxContent>
                    <w:p w14:paraId="0A8EB55A" w14:textId="77777777" w:rsidR="003450FF" w:rsidRPr="006B1FDB" w:rsidRDefault="003450FF" w:rsidP="003450F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>Daily</w:t>
                      </w:r>
                    </w:p>
                    <w:p w14:paraId="1FCFE33D" w14:textId="77777777" w:rsidR="003450FF" w:rsidRPr="006B1FDB" w:rsidRDefault="003450FF" w:rsidP="003450F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>A few times a week</w:t>
                      </w:r>
                    </w:p>
                    <w:p w14:paraId="054D4EB7" w14:textId="77777777" w:rsidR="003450FF" w:rsidRPr="006B1FDB" w:rsidRDefault="003450FF" w:rsidP="003450F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 xml:space="preserve">About once a week </w:t>
                      </w:r>
                    </w:p>
                  </w:txbxContent>
                </v:textbox>
              </v:shape>
            </w:pict>
          </mc:Fallback>
        </mc:AlternateContent>
      </w:r>
      <w:r w:rsidRPr="006B1FDB">
        <w:rPr>
          <w:rFonts w:ascii="Arial Narrow" w:hAnsi="Arial Narrow"/>
          <w:b/>
        </w:rPr>
        <w:t xml:space="preserve">About how often do you come to this park? </w:t>
      </w:r>
      <w:r w:rsidRPr="006B1FDB">
        <w:rPr>
          <w:rFonts w:ascii="Arial Narrow" w:hAnsi="Arial Narrow"/>
          <w:b/>
        </w:rPr>
        <w:br/>
        <w:t xml:space="preserve">                                 </w:t>
      </w:r>
    </w:p>
    <w:p w14:paraId="575D7907" w14:textId="77777777" w:rsidR="003450FF" w:rsidRPr="006B1FDB" w:rsidRDefault="003450FF" w:rsidP="003450FF">
      <w:pPr>
        <w:ind w:left="720" w:hanging="360"/>
        <w:rPr>
          <w:rFonts w:ascii="Arial Narrow" w:hAnsi="Arial Narrow"/>
          <w:b/>
        </w:rPr>
      </w:pPr>
    </w:p>
    <w:p w14:paraId="37F8E8F2" w14:textId="233BDED4" w:rsidR="003450FF" w:rsidRPr="006B1FDB" w:rsidRDefault="003450FF" w:rsidP="003450FF">
      <w:pPr>
        <w:pStyle w:val="ListParagraph"/>
        <w:numPr>
          <w:ilvl w:val="0"/>
          <w:numId w:val="0"/>
        </w:numPr>
        <w:ind w:left="720"/>
        <w:rPr>
          <w:rFonts w:ascii="Arial Narrow" w:hAnsi="Arial Narrow"/>
        </w:rPr>
      </w:pPr>
      <w:r w:rsidRPr="006B1FDB">
        <w:rPr>
          <w:rFonts w:ascii="Arial Narrow" w:hAnsi="Arial Narrow"/>
          <w:noProof/>
          <w:color w:val="002060"/>
        </w:rPr>
        <mc:AlternateContent>
          <mc:Choice Requires="wps">
            <w:drawing>
              <wp:anchor distT="45720" distB="45720" distL="114300" distR="114300" simplePos="0" relativeHeight="251837440" behindDoc="1" locked="0" layoutInCell="1" allowOverlap="1" wp14:anchorId="65AE5081" wp14:editId="6B534585">
                <wp:simplePos x="0" y="0"/>
                <wp:positionH relativeFrom="column">
                  <wp:posOffset>6375400</wp:posOffset>
                </wp:positionH>
                <wp:positionV relativeFrom="paragraph">
                  <wp:posOffset>603885</wp:posOffset>
                </wp:positionV>
                <wp:extent cx="1625600" cy="1404620"/>
                <wp:effectExtent l="0" t="0" r="0" b="5715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5600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790BBE" w14:textId="77777777" w:rsidR="003450FF" w:rsidRPr="006B1FDB" w:rsidRDefault="003450FF" w:rsidP="003450FF">
                            <w:pPr>
                              <w:rPr>
                                <w:rFonts w:ascii="Arial Narrow" w:hAnsi="Arial Narrow"/>
                                <w:b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  <w:b/>
                              </w:rPr>
                              <w:t>(Insert your map her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5AE5081" id="_x0000_s1048" type="#_x0000_t202" style="position:absolute;left:0;text-align:left;margin-left:502pt;margin-top:47.55pt;width:128pt;height:110.6pt;z-index:-2514790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" fillcolor="white [3212]" stroked="f">
                <v:textbox style="mso-fit-shape-to-text:t">
                  <w:txbxContent>
                    <w:p w14:paraId="5B790BBE" w14:textId="77777777" w:rsidR="003450FF" w:rsidRPr="006B1FDB" w:rsidRDefault="003450FF" w:rsidP="003450FF">
                      <w:pPr>
                        <w:rPr>
                          <w:rFonts w:ascii="Arial Narrow" w:hAnsi="Arial Narrow"/>
                          <w:b/>
                        </w:rPr>
                      </w:pPr>
                      <w:bookmarkStart w:id="1" w:name="_GoBack"/>
                      <w:r w:rsidRPr="006B1FDB">
                        <w:rPr>
                          <w:rFonts w:ascii="Arial Narrow" w:hAnsi="Arial Narrow"/>
                          <w:b/>
                        </w:rPr>
                        <w:t>(Insert your map here)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  <w:r w:rsidRPr="006B1FDB">
        <w:rPr>
          <w:rFonts w:ascii="Arial Narrow" w:hAnsi="Arial Narrow"/>
        </w:rPr>
        <w:br/>
      </w:r>
      <w:r w:rsidRPr="006B1FDB">
        <w:rPr>
          <w:rFonts w:ascii="Arial Narrow" w:hAnsi="Arial Narrow"/>
        </w:rPr>
        <w:br/>
      </w:r>
    </w:p>
    <w:p w14:paraId="630D58DD" w14:textId="77777777" w:rsidR="003450FF" w:rsidRPr="006B1FDB" w:rsidRDefault="003450FF" w:rsidP="003450FF">
      <w:pPr>
        <w:pStyle w:val="ListParagraph"/>
        <w:numPr>
          <w:ilvl w:val="0"/>
          <w:numId w:val="12"/>
        </w:numPr>
        <w:ind w:left="-90"/>
        <w:rPr>
          <w:rFonts w:ascii="Arial Narrow" w:hAnsi="Arial Narrow"/>
          <w:b/>
        </w:rPr>
      </w:pPr>
      <w:r w:rsidRPr="006B1FDB">
        <w:rPr>
          <w:rFonts w:ascii="Arial Narrow" w:hAnsi="Arial Narrow"/>
          <w:b/>
          <w:noProof/>
        </w:rPr>
        <mc:AlternateContent>
          <mc:Choice Requires="wps">
            <w:drawing>
              <wp:anchor distT="45720" distB="45720" distL="114300" distR="114300" simplePos="0" relativeHeight="251833344" behindDoc="1" locked="0" layoutInCell="1" allowOverlap="1" wp14:anchorId="749EE54A" wp14:editId="0ECF5055">
                <wp:simplePos x="0" y="0"/>
                <wp:positionH relativeFrom="column">
                  <wp:posOffset>1054100</wp:posOffset>
                </wp:positionH>
                <wp:positionV relativeFrom="paragraph">
                  <wp:posOffset>278130</wp:posOffset>
                </wp:positionV>
                <wp:extent cx="1720850" cy="1404620"/>
                <wp:effectExtent l="0" t="0" r="0" b="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08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960526" w14:textId="77777777" w:rsidR="003450FF" w:rsidRPr="006B1FDB" w:rsidRDefault="003450FF" w:rsidP="003450F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 xml:space="preserve">Not very aware </w:t>
                            </w:r>
                          </w:p>
                          <w:p w14:paraId="2D50311D" w14:textId="77777777" w:rsidR="003450FF" w:rsidRPr="006B1FDB" w:rsidRDefault="003450FF" w:rsidP="003450F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 xml:space="preserve">Not aware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49EE54A" id="_x0000_s1049" type="#_x0000_t202" style="position:absolute;left:0;text-align:left;margin-left:83pt;margin-top:21.9pt;width:135.5pt;height:110.6pt;z-index:-2514831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" filled="f" stroked="f">
                <v:textbox style="mso-fit-shape-to-text:t">
                  <w:txbxContent>
                    <w:p w14:paraId="03960526" w14:textId="77777777" w:rsidR="003450FF" w:rsidRPr="006B1FDB" w:rsidRDefault="003450FF" w:rsidP="003450F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 xml:space="preserve">Not very aware </w:t>
                      </w:r>
                    </w:p>
                    <w:p w14:paraId="2D50311D" w14:textId="77777777" w:rsidR="003450FF" w:rsidRPr="006B1FDB" w:rsidRDefault="003450FF" w:rsidP="003450F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 xml:space="preserve">Not aware </w:t>
                      </w:r>
                    </w:p>
                  </w:txbxContent>
                </v:textbox>
              </v:shape>
            </w:pict>
          </mc:Fallback>
        </mc:AlternateContent>
      </w:r>
      <w:r w:rsidRPr="006B1FDB">
        <w:rPr>
          <w:rFonts w:ascii="Arial Narrow" w:hAnsi="Arial Narrow"/>
          <w:b/>
          <w:noProof/>
        </w:rPr>
        <mc:AlternateContent>
          <mc:Choice Requires="wps">
            <w:drawing>
              <wp:anchor distT="45720" distB="45720" distL="114300" distR="114300" simplePos="0" relativeHeight="251832320" behindDoc="1" locked="0" layoutInCell="1" allowOverlap="1" wp14:anchorId="42497783" wp14:editId="177AC3FE">
                <wp:simplePos x="0" y="0"/>
                <wp:positionH relativeFrom="column">
                  <wp:posOffset>-127000</wp:posOffset>
                </wp:positionH>
                <wp:positionV relativeFrom="paragraph">
                  <wp:posOffset>297180</wp:posOffset>
                </wp:positionV>
                <wp:extent cx="1181100" cy="1404620"/>
                <wp:effectExtent l="0" t="0" r="0" b="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11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9FC8F3" w14:textId="77777777" w:rsidR="003450FF" w:rsidRPr="006B1FDB" w:rsidRDefault="003450FF" w:rsidP="003450F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>Very aware</w:t>
                            </w:r>
                          </w:p>
                          <w:p w14:paraId="1CECED05" w14:textId="77777777" w:rsidR="003450FF" w:rsidRPr="006B1FDB" w:rsidRDefault="003450FF" w:rsidP="003450F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 xml:space="preserve">Aware </w:t>
                            </w:r>
                          </w:p>
                          <w:p w14:paraId="484D8B05" w14:textId="77777777" w:rsidR="003450FF" w:rsidRPr="006B1FDB" w:rsidRDefault="003450FF" w:rsidP="003450F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>Neutr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2497783" id="_x0000_s1050" type="#_x0000_t202" style="position:absolute;left:0;text-align:left;margin-left:-10pt;margin-top:23.4pt;width:93pt;height:110.6pt;z-index:-2514841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" filled="f" stroked="f">
                <v:textbox style="mso-fit-shape-to-text:t">
                  <w:txbxContent>
                    <w:p w14:paraId="509FC8F3" w14:textId="77777777" w:rsidR="003450FF" w:rsidRPr="006B1FDB" w:rsidRDefault="003450FF" w:rsidP="003450F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>Very aware</w:t>
                      </w:r>
                    </w:p>
                    <w:p w14:paraId="1CECED05" w14:textId="77777777" w:rsidR="003450FF" w:rsidRPr="006B1FDB" w:rsidRDefault="003450FF" w:rsidP="003450F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 xml:space="preserve">Aware </w:t>
                      </w:r>
                    </w:p>
                    <w:p w14:paraId="484D8B05" w14:textId="77777777" w:rsidR="003450FF" w:rsidRPr="006B1FDB" w:rsidRDefault="003450FF" w:rsidP="003450F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>Neutral</w:t>
                      </w:r>
                    </w:p>
                  </w:txbxContent>
                </v:textbox>
              </v:shape>
            </w:pict>
          </mc:Fallback>
        </mc:AlternateContent>
      </w:r>
      <w:r w:rsidRPr="006B1FDB">
        <w:rPr>
          <w:rFonts w:ascii="Arial Narrow" w:hAnsi="Arial Narrow"/>
          <w:b/>
        </w:rPr>
        <w:t xml:space="preserve">To the right is a map of the park showing where the Green Infrastructure project is located. </w:t>
      </w:r>
      <w:r w:rsidRPr="006B1FDB">
        <w:rPr>
          <w:rFonts w:ascii="Arial Narrow" w:hAnsi="Arial Narrow"/>
          <w:b/>
        </w:rPr>
        <w:br/>
        <w:t>What would you say is your level of awareness of this project?</w:t>
      </w:r>
    </w:p>
    <w:p w14:paraId="1E72F1F1" w14:textId="3AB86BD0" w:rsidR="004C0C69" w:rsidRPr="006B1FDB" w:rsidRDefault="004C0C69" w:rsidP="004C0C69">
      <w:pPr>
        <w:tabs>
          <w:tab w:val="left" w:pos="360"/>
        </w:tabs>
        <w:rPr>
          <w:rFonts w:ascii="Arial Narrow" w:hAnsi="Arial Narrow"/>
          <w:b/>
        </w:rPr>
      </w:pPr>
    </w:p>
    <w:p w14:paraId="500CEC6B" w14:textId="77777777" w:rsidR="004C0C69" w:rsidRPr="006B1FDB" w:rsidRDefault="004C0C69" w:rsidP="004C0C69">
      <w:pPr>
        <w:tabs>
          <w:tab w:val="left" w:pos="360"/>
        </w:tabs>
        <w:rPr>
          <w:rFonts w:ascii="Arial Narrow" w:hAnsi="Arial Narrow"/>
          <w:b/>
        </w:rPr>
      </w:pPr>
    </w:p>
    <w:p w14:paraId="4766DD79" w14:textId="3A55134E" w:rsidR="009549E0" w:rsidRPr="006B1FDB" w:rsidRDefault="009549E0" w:rsidP="009549E0">
      <w:pPr>
        <w:ind w:left="-450"/>
        <w:rPr>
          <w:rFonts w:ascii="Arial Narrow" w:hAnsi="Arial Narrow"/>
          <w:b/>
          <w:sz w:val="4"/>
        </w:rPr>
      </w:pPr>
    </w:p>
    <w:p w14:paraId="71872432" w14:textId="6024AB10" w:rsidR="009549E0" w:rsidRPr="006B1FDB" w:rsidRDefault="009549E0" w:rsidP="007273A1">
      <w:pPr>
        <w:rPr>
          <w:rFonts w:ascii="Arial Narrow" w:hAnsi="Arial Narrow"/>
        </w:rPr>
      </w:pPr>
    </w:p>
    <w:p w14:paraId="4DF0BE91" w14:textId="1EFD0184" w:rsidR="009549E0" w:rsidRPr="006B1FDB" w:rsidRDefault="009549E0" w:rsidP="009549E0">
      <w:pPr>
        <w:tabs>
          <w:tab w:val="left" w:pos="360"/>
        </w:tabs>
        <w:rPr>
          <w:rFonts w:ascii="Arial Narrow" w:hAnsi="Arial Narrow"/>
          <w:b/>
        </w:rPr>
      </w:pPr>
    </w:p>
    <w:p w14:paraId="57333363" w14:textId="643DB779" w:rsidR="003450FF" w:rsidRPr="006B1FDB" w:rsidRDefault="003450FF" w:rsidP="003450FF">
      <w:pPr>
        <w:pStyle w:val="ListParagraph"/>
        <w:numPr>
          <w:ilvl w:val="0"/>
          <w:numId w:val="12"/>
        </w:numPr>
        <w:ind w:left="-90"/>
        <w:rPr>
          <w:rFonts w:ascii="Arial Narrow" w:hAnsi="Arial Narrow"/>
          <w:b/>
        </w:rPr>
      </w:pPr>
      <w:r w:rsidRPr="006B1FDB">
        <w:rPr>
          <w:rFonts w:ascii="Arial Narrow" w:hAnsi="Arial Narrow"/>
          <w:noProof/>
        </w:rPr>
        <mc:AlternateContent>
          <mc:Choice Requires="wps">
            <w:drawing>
              <wp:anchor distT="45720" distB="45720" distL="114300" distR="114300" simplePos="0" relativeHeight="251847680" behindDoc="1" locked="0" layoutInCell="1" allowOverlap="1" wp14:anchorId="59321CFA" wp14:editId="728E8A38">
                <wp:simplePos x="0" y="0"/>
                <wp:positionH relativeFrom="column">
                  <wp:posOffset>5473700</wp:posOffset>
                </wp:positionH>
                <wp:positionV relativeFrom="paragraph">
                  <wp:posOffset>390525</wp:posOffset>
                </wp:positionV>
                <wp:extent cx="1644650" cy="1404620"/>
                <wp:effectExtent l="0" t="0" r="0" b="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46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9F2B4F" w14:textId="77777777" w:rsidR="003450FF" w:rsidRPr="006B1FDB" w:rsidRDefault="003450FF" w:rsidP="003450F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 xml:space="preserve">A few times </w:t>
                            </w:r>
                          </w:p>
                          <w:p w14:paraId="374D3E02" w14:textId="77777777" w:rsidR="003450FF" w:rsidRPr="006B1FDB" w:rsidRDefault="003450FF" w:rsidP="003450F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 xml:space="preserve">Just once or twice </w:t>
                            </w:r>
                          </w:p>
                          <w:p w14:paraId="29509112" w14:textId="77777777" w:rsidR="003450FF" w:rsidRPr="005116D7" w:rsidRDefault="003450FF" w:rsidP="003450FF">
                            <w:pPr>
                              <w:pStyle w:val="ListParagraph"/>
                              <w:numPr>
                                <w:ilvl w:val="0"/>
                                <w:numId w:val="0"/>
                              </w:numPr>
                              <w:ind w:left="360"/>
                            </w:pPr>
                            <w: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9321CFA" id="_x0000_s1051" type="#_x0000_t202" style="position:absolute;left:0;text-align:left;margin-left:431pt;margin-top:30.75pt;width:129.5pt;height:110.6pt;z-index:-2514688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" filled="f" stroked="f">
                <v:textbox style="mso-fit-shape-to-text:t">
                  <w:txbxContent>
                    <w:p w14:paraId="2A9F2B4F" w14:textId="77777777" w:rsidR="003450FF" w:rsidRPr="006B1FDB" w:rsidRDefault="003450FF" w:rsidP="003450F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 xml:space="preserve">A few times </w:t>
                      </w:r>
                    </w:p>
                    <w:p w14:paraId="374D3E02" w14:textId="77777777" w:rsidR="003450FF" w:rsidRPr="006B1FDB" w:rsidRDefault="003450FF" w:rsidP="003450F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 xml:space="preserve">Just once or twice </w:t>
                      </w:r>
                    </w:p>
                    <w:p w14:paraId="29509112" w14:textId="77777777" w:rsidR="003450FF" w:rsidRPr="005116D7" w:rsidRDefault="003450FF" w:rsidP="003450FF">
                      <w:pPr>
                        <w:pStyle w:val="ListParagraph"/>
                        <w:numPr>
                          <w:ilvl w:val="0"/>
                          <w:numId w:val="0"/>
                        </w:numPr>
                        <w:ind w:left="360"/>
                      </w:pPr>
                      <w:r>
                        <w:t xml:space="preserve">  </w:t>
                      </w:r>
                    </w:p>
                  </w:txbxContent>
                </v:textbox>
              </v:shape>
            </w:pict>
          </mc:Fallback>
        </mc:AlternateContent>
      </w:r>
      <w:r w:rsidRPr="006B1FDB">
        <w:rPr>
          <w:rFonts w:ascii="Arial Narrow" w:hAnsi="Arial Narrow"/>
          <w:noProof/>
        </w:rPr>
        <mc:AlternateContent>
          <mc:Choice Requires="wps">
            <w:drawing>
              <wp:anchor distT="45720" distB="45720" distL="114300" distR="114300" simplePos="0" relativeHeight="251845632" behindDoc="1" locked="0" layoutInCell="1" allowOverlap="1" wp14:anchorId="615979A8" wp14:editId="409D10DA">
                <wp:simplePos x="0" y="0"/>
                <wp:positionH relativeFrom="column">
                  <wp:posOffset>1676400</wp:posOffset>
                </wp:positionH>
                <wp:positionV relativeFrom="paragraph">
                  <wp:posOffset>390525</wp:posOffset>
                </wp:positionV>
                <wp:extent cx="1644650" cy="1404620"/>
                <wp:effectExtent l="0" t="0" r="0" b="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46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D049D9" w14:textId="77777777" w:rsidR="003450FF" w:rsidRPr="006B1FDB" w:rsidRDefault="003450FF" w:rsidP="003450F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 xml:space="preserve">About once a month </w:t>
                            </w:r>
                          </w:p>
                          <w:p w14:paraId="78ADE804" w14:textId="77777777" w:rsidR="003450FF" w:rsidRPr="006B1FDB" w:rsidRDefault="003450FF" w:rsidP="003450F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 xml:space="preserve">A few times a year </w:t>
                            </w:r>
                          </w:p>
                          <w:p w14:paraId="42AAC7A8" w14:textId="77777777" w:rsidR="003450FF" w:rsidRPr="006B1FDB" w:rsidRDefault="003450FF" w:rsidP="003450F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 xml:space="preserve">Never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15979A8" id="_x0000_s1052" type="#_x0000_t202" style="position:absolute;left:0;text-align:left;margin-left:132pt;margin-top:30.75pt;width:129.5pt;height:110.6pt;z-index:-2514708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" filled="f" stroked="f">
                <v:textbox style="mso-fit-shape-to-text:t">
                  <w:txbxContent>
                    <w:p w14:paraId="53D049D9" w14:textId="77777777" w:rsidR="003450FF" w:rsidRPr="006B1FDB" w:rsidRDefault="003450FF" w:rsidP="003450F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 xml:space="preserve">About once a month </w:t>
                      </w:r>
                    </w:p>
                    <w:p w14:paraId="78ADE804" w14:textId="77777777" w:rsidR="003450FF" w:rsidRPr="006B1FDB" w:rsidRDefault="003450FF" w:rsidP="003450F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 xml:space="preserve">A few times a year </w:t>
                      </w:r>
                    </w:p>
                    <w:p w14:paraId="42AAC7A8" w14:textId="77777777" w:rsidR="003450FF" w:rsidRPr="006B1FDB" w:rsidRDefault="003450FF" w:rsidP="003450F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 xml:space="preserve">Never  </w:t>
                      </w:r>
                    </w:p>
                  </w:txbxContent>
                </v:textbox>
              </v:shape>
            </w:pict>
          </mc:Fallback>
        </mc:AlternateContent>
      </w:r>
      <w:r w:rsidRPr="006B1FDB">
        <w:rPr>
          <w:rFonts w:ascii="Arial Narrow" w:hAnsi="Arial Narrow"/>
          <w:b/>
        </w:rPr>
        <w:t>About how often did you come to this park</w:t>
      </w:r>
      <w:r w:rsidRPr="006B1FDB">
        <w:rPr>
          <w:rFonts w:ascii="Arial Narrow" w:hAnsi="Arial Narrow"/>
        </w:rPr>
        <w:t xml:space="preserve">…   </w:t>
      </w:r>
    </w:p>
    <w:p w14:paraId="624751A0" w14:textId="77777777" w:rsidR="003450FF" w:rsidRPr="006B1FDB" w:rsidRDefault="003450FF" w:rsidP="003450FF">
      <w:pPr>
        <w:pStyle w:val="ListParagraph"/>
        <w:numPr>
          <w:ilvl w:val="0"/>
          <w:numId w:val="0"/>
        </w:numPr>
        <w:ind w:left="720"/>
        <w:rPr>
          <w:rFonts w:ascii="Arial Narrow" w:hAnsi="Arial Narrow"/>
          <w:b/>
        </w:rPr>
      </w:pPr>
      <w:r w:rsidRPr="006B1FDB">
        <w:rPr>
          <w:rFonts w:ascii="Arial Narrow" w:hAnsi="Arial Narrow"/>
          <w:noProof/>
        </w:rPr>
        <mc:AlternateContent>
          <mc:Choice Requires="wps">
            <w:drawing>
              <wp:anchor distT="45720" distB="45720" distL="114300" distR="114300" simplePos="0" relativeHeight="251846656" behindDoc="1" locked="0" layoutInCell="1" allowOverlap="1" wp14:anchorId="649C4778" wp14:editId="5A6EC359">
                <wp:simplePos x="0" y="0"/>
                <wp:positionH relativeFrom="column">
                  <wp:posOffset>3803650</wp:posOffset>
                </wp:positionH>
                <wp:positionV relativeFrom="paragraph">
                  <wp:posOffset>66040</wp:posOffset>
                </wp:positionV>
                <wp:extent cx="4171950" cy="1404620"/>
                <wp:effectExtent l="0" t="0" r="0" b="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719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7F39B9" w14:textId="5B4097EB" w:rsidR="003450FF" w:rsidRPr="00A010D4" w:rsidRDefault="003450FF" w:rsidP="003450FF">
                            <w:pPr>
                              <w:rPr>
                                <w:rFonts w:ascii="Arial Narrow" w:hAnsi="Arial Narrow"/>
                                <w:b/>
                              </w:rPr>
                            </w:pPr>
                            <w:r w:rsidRPr="00A010D4">
                              <w:rPr>
                                <w:rFonts w:ascii="Arial Narrow" w:hAnsi="Arial Narrow"/>
                                <w:b/>
                              </w:rPr>
                              <w:t xml:space="preserve">After Reopening </w:t>
                            </w:r>
                            <w:r w:rsidRPr="00A010D4">
                              <w:rPr>
                                <w:rFonts w:ascii="Arial Narrow" w:hAnsi="Arial Narrow"/>
                                <w:b/>
                                <w:i/>
                              </w:rPr>
                              <w:t>(Insert Date):</w:t>
                            </w:r>
                          </w:p>
                          <w:p w14:paraId="08D62D86" w14:textId="77777777" w:rsidR="003450FF" w:rsidRPr="006B1FDB" w:rsidRDefault="003450FF" w:rsidP="003450F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>Daily</w:t>
                            </w:r>
                          </w:p>
                          <w:p w14:paraId="1B9D33D1" w14:textId="77777777" w:rsidR="003450FF" w:rsidRPr="006B1FDB" w:rsidRDefault="003450FF" w:rsidP="003450F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>A few times a week</w:t>
                            </w:r>
                          </w:p>
                          <w:p w14:paraId="78D99880" w14:textId="77777777" w:rsidR="003450FF" w:rsidRPr="006B1FDB" w:rsidRDefault="003450FF" w:rsidP="003450F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 xml:space="preserve">About once a week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49C4778" id="_x0000_s1053" type="#_x0000_t202" style="position:absolute;left:0;text-align:left;margin-left:299.5pt;margin-top:5.2pt;width:328.5pt;height:110.6pt;z-index:-25146982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" filled="f" stroked="f">
                <v:textbox style="mso-fit-shape-to-text:t">
                  <w:txbxContent>
                    <w:p w14:paraId="017F39B9" w14:textId="5B4097EB" w:rsidR="003450FF" w:rsidRPr="00A010D4" w:rsidRDefault="003450FF" w:rsidP="003450FF">
                      <w:pPr>
                        <w:rPr>
                          <w:rFonts w:ascii="Arial Narrow" w:hAnsi="Arial Narrow"/>
                          <w:b/>
                        </w:rPr>
                      </w:pPr>
                      <w:r w:rsidRPr="00A010D4">
                        <w:rPr>
                          <w:rFonts w:ascii="Arial Narrow" w:hAnsi="Arial Narrow"/>
                          <w:b/>
                        </w:rPr>
                        <w:t xml:space="preserve">After Reopening </w:t>
                      </w:r>
                      <w:r w:rsidRPr="00A010D4">
                        <w:rPr>
                          <w:rFonts w:ascii="Arial Narrow" w:hAnsi="Arial Narrow"/>
                          <w:b/>
                          <w:i/>
                        </w:rPr>
                        <w:t>(Insert Date):</w:t>
                      </w:r>
                    </w:p>
                    <w:p w14:paraId="08D62D86" w14:textId="77777777" w:rsidR="003450FF" w:rsidRPr="006B1FDB" w:rsidRDefault="003450FF" w:rsidP="003450F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>Daily</w:t>
                      </w:r>
                    </w:p>
                    <w:p w14:paraId="1B9D33D1" w14:textId="77777777" w:rsidR="003450FF" w:rsidRPr="006B1FDB" w:rsidRDefault="003450FF" w:rsidP="003450F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>A few times a week</w:t>
                      </w:r>
                    </w:p>
                    <w:p w14:paraId="78D99880" w14:textId="77777777" w:rsidR="003450FF" w:rsidRPr="006B1FDB" w:rsidRDefault="003450FF" w:rsidP="003450F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 xml:space="preserve">About once a week </w:t>
                      </w:r>
                    </w:p>
                  </w:txbxContent>
                </v:textbox>
              </v:shape>
            </w:pict>
          </mc:Fallback>
        </mc:AlternateContent>
      </w:r>
      <w:r w:rsidRPr="006B1FDB">
        <w:rPr>
          <w:rFonts w:ascii="Arial Narrow" w:hAnsi="Arial Narrow"/>
          <w:noProof/>
        </w:rPr>
        <mc:AlternateContent>
          <mc:Choice Requires="wps">
            <w:drawing>
              <wp:anchor distT="45720" distB="45720" distL="114300" distR="114300" simplePos="0" relativeHeight="251844608" behindDoc="1" locked="0" layoutInCell="1" allowOverlap="1" wp14:anchorId="664917BA" wp14:editId="1D203814">
                <wp:simplePos x="0" y="0"/>
                <wp:positionH relativeFrom="column">
                  <wp:posOffset>-63500</wp:posOffset>
                </wp:positionH>
                <wp:positionV relativeFrom="paragraph">
                  <wp:posOffset>66040</wp:posOffset>
                </wp:positionV>
                <wp:extent cx="2971800" cy="1404620"/>
                <wp:effectExtent l="0" t="0" r="0" b="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18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90A220" w14:textId="6738D6B2" w:rsidR="003450FF" w:rsidRPr="00A010D4" w:rsidRDefault="003450FF" w:rsidP="003450FF">
                            <w:pPr>
                              <w:rPr>
                                <w:rFonts w:ascii="Arial Narrow" w:hAnsi="Arial Narrow"/>
                                <w:b/>
                              </w:rPr>
                            </w:pPr>
                            <w:r w:rsidRPr="00A010D4">
                              <w:rPr>
                                <w:rFonts w:ascii="Arial Narrow" w:hAnsi="Arial Narrow"/>
                                <w:b/>
                              </w:rPr>
                              <w:t xml:space="preserve">Before Reopening </w:t>
                            </w:r>
                            <w:r w:rsidRPr="00A010D4">
                              <w:rPr>
                                <w:rFonts w:ascii="Arial Narrow" w:hAnsi="Arial Narrow"/>
                                <w:b/>
                                <w:i/>
                              </w:rPr>
                              <w:t>(Insert Date)</w:t>
                            </w:r>
                            <w:r w:rsidRPr="00A010D4">
                              <w:rPr>
                                <w:rFonts w:ascii="Arial Narrow" w:hAnsi="Arial Narrow"/>
                                <w:i/>
                              </w:rPr>
                              <w:t>:</w:t>
                            </w:r>
                          </w:p>
                          <w:p w14:paraId="09A87A4C" w14:textId="77777777" w:rsidR="003450FF" w:rsidRPr="006B1FDB" w:rsidRDefault="003450FF" w:rsidP="003450F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>Daily</w:t>
                            </w:r>
                          </w:p>
                          <w:p w14:paraId="1F6872D4" w14:textId="77777777" w:rsidR="003450FF" w:rsidRPr="006B1FDB" w:rsidRDefault="003450FF" w:rsidP="003450F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>A few times a week</w:t>
                            </w:r>
                          </w:p>
                          <w:p w14:paraId="0509F1DB" w14:textId="77777777" w:rsidR="003450FF" w:rsidRPr="006B1FDB" w:rsidRDefault="003450FF" w:rsidP="003450F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 xml:space="preserve">About once a week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64917BA" id="_x0000_s1054" type="#_x0000_t202" style="position:absolute;left:0;text-align:left;margin-left:-5pt;margin-top:5.2pt;width:234pt;height:110.6pt;z-index:-25147187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" filled="f" stroked="f">
                <v:textbox style="mso-fit-shape-to-text:t">
                  <w:txbxContent>
                    <w:p w14:paraId="2A90A220" w14:textId="6738D6B2" w:rsidR="003450FF" w:rsidRPr="00A010D4" w:rsidRDefault="003450FF" w:rsidP="003450FF">
                      <w:pPr>
                        <w:rPr>
                          <w:rFonts w:ascii="Arial Narrow" w:hAnsi="Arial Narrow"/>
                          <w:b/>
                        </w:rPr>
                      </w:pPr>
                      <w:r w:rsidRPr="00A010D4">
                        <w:rPr>
                          <w:rFonts w:ascii="Arial Narrow" w:hAnsi="Arial Narrow"/>
                          <w:b/>
                        </w:rPr>
                        <w:t xml:space="preserve">Before Reopening </w:t>
                      </w:r>
                      <w:r w:rsidRPr="00A010D4">
                        <w:rPr>
                          <w:rFonts w:ascii="Arial Narrow" w:hAnsi="Arial Narrow"/>
                          <w:b/>
                          <w:i/>
                        </w:rPr>
                        <w:t>(Insert Date)</w:t>
                      </w:r>
                      <w:r w:rsidRPr="00A010D4">
                        <w:rPr>
                          <w:rFonts w:ascii="Arial Narrow" w:hAnsi="Arial Narrow"/>
                          <w:i/>
                        </w:rPr>
                        <w:t>:</w:t>
                      </w:r>
                    </w:p>
                    <w:p w14:paraId="09A87A4C" w14:textId="77777777" w:rsidR="003450FF" w:rsidRPr="006B1FDB" w:rsidRDefault="003450FF" w:rsidP="003450F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>Daily</w:t>
                      </w:r>
                    </w:p>
                    <w:p w14:paraId="1F6872D4" w14:textId="77777777" w:rsidR="003450FF" w:rsidRPr="006B1FDB" w:rsidRDefault="003450FF" w:rsidP="003450F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>A few times a week</w:t>
                      </w:r>
                    </w:p>
                    <w:p w14:paraId="0509F1DB" w14:textId="77777777" w:rsidR="003450FF" w:rsidRPr="006B1FDB" w:rsidRDefault="003450FF" w:rsidP="003450F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 xml:space="preserve">About once a week </w:t>
                      </w:r>
                    </w:p>
                  </w:txbxContent>
                </v:textbox>
              </v:shape>
            </w:pict>
          </mc:Fallback>
        </mc:AlternateContent>
      </w:r>
    </w:p>
    <w:p w14:paraId="65136035" w14:textId="77777777" w:rsidR="003450FF" w:rsidRPr="006B1FDB" w:rsidRDefault="003450FF" w:rsidP="003450FF">
      <w:pPr>
        <w:pStyle w:val="ListParagraph"/>
        <w:numPr>
          <w:ilvl w:val="0"/>
          <w:numId w:val="0"/>
        </w:numPr>
        <w:ind w:left="-90"/>
        <w:rPr>
          <w:rFonts w:ascii="Arial Narrow" w:hAnsi="Arial Narrow"/>
          <w:b/>
        </w:rPr>
      </w:pPr>
    </w:p>
    <w:p w14:paraId="335EBF79" w14:textId="77777777" w:rsidR="003450FF" w:rsidRPr="006B1FDB" w:rsidRDefault="003450FF" w:rsidP="003450FF">
      <w:pPr>
        <w:rPr>
          <w:rFonts w:ascii="Arial Narrow" w:hAnsi="Arial Narrow"/>
        </w:rPr>
      </w:pPr>
    </w:p>
    <w:p w14:paraId="6B2FFA38" w14:textId="16543C3C" w:rsidR="003450FF" w:rsidRPr="006B1FDB" w:rsidRDefault="003450FF" w:rsidP="003450FF">
      <w:pPr>
        <w:tabs>
          <w:tab w:val="left" w:pos="360"/>
        </w:tabs>
        <w:rPr>
          <w:rFonts w:ascii="Arial Narrow" w:hAnsi="Arial Narrow"/>
          <w:b/>
        </w:rPr>
      </w:pPr>
      <w:r w:rsidRPr="006B1FDB">
        <w:rPr>
          <w:rFonts w:ascii="Arial Narrow" w:hAnsi="Arial Narrow"/>
        </w:rPr>
        <w:br/>
      </w:r>
    </w:p>
    <w:p w14:paraId="389787C3" w14:textId="284025FF" w:rsidR="003450FF" w:rsidRPr="006B1FDB" w:rsidRDefault="003450FF" w:rsidP="003450FF">
      <w:pPr>
        <w:tabs>
          <w:tab w:val="left" w:pos="360"/>
        </w:tabs>
        <w:rPr>
          <w:rFonts w:ascii="Arial Narrow" w:hAnsi="Arial Narrow"/>
          <w:b/>
        </w:rPr>
      </w:pPr>
    </w:p>
    <w:p w14:paraId="1EC051BC" w14:textId="0BBAB402" w:rsidR="003450FF" w:rsidRPr="006B1FDB" w:rsidRDefault="003450FF" w:rsidP="003450FF">
      <w:pPr>
        <w:pStyle w:val="ListParagraph"/>
        <w:numPr>
          <w:ilvl w:val="0"/>
          <w:numId w:val="12"/>
        </w:numPr>
        <w:spacing w:after="120"/>
        <w:ind w:left="0" w:hanging="450"/>
        <w:rPr>
          <w:rFonts w:ascii="Arial Narrow" w:hAnsi="Arial Narrow"/>
          <w:b/>
        </w:rPr>
      </w:pPr>
      <w:r w:rsidRPr="006B1FDB">
        <w:rPr>
          <w:rFonts w:ascii="Arial Narrow" w:hAnsi="Arial Narrow"/>
          <w:b/>
        </w:rPr>
        <w:t>In a few words, what do you think has been the impact of this park renovation on your community?</w:t>
      </w:r>
      <w:r w:rsidRPr="006B1FDB">
        <w:rPr>
          <w:rFonts w:ascii="Arial Narrow" w:hAnsi="Arial Narrow"/>
          <w:b/>
        </w:rPr>
        <w:br/>
      </w:r>
    </w:p>
    <w:p w14:paraId="530C51DE" w14:textId="77777777" w:rsidR="003450FF" w:rsidRPr="006B1FDB" w:rsidRDefault="003450FF" w:rsidP="003450FF">
      <w:pPr>
        <w:pStyle w:val="ListParagraph"/>
        <w:numPr>
          <w:ilvl w:val="0"/>
          <w:numId w:val="0"/>
        </w:numPr>
        <w:spacing w:after="120"/>
        <w:rPr>
          <w:rFonts w:ascii="Arial Narrow" w:hAnsi="Arial Narrow"/>
        </w:rPr>
      </w:pPr>
      <w:r w:rsidRPr="006B1FDB">
        <w:rPr>
          <w:rFonts w:ascii="Arial Narrow" w:hAnsi="Arial Narrow"/>
          <w:b/>
          <w:noProof/>
        </w:rPr>
        <mc:AlternateContent>
          <mc:Choice Requires="wps">
            <w:drawing>
              <wp:anchor distT="45720" distB="45720" distL="114300" distR="114300" simplePos="0" relativeHeight="251849728" behindDoc="1" locked="0" layoutInCell="1" allowOverlap="1" wp14:anchorId="00DCB942" wp14:editId="2EBBDB70">
                <wp:simplePos x="0" y="0"/>
                <wp:positionH relativeFrom="column">
                  <wp:posOffset>-57150</wp:posOffset>
                </wp:positionH>
                <wp:positionV relativeFrom="paragraph">
                  <wp:posOffset>4445</wp:posOffset>
                </wp:positionV>
                <wp:extent cx="7416800" cy="679450"/>
                <wp:effectExtent l="0" t="0" r="12700" b="25400"/>
                <wp:wrapNone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16800" cy="679450"/>
                        </a:xfrm>
                        <a:prstGeom prst="rect">
                          <a:avLst/>
                        </a:prstGeom>
                        <a:noFill/>
                        <a:ln w="222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E02981" w14:textId="77777777" w:rsidR="003450FF" w:rsidRDefault="003450FF" w:rsidP="003450F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DCB942" id="_x0000_s1055" type="#_x0000_t202" style="position:absolute;margin-left:-4.5pt;margin-top:.35pt;width:584pt;height:53.5pt;z-index:-251466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" filled="f" strokeweight="1.75pt">
                <v:textbox>
                  <w:txbxContent>
                    <w:p w14:paraId="4AE02981" w14:textId="77777777" w:rsidR="003450FF" w:rsidRDefault="003450FF" w:rsidP="003450FF"/>
                  </w:txbxContent>
                </v:textbox>
              </v:shape>
            </w:pict>
          </mc:Fallback>
        </mc:AlternateContent>
      </w:r>
    </w:p>
    <w:p w14:paraId="1AAD90CF" w14:textId="77777777" w:rsidR="003450FF" w:rsidRPr="006B1FDB" w:rsidRDefault="003450FF" w:rsidP="003450FF">
      <w:pPr>
        <w:pStyle w:val="ListParagraph"/>
        <w:numPr>
          <w:ilvl w:val="0"/>
          <w:numId w:val="0"/>
        </w:numPr>
        <w:spacing w:after="120"/>
        <w:rPr>
          <w:rFonts w:ascii="Arial Narrow" w:hAnsi="Arial Narrow"/>
        </w:rPr>
      </w:pPr>
    </w:p>
    <w:p w14:paraId="0F9922E7" w14:textId="77777777" w:rsidR="003450FF" w:rsidRPr="006B1FDB" w:rsidRDefault="003450FF" w:rsidP="003450FF">
      <w:pPr>
        <w:pStyle w:val="ListParagraph"/>
        <w:numPr>
          <w:ilvl w:val="0"/>
          <w:numId w:val="0"/>
        </w:numPr>
        <w:spacing w:after="120"/>
        <w:rPr>
          <w:rFonts w:ascii="Arial Narrow" w:hAnsi="Arial Narrow"/>
        </w:rPr>
      </w:pPr>
    </w:p>
    <w:p w14:paraId="3FFE7F87" w14:textId="216F3A5B" w:rsidR="003450FF" w:rsidRPr="006B1FDB" w:rsidRDefault="003450FF" w:rsidP="003450FF">
      <w:pPr>
        <w:tabs>
          <w:tab w:val="left" w:pos="360"/>
        </w:tabs>
        <w:rPr>
          <w:rFonts w:ascii="Arial Narrow" w:hAnsi="Arial Narrow"/>
          <w:b/>
        </w:rPr>
      </w:pPr>
    </w:p>
    <w:p w14:paraId="431E8681" w14:textId="051AEDB7" w:rsidR="003450FF" w:rsidRPr="006B1FDB" w:rsidRDefault="003450FF" w:rsidP="003450FF">
      <w:pPr>
        <w:tabs>
          <w:tab w:val="left" w:pos="360"/>
        </w:tabs>
        <w:rPr>
          <w:rFonts w:ascii="Arial Narrow" w:hAnsi="Arial Narrow"/>
          <w:b/>
        </w:rPr>
      </w:pPr>
    </w:p>
    <w:p w14:paraId="03B62D26" w14:textId="4F73E10A" w:rsidR="0084670B" w:rsidRPr="006B1FDB" w:rsidRDefault="0084670B" w:rsidP="0084670B">
      <w:pPr>
        <w:pStyle w:val="Heading4"/>
        <w:numPr>
          <w:ilvl w:val="0"/>
          <w:numId w:val="12"/>
        </w:numPr>
        <w:ind w:left="0" w:hanging="450"/>
        <w:rPr>
          <w:rFonts w:ascii="Arial Narrow" w:hAnsi="Arial Narrow" w:cs="Times New Roman"/>
          <w:b/>
          <w:i w:val="0"/>
          <w:color w:val="auto"/>
          <w:sz w:val="16"/>
        </w:rPr>
      </w:pPr>
      <w:r w:rsidRPr="006B1FDB">
        <w:rPr>
          <w:rFonts w:ascii="Arial Narrow" w:hAnsi="Arial Narrow" w:cs="Times New Roman"/>
          <w:b/>
          <w:i w:val="0"/>
          <w:color w:val="auto"/>
        </w:rPr>
        <w:lastRenderedPageBreak/>
        <w:t>Please tell us how much you agree with the following statements: </w:t>
      </w:r>
      <w:r w:rsidRPr="006B1FDB">
        <w:rPr>
          <w:rFonts w:ascii="Arial Narrow" w:hAnsi="Arial Narrow" w:cs="Times New Roman"/>
          <w:b/>
          <w:i w:val="0"/>
          <w:color w:val="auto"/>
        </w:rPr>
        <w:br/>
      </w:r>
    </w:p>
    <w:tbl>
      <w:tblPr>
        <w:tblW w:w="0" w:type="auto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02"/>
        <w:gridCol w:w="1890"/>
        <w:gridCol w:w="1012"/>
        <w:gridCol w:w="1171"/>
        <w:gridCol w:w="1269"/>
        <w:gridCol w:w="1620"/>
      </w:tblGrid>
      <w:tr w:rsidR="0084670B" w:rsidRPr="006B1FDB" w14:paraId="6701A33C" w14:textId="77777777" w:rsidTr="00A010D4">
        <w:trPr>
          <w:trHeight w:val="120"/>
        </w:trPr>
        <w:tc>
          <w:tcPr>
            <w:tcW w:w="4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25" w:type="dxa"/>
              <w:left w:w="225" w:type="dxa"/>
              <w:bottom w:w="225" w:type="dxa"/>
              <w:right w:w="225" w:type="dxa"/>
            </w:tcMar>
            <w:vAlign w:val="center"/>
            <w:hideMark/>
          </w:tcPr>
          <w:p w14:paraId="7EEEAA7F" w14:textId="77777777" w:rsidR="0084670B" w:rsidRPr="006B1FDB" w:rsidRDefault="0084670B" w:rsidP="003769C9">
            <w:pPr>
              <w:rPr>
                <w:rFonts w:ascii="Arial Narrow" w:hAnsi="Arial Narrow"/>
              </w:rPr>
            </w:pPr>
          </w:p>
        </w:tc>
        <w:tc>
          <w:tcPr>
            <w:tcW w:w="1890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225" w:type="dxa"/>
              <w:left w:w="225" w:type="dxa"/>
              <w:bottom w:w="225" w:type="dxa"/>
              <w:right w:w="225" w:type="dxa"/>
            </w:tcMar>
            <w:vAlign w:val="center"/>
            <w:hideMark/>
          </w:tcPr>
          <w:p w14:paraId="250FC3F9" w14:textId="77777777" w:rsidR="0084670B" w:rsidRPr="006B1FDB" w:rsidRDefault="0084670B" w:rsidP="003769C9">
            <w:pPr>
              <w:jc w:val="center"/>
              <w:rPr>
                <w:rFonts w:ascii="Arial Narrow" w:hAnsi="Arial Narrow"/>
                <w:b/>
                <w:bCs/>
              </w:rPr>
            </w:pPr>
            <w:r w:rsidRPr="006B1FDB">
              <w:rPr>
                <w:rFonts w:ascii="Arial Narrow" w:hAnsi="Arial Narrow"/>
                <w:b/>
                <w:bCs/>
              </w:rPr>
              <w:t>Strongly Agree</w:t>
            </w:r>
          </w:p>
        </w:tc>
        <w:tc>
          <w:tcPr>
            <w:tcW w:w="10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225" w:type="dxa"/>
              <w:left w:w="225" w:type="dxa"/>
              <w:bottom w:w="225" w:type="dxa"/>
              <w:right w:w="225" w:type="dxa"/>
            </w:tcMar>
            <w:vAlign w:val="center"/>
            <w:hideMark/>
          </w:tcPr>
          <w:p w14:paraId="68DDE86B" w14:textId="77777777" w:rsidR="0084670B" w:rsidRPr="006B1FDB" w:rsidRDefault="0084670B" w:rsidP="003769C9">
            <w:pPr>
              <w:jc w:val="center"/>
              <w:rPr>
                <w:rFonts w:ascii="Arial Narrow" w:hAnsi="Arial Narrow"/>
                <w:b/>
                <w:bCs/>
              </w:rPr>
            </w:pPr>
            <w:r w:rsidRPr="006B1FDB">
              <w:rPr>
                <w:rFonts w:ascii="Arial Narrow" w:hAnsi="Arial Narrow"/>
                <w:b/>
                <w:bCs/>
              </w:rPr>
              <w:t>Agree</w:t>
            </w:r>
          </w:p>
        </w:tc>
        <w:tc>
          <w:tcPr>
            <w:tcW w:w="11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225" w:type="dxa"/>
              <w:left w:w="225" w:type="dxa"/>
              <w:bottom w:w="225" w:type="dxa"/>
              <w:right w:w="225" w:type="dxa"/>
            </w:tcMar>
            <w:vAlign w:val="center"/>
            <w:hideMark/>
          </w:tcPr>
          <w:p w14:paraId="242A3D38" w14:textId="77777777" w:rsidR="0084670B" w:rsidRPr="006B1FDB" w:rsidRDefault="0084670B" w:rsidP="003769C9">
            <w:pPr>
              <w:jc w:val="center"/>
              <w:rPr>
                <w:rFonts w:ascii="Arial Narrow" w:hAnsi="Arial Narrow"/>
                <w:b/>
                <w:bCs/>
              </w:rPr>
            </w:pPr>
            <w:r w:rsidRPr="006B1FDB">
              <w:rPr>
                <w:rFonts w:ascii="Arial Narrow" w:hAnsi="Arial Narrow"/>
                <w:b/>
                <w:bCs/>
              </w:rPr>
              <w:t>Neutral</w:t>
            </w:r>
          </w:p>
        </w:tc>
        <w:tc>
          <w:tcPr>
            <w:tcW w:w="12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225" w:type="dxa"/>
              <w:left w:w="225" w:type="dxa"/>
              <w:bottom w:w="225" w:type="dxa"/>
              <w:right w:w="225" w:type="dxa"/>
            </w:tcMar>
            <w:vAlign w:val="center"/>
            <w:hideMark/>
          </w:tcPr>
          <w:p w14:paraId="037B59D9" w14:textId="77777777" w:rsidR="0084670B" w:rsidRPr="006B1FDB" w:rsidRDefault="0084670B" w:rsidP="003769C9">
            <w:pPr>
              <w:jc w:val="center"/>
              <w:rPr>
                <w:rFonts w:ascii="Arial Narrow" w:hAnsi="Arial Narrow"/>
                <w:b/>
                <w:bCs/>
              </w:rPr>
            </w:pPr>
            <w:r w:rsidRPr="006B1FDB">
              <w:rPr>
                <w:rFonts w:ascii="Arial Narrow" w:hAnsi="Arial Narrow"/>
                <w:b/>
                <w:bCs/>
              </w:rPr>
              <w:t>Disagree</w:t>
            </w: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225" w:type="dxa"/>
              <w:left w:w="225" w:type="dxa"/>
              <w:bottom w:w="225" w:type="dxa"/>
              <w:right w:w="225" w:type="dxa"/>
            </w:tcMar>
            <w:vAlign w:val="center"/>
            <w:hideMark/>
          </w:tcPr>
          <w:p w14:paraId="2E329EC4" w14:textId="77777777" w:rsidR="0084670B" w:rsidRPr="006B1FDB" w:rsidRDefault="0084670B" w:rsidP="003769C9">
            <w:pPr>
              <w:jc w:val="center"/>
              <w:rPr>
                <w:rFonts w:ascii="Arial Narrow" w:hAnsi="Arial Narrow"/>
                <w:b/>
                <w:bCs/>
              </w:rPr>
            </w:pPr>
            <w:r w:rsidRPr="006B1FDB">
              <w:rPr>
                <w:rFonts w:ascii="Arial Narrow" w:hAnsi="Arial Narrow"/>
                <w:b/>
                <w:bCs/>
              </w:rPr>
              <w:t>Strongly Disagree</w:t>
            </w:r>
          </w:p>
        </w:tc>
      </w:tr>
      <w:tr w:rsidR="0084670B" w:rsidRPr="006B1FDB" w14:paraId="6F5ADBE4" w14:textId="77777777" w:rsidTr="00A010D4">
        <w:trPr>
          <w:trHeight w:val="123"/>
        </w:trPr>
        <w:tc>
          <w:tcPr>
            <w:tcW w:w="4402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4E0336D" w14:textId="77777777" w:rsidR="0084670B" w:rsidRPr="006B1FDB" w:rsidRDefault="0084670B" w:rsidP="003769C9">
            <w:pPr>
              <w:rPr>
                <w:rFonts w:ascii="Arial Narrow" w:hAnsi="Arial Narrow"/>
              </w:rPr>
            </w:pPr>
            <w:r w:rsidRPr="006B1FDB">
              <w:rPr>
                <w:rFonts w:ascii="Arial Narrow" w:hAnsi="Arial Narrow"/>
              </w:rPr>
              <w:t>I have easy access to this park.</w:t>
            </w:r>
          </w:p>
        </w:tc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821B563" w14:textId="16C51001" w:rsidR="0084670B" w:rsidRPr="00765D21" w:rsidRDefault="00765D21" w:rsidP="003769C9">
            <w:pPr>
              <w:jc w:val="center"/>
              <w:rPr>
                <w:rFonts w:asciiTheme="minorHAnsi" w:hAnsiTheme="minorHAnsi" w:cstheme="minorHAnsi"/>
              </w:rPr>
            </w:pPr>
            <w:r w:rsidRPr="00765D21">
              <w:rPr>
                <w:rFonts w:asciiTheme="minorHAnsi" w:hAnsiTheme="minorHAnsi" w:cstheme="minorHAnsi"/>
                <w:sz w:val="32"/>
              </w:rPr>
              <w:t>○</w:t>
            </w:r>
          </w:p>
        </w:tc>
        <w:tc>
          <w:tcPr>
            <w:tcW w:w="10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0387A2B" w14:textId="495BAF2A" w:rsidR="0084670B" w:rsidRPr="00765D21" w:rsidRDefault="00765D21" w:rsidP="003769C9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84670B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  <w:tc>
          <w:tcPr>
            <w:tcW w:w="11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1B3B058" w14:textId="22D7C713" w:rsidR="0084670B" w:rsidRPr="00765D21" w:rsidRDefault="00765D21" w:rsidP="003769C9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84670B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  <w:tc>
          <w:tcPr>
            <w:tcW w:w="12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580E907" w14:textId="64466EB9" w:rsidR="0084670B" w:rsidRPr="00765D21" w:rsidRDefault="00765D21" w:rsidP="003769C9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84670B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D7868D7" w14:textId="4DA725EF" w:rsidR="0084670B" w:rsidRPr="00765D21" w:rsidRDefault="00765D21" w:rsidP="003769C9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84670B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  <w:bookmarkStart w:id="0" w:name="_GoBack"/>
        <w:bookmarkEnd w:id="0"/>
      </w:tr>
      <w:tr w:rsidR="0084670B" w:rsidRPr="006B1FDB" w14:paraId="603D4C42" w14:textId="77777777" w:rsidTr="003769C9">
        <w:tc>
          <w:tcPr>
            <w:tcW w:w="4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BB2A73A" w14:textId="77777777" w:rsidR="0084670B" w:rsidRPr="006B1FDB" w:rsidRDefault="0084670B" w:rsidP="003769C9">
            <w:pPr>
              <w:rPr>
                <w:rFonts w:ascii="Arial Narrow" w:hAnsi="Arial Narrow"/>
              </w:rPr>
            </w:pPr>
            <w:r w:rsidRPr="006B1FDB">
              <w:rPr>
                <w:rFonts w:ascii="Arial Narrow" w:hAnsi="Arial Narrow"/>
              </w:rPr>
              <w:t>This park increases my physical fitness.</w:t>
            </w:r>
          </w:p>
        </w:tc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FC6170A" w14:textId="2D94A654" w:rsidR="0084670B" w:rsidRPr="00765D21" w:rsidRDefault="00765D21" w:rsidP="003769C9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84670B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  <w:tc>
          <w:tcPr>
            <w:tcW w:w="10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D6EB299" w14:textId="1B7EC345" w:rsidR="0084670B" w:rsidRPr="00765D21" w:rsidRDefault="00765D21" w:rsidP="003769C9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84670B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  <w:tc>
          <w:tcPr>
            <w:tcW w:w="11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AC67ADD" w14:textId="07ED5E00" w:rsidR="0084670B" w:rsidRPr="00765D21" w:rsidRDefault="00765D21" w:rsidP="003769C9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84670B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  <w:tc>
          <w:tcPr>
            <w:tcW w:w="12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B643D9D" w14:textId="694CC36C" w:rsidR="0084670B" w:rsidRPr="00765D21" w:rsidRDefault="00765D21" w:rsidP="003769C9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84670B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F9C74E4" w14:textId="1FB44AF3" w:rsidR="0084670B" w:rsidRPr="00765D21" w:rsidRDefault="00765D21" w:rsidP="003769C9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84670B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</w:tr>
      <w:tr w:rsidR="0084670B" w:rsidRPr="006B1FDB" w14:paraId="16B31B84" w14:textId="77777777" w:rsidTr="003769C9">
        <w:tc>
          <w:tcPr>
            <w:tcW w:w="4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AA35C84" w14:textId="77777777" w:rsidR="0084670B" w:rsidRPr="006B1FDB" w:rsidRDefault="0084670B" w:rsidP="003769C9">
            <w:pPr>
              <w:rPr>
                <w:rFonts w:ascii="Arial Narrow" w:hAnsi="Arial Narrow"/>
              </w:rPr>
            </w:pPr>
            <w:r w:rsidRPr="006B1FDB">
              <w:rPr>
                <w:rFonts w:ascii="Arial Narrow" w:hAnsi="Arial Narrow"/>
              </w:rPr>
              <w:t>Visiting this park decreases my stress.</w:t>
            </w:r>
          </w:p>
        </w:tc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820F3F1" w14:textId="7C4897BB" w:rsidR="0084670B" w:rsidRPr="00765D21" w:rsidRDefault="00765D21" w:rsidP="003769C9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84670B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  <w:tc>
          <w:tcPr>
            <w:tcW w:w="10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33B430A" w14:textId="6248F0A3" w:rsidR="0084670B" w:rsidRPr="00765D21" w:rsidRDefault="00765D21" w:rsidP="003769C9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84670B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  <w:tc>
          <w:tcPr>
            <w:tcW w:w="11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3878BFC" w14:textId="16D42C06" w:rsidR="0084670B" w:rsidRPr="00765D21" w:rsidRDefault="00765D21" w:rsidP="003769C9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84670B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  <w:tc>
          <w:tcPr>
            <w:tcW w:w="12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212029D" w14:textId="5C62D739" w:rsidR="0084670B" w:rsidRPr="00765D21" w:rsidRDefault="00765D21" w:rsidP="003769C9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84670B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7FB1721" w14:textId="0C2E775A" w:rsidR="0084670B" w:rsidRPr="00765D21" w:rsidRDefault="00765D21" w:rsidP="003769C9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84670B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</w:tr>
      <w:tr w:rsidR="0084670B" w:rsidRPr="006B1FDB" w14:paraId="27F28817" w14:textId="77777777" w:rsidTr="003769C9">
        <w:tc>
          <w:tcPr>
            <w:tcW w:w="4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0335837" w14:textId="77777777" w:rsidR="0084670B" w:rsidRPr="006B1FDB" w:rsidRDefault="0084670B" w:rsidP="003769C9">
            <w:pPr>
              <w:rPr>
                <w:rFonts w:ascii="Arial Narrow" w:hAnsi="Arial Narrow"/>
              </w:rPr>
            </w:pPr>
            <w:r w:rsidRPr="006B1FDB">
              <w:rPr>
                <w:rFonts w:ascii="Arial Narrow" w:hAnsi="Arial Narrow"/>
              </w:rPr>
              <w:t>This park is safe.</w:t>
            </w:r>
          </w:p>
        </w:tc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CCC17D5" w14:textId="7D7AAF40" w:rsidR="0084670B" w:rsidRPr="00765D21" w:rsidRDefault="00765D21" w:rsidP="003769C9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84670B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  <w:tc>
          <w:tcPr>
            <w:tcW w:w="10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CBB4F46" w14:textId="73359910" w:rsidR="0084670B" w:rsidRPr="00765D21" w:rsidRDefault="00765D21" w:rsidP="003769C9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84670B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  <w:tc>
          <w:tcPr>
            <w:tcW w:w="11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8DD04DF" w14:textId="634FE2C1" w:rsidR="0084670B" w:rsidRPr="00765D21" w:rsidRDefault="00765D21" w:rsidP="003769C9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84670B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  <w:tc>
          <w:tcPr>
            <w:tcW w:w="12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210D40D" w14:textId="3E0906FF" w:rsidR="0084670B" w:rsidRPr="00765D21" w:rsidRDefault="00765D21" w:rsidP="003769C9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84670B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AA3C612" w14:textId="660628BA" w:rsidR="0084670B" w:rsidRPr="00765D21" w:rsidRDefault="00765D21" w:rsidP="003769C9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84670B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</w:tr>
      <w:tr w:rsidR="0084670B" w:rsidRPr="006B1FDB" w14:paraId="564CC34A" w14:textId="77777777" w:rsidTr="003769C9">
        <w:tc>
          <w:tcPr>
            <w:tcW w:w="44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E5BB53F" w14:textId="77777777" w:rsidR="0084670B" w:rsidRPr="006B1FDB" w:rsidRDefault="0084670B" w:rsidP="003769C9">
            <w:pPr>
              <w:rPr>
                <w:rFonts w:ascii="Arial Narrow" w:hAnsi="Arial Narrow"/>
              </w:rPr>
            </w:pPr>
            <w:r w:rsidRPr="006B1FDB">
              <w:rPr>
                <w:rFonts w:ascii="Arial Narrow" w:hAnsi="Arial Narrow"/>
              </w:rPr>
              <w:t>This park benefits the natural environment.</w:t>
            </w:r>
          </w:p>
        </w:tc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F44F207" w14:textId="077DF3FC" w:rsidR="0084670B" w:rsidRPr="00765D21" w:rsidRDefault="00765D21" w:rsidP="003769C9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84670B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  <w:tc>
          <w:tcPr>
            <w:tcW w:w="10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305BC9A" w14:textId="27E160A0" w:rsidR="0084670B" w:rsidRPr="00765D21" w:rsidRDefault="00765D21" w:rsidP="003769C9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84670B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  <w:tc>
          <w:tcPr>
            <w:tcW w:w="11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E21336B" w14:textId="410F6F8B" w:rsidR="0084670B" w:rsidRPr="00765D21" w:rsidRDefault="00765D21" w:rsidP="003769C9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84670B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  <w:tc>
          <w:tcPr>
            <w:tcW w:w="12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ABE50AE" w14:textId="4094596A" w:rsidR="0084670B" w:rsidRPr="00765D21" w:rsidRDefault="00765D21" w:rsidP="003769C9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84670B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22A27FB" w14:textId="5AE34685" w:rsidR="0084670B" w:rsidRPr="00765D21" w:rsidRDefault="00765D21" w:rsidP="003769C9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 w:rsidRPr="00765D21">
              <w:rPr>
                <w:rFonts w:asciiTheme="minorHAnsi" w:hAnsiTheme="minorHAnsi" w:cstheme="minorHAnsi"/>
                <w:sz w:val="32"/>
                <w:szCs w:val="32"/>
              </w:rPr>
              <w:t>○</w:t>
            </w:r>
            <w:r w:rsidR="0084670B" w:rsidRPr="00765D21">
              <w:rPr>
                <w:rFonts w:asciiTheme="minorHAnsi" w:hAnsiTheme="minorHAnsi" w:cstheme="minorHAnsi"/>
                <w:sz w:val="32"/>
                <w:szCs w:val="32"/>
              </w:rPr>
              <w:t xml:space="preserve"> </w:t>
            </w:r>
          </w:p>
        </w:tc>
      </w:tr>
    </w:tbl>
    <w:p w14:paraId="59ECD881" w14:textId="77777777" w:rsidR="0084670B" w:rsidRPr="006B1FDB" w:rsidRDefault="0084670B" w:rsidP="0084670B">
      <w:pPr>
        <w:spacing w:after="120"/>
        <w:rPr>
          <w:rFonts w:ascii="Arial Narrow" w:hAnsi="Arial Narrow"/>
          <w:b/>
          <w:sz w:val="4"/>
        </w:rPr>
      </w:pPr>
    </w:p>
    <w:p w14:paraId="6E3AB8E8" w14:textId="77777777" w:rsidR="0084670B" w:rsidRPr="006B1FDB" w:rsidRDefault="0084670B" w:rsidP="0084670B">
      <w:pPr>
        <w:pStyle w:val="ListParagraph"/>
        <w:numPr>
          <w:ilvl w:val="0"/>
          <w:numId w:val="12"/>
        </w:numPr>
        <w:spacing w:after="120"/>
        <w:ind w:left="-90"/>
        <w:rPr>
          <w:rFonts w:ascii="Arial Narrow" w:hAnsi="Arial Narrow"/>
          <w:b/>
        </w:rPr>
      </w:pPr>
      <w:r w:rsidRPr="006B1FDB">
        <w:rPr>
          <w:rFonts w:ascii="Arial Narrow" w:hAnsi="Arial Narrow"/>
          <w:b/>
          <w:noProof/>
        </w:rPr>
        <mc:AlternateContent>
          <mc:Choice Requires="wps">
            <w:drawing>
              <wp:anchor distT="45720" distB="45720" distL="114300" distR="114300" simplePos="0" relativeHeight="251852800" behindDoc="1" locked="0" layoutInCell="1" allowOverlap="1" wp14:anchorId="010986EF" wp14:editId="658A2D6D">
                <wp:simplePos x="0" y="0"/>
                <wp:positionH relativeFrom="column">
                  <wp:posOffset>777875</wp:posOffset>
                </wp:positionH>
                <wp:positionV relativeFrom="paragraph">
                  <wp:posOffset>93980</wp:posOffset>
                </wp:positionV>
                <wp:extent cx="2360930" cy="1404620"/>
                <wp:effectExtent l="0" t="0" r="0" b="0"/>
                <wp:wrapNone/>
                <wp:docPr id="29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A7A5B3" w14:textId="77777777" w:rsidR="0084670B" w:rsidRPr="006B1FDB" w:rsidRDefault="0084670B" w:rsidP="0084670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>56-75</w:t>
                            </w:r>
                          </w:p>
                          <w:p w14:paraId="038CBEB1" w14:textId="77777777" w:rsidR="0084670B" w:rsidRPr="006B1FDB" w:rsidRDefault="0084670B" w:rsidP="0084670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>76 and older</w:t>
                            </w:r>
                          </w:p>
                          <w:p w14:paraId="497C3DAE" w14:textId="77777777" w:rsidR="0084670B" w:rsidRPr="006B1FDB" w:rsidRDefault="0084670B" w:rsidP="0084670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>Do not wish to sha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10986EF" id="Text Box 29" o:spid="_x0000_s1056" type="#_x0000_t202" style="position:absolute;left:0;text-align:left;margin-left:61.25pt;margin-top:7.4pt;width:185.9pt;height:110.6pt;z-index:-25146368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" filled="f" stroked="f">
                <v:textbox style="mso-fit-shape-to-text:t">
                  <w:txbxContent>
                    <w:p w14:paraId="5DA7A5B3" w14:textId="77777777" w:rsidR="0084670B" w:rsidRPr="006B1FDB" w:rsidRDefault="0084670B" w:rsidP="0084670B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>56-75</w:t>
                      </w:r>
                    </w:p>
                    <w:p w14:paraId="038CBEB1" w14:textId="77777777" w:rsidR="0084670B" w:rsidRPr="006B1FDB" w:rsidRDefault="0084670B" w:rsidP="0084670B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>76 and older</w:t>
                      </w:r>
                    </w:p>
                    <w:p w14:paraId="497C3DAE" w14:textId="77777777" w:rsidR="0084670B" w:rsidRPr="006B1FDB" w:rsidRDefault="0084670B" w:rsidP="0084670B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>Do not wish to share</w:t>
                      </w:r>
                    </w:p>
                  </w:txbxContent>
                </v:textbox>
              </v:shape>
            </w:pict>
          </mc:Fallback>
        </mc:AlternateContent>
      </w:r>
      <w:r w:rsidRPr="006B1FDB">
        <w:rPr>
          <w:rFonts w:ascii="Arial Narrow" w:hAnsi="Arial Narrow"/>
          <w:b/>
        </w:rPr>
        <w:t xml:space="preserve">How old are you? </w:t>
      </w:r>
    </w:p>
    <w:p w14:paraId="5DD499A3" w14:textId="77777777" w:rsidR="0084670B" w:rsidRPr="006B1FDB" w:rsidRDefault="0084670B" w:rsidP="0084670B">
      <w:pPr>
        <w:pStyle w:val="ListParagraph"/>
        <w:numPr>
          <w:ilvl w:val="0"/>
          <w:numId w:val="2"/>
        </w:numPr>
        <w:tabs>
          <w:tab w:val="left" w:pos="270"/>
        </w:tabs>
        <w:ind w:left="-90" w:firstLine="90"/>
        <w:rPr>
          <w:rFonts w:ascii="Arial Narrow" w:hAnsi="Arial Narrow"/>
        </w:rPr>
      </w:pPr>
      <w:r w:rsidRPr="006B1FDB">
        <w:rPr>
          <w:rFonts w:ascii="Arial Narrow" w:hAnsi="Arial Narrow"/>
        </w:rPr>
        <w:t>Under 18</w:t>
      </w:r>
    </w:p>
    <w:p w14:paraId="4016D7B5" w14:textId="77777777" w:rsidR="0084670B" w:rsidRPr="006B1FDB" w:rsidRDefault="0084670B" w:rsidP="0084670B">
      <w:pPr>
        <w:pStyle w:val="ListParagraph"/>
        <w:numPr>
          <w:ilvl w:val="0"/>
          <w:numId w:val="2"/>
        </w:numPr>
        <w:tabs>
          <w:tab w:val="left" w:pos="270"/>
        </w:tabs>
        <w:ind w:left="0" w:firstLine="0"/>
        <w:rPr>
          <w:rFonts w:ascii="Arial Narrow" w:hAnsi="Arial Narrow"/>
        </w:rPr>
      </w:pPr>
      <w:r w:rsidRPr="006B1FDB">
        <w:rPr>
          <w:rFonts w:ascii="Arial Narrow" w:hAnsi="Arial Narrow"/>
        </w:rPr>
        <w:t>18-35</w:t>
      </w:r>
    </w:p>
    <w:p w14:paraId="475E1E42" w14:textId="77777777" w:rsidR="0084670B" w:rsidRPr="006B1FDB" w:rsidRDefault="0084670B" w:rsidP="0084670B">
      <w:pPr>
        <w:pStyle w:val="ListParagraph"/>
        <w:numPr>
          <w:ilvl w:val="0"/>
          <w:numId w:val="2"/>
        </w:numPr>
        <w:tabs>
          <w:tab w:val="left" w:pos="270"/>
        </w:tabs>
        <w:ind w:left="-90" w:firstLine="90"/>
        <w:rPr>
          <w:rFonts w:ascii="Arial Narrow" w:hAnsi="Arial Narrow"/>
        </w:rPr>
      </w:pPr>
      <w:r w:rsidRPr="006B1FDB">
        <w:rPr>
          <w:rFonts w:ascii="Arial Narrow" w:hAnsi="Arial Narrow"/>
        </w:rPr>
        <w:t>36-55</w:t>
      </w:r>
    </w:p>
    <w:p w14:paraId="00BBAC36" w14:textId="77777777" w:rsidR="0084670B" w:rsidRPr="006B1FDB" w:rsidRDefault="0084670B" w:rsidP="0084670B">
      <w:pPr>
        <w:ind w:left="-360"/>
        <w:rPr>
          <w:rFonts w:ascii="Arial Narrow" w:hAnsi="Arial Narrow"/>
          <w:sz w:val="8"/>
        </w:rPr>
      </w:pPr>
    </w:p>
    <w:p w14:paraId="3ACA4C1D" w14:textId="77777777" w:rsidR="0084670B" w:rsidRPr="006B1FDB" w:rsidRDefault="0084670B" w:rsidP="0084670B">
      <w:pPr>
        <w:ind w:left="-360"/>
        <w:rPr>
          <w:rFonts w:ascii="Arial Narrow" w:hAnsi="Arial Narrow"/>
          <w:sz w:val="8"/>
        </w:rPr>
      </w:pPr>
    </w:p>
    <w:p w14:paraId="7DD6CCB9" w14:textId="77777777" w:rsidR="0084670B" w:rsidRPr="006B1FDB" w:rsidRDefault="0084670B" w:rsidP="0084670B">
      <w:pPr>
        <w:ind w:left="-360"/>
        <w:rPr>
          <w:rFonts w:ascii="Arial Narrow" w:hAnsi="Arial Narrow"/>
          <w:sz w:val="8"/>
        </w:rPr>
      </w:pPr>
    </w:p>
    <w:p w14:paraId="3478D8DB" w14:textId="77777777" w:rsidR="0084670B" w:rsidRPr="006B1FDB" w:rsidRDefault="0084670B" w:rsidP="0084670B">
      <w:pPr>
        <w:pStyle w:val="ListParagraph"/>
        <w:numPr>
          <w:ilvl w:val="0"/>
          <w:numId w:val="12"/>
        </w:numPr>
        <w:ind w:left="-90"/>
        <w:rPr>
          <w:rFonts w:ascii="Arial Narrow" w:hAnsi="Arial Narrow"/>
          <w:b/>
        </w:rPr>
      </w:pPr>
      <w:r w:rsidRPr="006B1FDB">
        <w:rPr>
          <w:rFonts w:ascii="Arial Narrow" w:hAnsi="Arial Narrow"/>
          <w:b/>
          <w:noProof/>
        </w:rPr>
        <mc:AlternateContent>
          <mc:Choice Requires="wps">
            <w:drawing>
              <wp:anchor distT="45720" distB="45720" distL="114300" distR="114300" simplePos="0" relativeHeight="251851776" behindDoc="1" locked="0" layoutInCell="1" allowOverlap="1" wp14:anchorId="00FDAE0E" wp14:editId="1F0B0CE7">
                <wp:simplePos x="0" y="0"/>
                <wp:positionH relativeFrom="column">
                  <wp:posOffset>784225</wp:posOffset>
                </wp:positionH>
                <wp:positionV relativeFrom="paragraph">
                  <wp:posOffset>91440</wp:posOffset>
                </wp:positionV>
                <wp:extent cx="2360930" cy="1404620"/>
                <wp:effectExtent l="0" t="0" r="0" b="0"/>
                <wp:wrapNone/>
                <wp:docPr id="3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3DF62F" w14:textId="77777777" w:rsidR="0084670B" w:rsidRDefault="0084670B" w:rsidP="0084670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</w:pPr>
                            <w:r>
                              <w:t>Other:____________</w:t>
                            </w:r>
                          </w:p>
                          <w:p w14:paraId="601A2CCF" w14:textId="77777777" w:rsidR="0084670B" w:rsidRDefault="0084670B" w:rsidP="0084670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</w:pPr>
                            <w:r>
                              <w:t>Do not wish to sha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0FDAE0E" id="Text Box 30" o:spid="_x0000_s1057" type="#_x0000_t202" style="position:absolute;left:0;text-align:left;margin-left:61.75pt;margin-top:7.2pt;width:185.9pt;height:110.6pt;z-index:-25146470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" filled="f" stroked="f">
                <v:textbox style="mso-fit-shape-to-text:t">
                  <w:txbxContent>
                    <w:p w14:paraId="2C3DF62F" w14:textId="77777777" w:rsidR="0084670B" w:rsidRDefault="0084670B" w:rsidP="0084670B">
                      <w:pPr>
                        <w:pStyle w:val="ListParagraph"/>
                        <w:numPr>
                          <w:ilvl w:val="0"/>
                          <w:numId w:val="5"/>
                        </w:numPr>
                      </w:pPr>
                      <w:r>
                        <w:t>Other:____________</w:t>
                      </w:r>
                    </w:p>
                    <w:p w14:paraId="601A2CCF" w14:textId="77777777" w:rsidR="0084670B" w:rsidRDefault="0084670B" w:rsidP="0084670B">
                      <w:pPr>
                        <w:pStyle w:val="ListParagraph"/>
                        <w:numPr>
                          <w:ilvl w:val="0"/>
                          <w:numId w:val="5"/>
                        </w:numPr>
                      </w:pPr>
                      <w:r>
                        <w:t>Do not wish to share</w:t>
                      </w:r>
                    </w:p>
                  </w:txbxContent>
                </v:textbox>
              </v:shape>
            </w:pict>
          </mc:Fallback>
        </mc:AlternateContent>
      </w:r>
      <w:r w:rsidRPr="006B1FDB">
        <w:rPr>
          <w:rFonts w:ascii="Arial Narrow" w:hAnsi="Arial Narrow"/>
          <w:b/>
        </w:rPr>
        <w:t>Which of the following best describes your gender identification? (Please select one)</w:t>
      </w:r>
    </w:p>
    <w:p w14:paraId="1B2428F2" w14:textId="77777777" w:rsidR="0084670B" w:rsidRPr="006B1FDB" w:rsidRDefault="0084670B" w:rsidP="0084670B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 w:rsidRPr="006B1FDB">
        <w:rPr>
          <w:rFonts w:ascii="Arial Narrow" w:hAnsi="Arial Narrow"/>
        </w:rPr>
        <w:t xml:space="preserve">Male </w:t>
      </w:r>
    </w:p>
    <w:p w14:paraId="55438828" w14:textId="77777777" w:rsidR="0084670B" w:rsidRPr="006B1FDB" w:rsidRDefault="0084670B" w:rsidP="0084670B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 w:rsidRPr="006B1FDB">
        <w:rPr>
          <w:rFonts w:ascii="Arial Narrow" w:hAnsi="Arial Narrow"/>
        </w:rPr>
        <w:t>Female</w:t>
      </w:r>
    </w:p>
    <w:p w14:paraId="1ACB41DF" w14:textId="77777777" w:rsidR="0084670B" w:rsidRPr="006B1FDB" w:rsidRDefault="0084670B" w:rsidP="0084670B">
      <w:pPr>
        <w:pStyle w:val="ListParagraph"/>
        <w:numPr>
          <w:ilvl w:val="0"/>
          <w:numId w:val="3"/>
        </w:numPr>
        <w:tabs>
          <w:tab w:val="left" w:pos="360"/>
        </w:tabs>
        <w:ind w:left="-90" w:firstLine="90"/>
        <w:rPr>
          <w:rFonts w:ascii="Arial Narrow" w:hAnsi="Arial Narrow"/>
          <w:b/>
        </w:rPr>
      </w:pPr>
      <w:r w:rsidRPr="006B1FDB">
        <w:rPr>
          <w:rFonts w:ascii="Arial Narrow" w:hAnsi="Arial Narrow"/>
        </w:rPr>
        <w:t>Gender variant/nonconforming</w:t>
      </w:r>
    </w:p>
    <w:p w14:paraId="02AACB9A" w14:textId="77777777" w:rsidR="0084670B" w:rsidRPr="006B1FDB" w:rsidRDefault="0084670B" w:rsidP="0084670B">
      <w:pPr>
        <w:pStyle w:val="ListParagraph"/>
        <w:numPr>
          <w:ilvl w:val="0"/>
          <w:numId w:val="0"/>
        </w:numPr>
        <w:tabs>
          <w:tab w:val="left" w:pos="360"/>
        </w:tabs>
        <w:ind w:left="-450"/>
        <w:rPr>
          <w:rFonts w:ascii="Arial Narrow" w:hAnsi="Arial Narrow"/>
          <w:b/>
          <w:sz w:val="10"/>
        </w:rPr>
      </w:pPr>
    </w:p>
    <w:p w14:paraId="6D518046" w14:textId="77777777" w:rsidR="0084670B" w:rsidRPr="006B1FDB" w:rsidRDefault="0084670B" w:rsidP="0084670B">
      <w:pPr>
        <w:pStyle w:val="ListParagraph"/>
        <w:numPr>
          <w:ilvl w:val="0"/>
          <w:numId w:val="12"/>
        </w:numPr>
        <w:tabs>
          <w:tab w:val="left" w:pos="360"/>
        </w:tabs>
        <w:ind w:left="-90"/>
        <w:rPr>
          <w:rFonts w:ascii="Arial Narrow" w:hAnsi="Arial Narrow"/>
          <w:b/>
        </w:rPr>
      </w:pPr>
      <w:r w:rsidRPr="006B1FDB">
        <w:rPr>
          <w:rFonts w:ascii="Arial Narrow" w:hAnsi="Arial Narrow"/>
          <w:b/>
          <w:noProof/>
        </w:rPr>
        <mc:AlternateContent>
          <mc:Choice Requires="wps">
            <w:drawing>
              <wp:anchor distT="45720" distB="45720" distL="114300" distR="114300" simplePos="0" relativeHeight="251854848" behindDoc="1" locked="0" layoutInCell="1" allowOverlap="1" wp14:anchorId="05FACE24" wp14:editId="01C3005A">
                <wp:simplePos x="0" y="0"/>
                <wp:positionH relativeFrom="column">
                  <wp:posOffset>-317500</wp:posOffset>
                </wp:positionH>
                <wp:positionV relativeFrom="paragraph">
                  <wp:posOffset>85090</wp:posOffset>
                </wp:positionV>
                <wp:extent cx="2082800" cy="1404620"/>
                <wp:effectExtent l="0" t="0" r="0" b="0"/>
                <wp:wrapNone/>
                <wp:docPr id="288" name="Text Box 2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28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4BD2DC" w14:textId="77777777" w:rsidR="0084670B" w:rsidRPr="006B1FDB" w:rsidRDefault="0084670B" w:rsidP="0084670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>Yes</w:t>
                            </w:r>
                          </w:p>
                          <w:p w14:paraId="0CE4EE5C" w14:textId="77777777" w:rsidR="0084670B" w:rsidRPr="006B1FDB" w:rsidRDefault="0084670B" w:rsidP="0084670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>No</w:t>
                            </w:r>
                          </w:p>
                          <w:p w14:paraId="4598E7E2" w14:textId="77777777" w:rsidR="0084670B" w:rsidRPr="006B1FDB" w:rsidRDefault="0084670B" w:rsidP="0084670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>Do not wish to sha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5FACE24" id="Text Box 288" o:spid="_x0000_s1058" type="#_x0000_t202" style="position:absolute;left:0;text-align:left;margin-left:-25pt;margin-top:6.7pt;width:164pt;height:110.6pt;z-index:-2514616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" filled="f" stroked="f">
                <v:textbox style="mso-fit-shape-to-text:t">
                  <w:txbxContent>
                    <w:p w14:paraId="194BD2DC" w14:textId="77777777" w:rsidR="0084670B" w:rsidRPr="006B1FDB" w:rsidRDefault="0084670B" w:rsidP="0084670B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>Yes</w:t>
                      </w:r>
                    </w:p>
                    <w:p w14:paraId="0CE4EE5C" w14:textId="77777777" w:rsidR="0084670B" w:rsidRPr="006B1FDB" w:rsidRDefault="0084670B" w:rsidP="0084670B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>No</w:t>
                      </w:r>
                    </w:p>
                    <w:p w14:paraId="4598E7E2" w14:textId="77777777" w:rsidR="0084670B" w:rsidRPr="006B1FDB" w:rsidRDefault="0084670B" w:rsidP="0084670B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>Do not wish to share</w:t>
                      </w:r>
                    </w:p>
                  </w:txbxContent>
                </v:textbox>
              </v:shape>
            </w:pict>
          </mc:Fallback>
        </mc:AlternateContent>
      </w:r>
      <w:r w:rsidRPr="006B1FDB">
        <w:rPr>
          <w:rFonts w:ascii="Arial Narrow" w:hAnsi="Arial Narrow"/>
          <w:b/>
        </w:rPr>
        <w:t xml:space="preserve">Do you consider yourself of Hispanic, Spanish, or Latino origin? </w:t>
      </w:r>
      <w:r w:rsidRPr="006B1FDB">
        <w:rPr>
          <w:rFonts w:ascii="Arial Narrow" w:hAnsi="Arial Narrow"/>
          <w:b/>
        </w:rPr>
        <w:br/>
      </w:r>
    </w:p>
    <w:p w14:paraId="6AB2F983" w14:textId="77777777" w:rsidR="0084670B" w:rsidRPr="006B1FDB" w:rsidRDefault="0084670B" w:rsidP="0084670B">
      <w:pPr>
        <w:pStyle w:val="ListParagraph"/>
        <w:numPr>
          <w:ilvl w:val="0"/>
          <w:numId w:val="0"/>
        </w:numPr>
        <w:tabs>
          <w:tab w:val="left" w:pos="360"/>
        </w:tabs>
        <w:ind w:left="-90"/>
        <w:rPr>
          <w:rFonts w:ascii="Arial Narrow" w:hAnsi="Arial Narrow"/>
          <w:b/>
          <w:sz w:val="12"/>
        </w:rPr>
      </w:pPr>
      <w:r w:rsidRPr="006B1FDB">
        <w:rPr>
          <w:rFonts w:ascii="Arial Narrow" w:hAnsi="Arial Narrow"/>
          <w:b/>
        </w:rPr>
        <w:br/>
      </w:r>
      <w:r w:rsidRPr="006B1FDB">
        <w:rPr>
          <w:rFonts w:ascii="Arial Narrow" w:hAnsi="Arial Narrow"/>
          <w:b/>
        </w:rPr>
        <w:br/>
      </w:r>
    </w:p>
    <w:p w14:paraId="6F1AFFB6" w14:textId="77777777" w:rsidR="0084670B" w:rsidRPr="006B1FDB" w:rsidRDefault="0084670B" w:rsidP="0084670B">
      <w:pPr>
        <w:pStyle w:val="ListParagraph"/>
        <w:numPr>
          <w:ilvl w:val="0"/>
          <w:numId w:val="12"/>
        </w:numPr>
        <w:tabs>
          <w:tab w:val="left" w:pos="360"/>
        </w:tabs>
        <w:ind w:left="-90"/>
        <w:rPr>
          <w:rFonts w:ascii="Arial Narrow" w:hAnsi="Arial Narrow"/>
          <w:b/>
        </w:rPr>
      </w:pPr>
      <w:r w:rsidRPr="006B1FDB">
        <w:rPr>
          <w:rFonts w:ascii="Arial Narrow" w:hAnsi="Arial Narrow"/>
          <w:b/>
          <w:noProof/>
        </w:rPr>
        <mc:AlternateContent>
          <mc:Choice Requires="wps">
            <w:drawing>
              <wp:anchor distT="45720" distB="45720" distL="114300" distR="114300" simplePos="0" relativeHeight="251855872" behindDoc="1" locked="0" layoutInCell="1" allowOverlap="1" wp14:anchorId="30F1408B" wp14:editId="3245ED67">
                <wp:simplePos x="0" y="0"/>
                <wp:positionH relativeFrom="column">
                  <wp:posOffset>2489200</wp:posOffset>
                </wp:positionH>
                <wp:positionV relativeFrom="paragraph">
                  <wp:posOffset>128905</wp:posOffset>
                </wp:positionV>
                <wp:extent cx="2360930" cy="990600"/>
                <wp:effectExtent l="0" t="0" r="0" b="0"/>
                <wp:wrapNone/>
                <wp:docPr id="289" name="Text Box 2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90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6A4388" w14:textId="77777777" w:rsidR="0084670B" w:rsidRPr="006B1FDB" w:rsidRDefault="0084670B" w:rsidP="0084670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 xml:space="preserve">White/Caucasian </w:t>
                            </w:r>
                          </w:p>
                          <w:p w14:paraId="46AD9C49" w14:textId="77777777" w:rsidR="0084670B" w:rsidRPr="006B1FDB" w:rsidRDefault="0084670B" w:rsidP="0084670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>Other – Write in: ___________________</w:t>
                            </w:r>
                          </w:p>
                          <w:p w14:paraId="0D517B3B" w14:textId="77777777" w:rsidR="0084670B" w:rsidRPr="006B1FDB" w:rsidRDefault="0084670B" w:rsidP="0084670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 xml:space="preserve">Do not wish to share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F1408B" id="Text Box 289" o:spid="_x0000_s1059" type="#_x0000_t202" style="position:absolute;left:0;text-align:left;margin-left:196pt;margin-top:10.15pt;width:185.9pt;height:78pt;z-index:-25146060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" filled="f" stroked="f">
                <v:textbox>
                  <w:txbxContent>
                    <w:p w14:paraId="4B6A4388" w14:textId="77777777" w:rsidR="0084670B" w:rsidRPr="006B1FDB" w:rsidRDefault="0084670B" w:rsidP="0084670B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 xml:space="preserve">White/Caucasian </w:t>
                      </w:r>
                    </w:p>
                    <w:p w14:paraId="46AD9C49" w14:textId="77777777" w:rsidR="0084670B" w:rsidRPr="006B1FDB" w:rsidRDefault="0084670B" w:rsidP="0084670B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>Other – Write in: ___________________</w:t>
                      </w:r>
                    </w:p>
                    <w:p w14:paraId="0D517B3B" w14:textId="77777777" w:rsidR="0084670B" w:rsidRPr="006B1FDB" w:rsidRDefault="0084670B" w:rsidP="0084670B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 xml:space="preserve">Do not wish to share </w:t>
                      </w:r>
                    </w:p>
                  </w:txbxContent>
                </v:textbox>
              </v:shape>
            </w:pict>
          </mc:Fallback>
        </mc:AlternateContent>
      </w:r>
      <w:r w:rsidRPr="006B1FDB">
        <w:rPr>
          <w:rFonts w:ascii="Arial Narrow" w:hAnsi="Arial Narrow"/>
          <w:b/>
          <w:noProof/>
        </w:rPr>
        <mc:AlternateContent>
          <mc:Choice Requires="wps">
            <w:drawing>
              <wp:anchor distT="45720" distB="45720" distL="114300" distR="114300" simplePos="0" relativeHeight="251853824" behindDoc="1" locked="0" layoutInCell="1" allowOverlap="1" wp14:anchorId="3FB15389" wp14:editId="10DE7910">
                <wp:simplePos x="0" y="0"/>
                <wp:positionH relativeFrom="column">
                  <wp:posOffset>-317500</wp:posOffset>
                </wp:positionH>
                <wp:positionV relativeFrom="paragraph">
                  <wp:posOffset>128905</wp:posOffset>
                </wp:positionV>
                <wp:extent cx="2360930" cy="990600"/>
                <wp:effectExtent l="0" t="0" r="0" b="0"/>
                <wp:wrapNone/>
                <wp:docPr id="290" name="Text Box 2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90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B14A01" w14:textId="77777777" w:rsidR="0084670B" w:rsidRPr="006B1FDB" w:rsidRDefault="0084670B" w:rsidP="0084670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 xml:space="preserve">Asian </w:t>
                            </w:r>
                          </w:p>
                          <w:p w14:paraId="7170C893" w14:textId="77777777" w:rsidR="0084670B" w:rsidRPr="006B1FDB" w:rsidRDefault="0084670B" w:rsidP="0084670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 xml:space="preserve">Black/African American </w:t>
                            </w:r>
                          </w:p>
                          <w:p w14:paraId="0ECBA2CC" w14:textId="77777777" w:rsidR="0084670B" w:rsidRPr="006B1FDB" w:rsidRDefault="0084670B" w:rsidP="0084670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 xml:space="preserve">American Indian or Alaska Native </w:t>
                            </w:r>
                          </w:p>
                          <w:p w14:paraId="35311519" w14:textId="77777777" w:rsidR="0084670B" w:rsidRPr="006B1FDB" w:rsidRDefault="0084670B" w:rsidP="0084670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 xml:space="preserve">Native Hawaiian or Pacific Islander </w:t>
                            </w:r>
                          </w:p>
                          <w:p w14:paraId="37032145" w14:textId="77777777" w:rsidR="0084670B" w:rsidRPr="006B1FDB" w:rsidRDefault="0084670B" w:rsidP="0084670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 Narrow" w:hAnsi="Arial Narrow"/>
                              </w:rPr>
                            </w:pPr>
                            <w:r w:rsidRPr="006B1FDB">
                              <w:rPr>
                                <w:rFonts w:ascii="Arial Narrow" w:hAnsi="Arial Narrow"/>
                              </w:rPr>
                              <w:t xml:space="preserve">Bi-racial or Multi-racial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B15389" id="Text Box 290" o:spid="_x0000_s1060" type="#_x0000_t202" style="position:absolute;left:0;text-align:left;margin-left:-25pt;margin-top:10.15pt;width:185.9pt;height:78pt;z-index:-25146265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" filled="f" stroked="f">
                <v:textbox>
                  <w:txbxContent>
                    <w:p w14:paraId="09B14A01" w14:textId="77777777" w:rsidR="0084670B" w:rsidRPr="006B1FDB" w:rsidRDefault="0084670B" w:rsidP="0084670B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 xml:space="preserve">Asian </w:t>
                      </w:r>
                    </w:p>
                    <w:p w14:paraId="7170C893" w14:textId="77777777" w:rsidR="0084670B" w:rsidRPr="006B1FDB" w:rsidRDefault="0084670B" w:rsidP="0084670B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 xml:space="preserve">Black/African American </w:t>
                      </w:r>
                    </w:p>
                    <w:p w14:paraId="0ECBA2CC" w14:textId="77777777" w:rsidR="0084670B" w:rsidRPr="006B1FDB" w:rsidRDefault="0084670B" w:rsidP="0084670B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 xml:space="preserve">American Indian or Alaska Native </w:t>
                      </w:r>
                    </w:p>
                    <w:p w14:paraId="35311519" w14:textId="77777777" w:rsidR="0084670B" w:rsidRPr="006B1FDB" w:rsidRDefault="0084670B" w:rsidP="0084670B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 xml:space="preserve">Native Hawaiian or Pacific Islander </w:t>
                      </w:r>
                    </w:p>
                    <w:p w14:paraId="37032145" w14:textId="77777777" w:rsidR="0084670B" w:rsidRPr="006B1FDB" w:rsidRDefault="0084670B" w:rsidP="0084670B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 Narrow" w:hAnsi="Arial Narrow"/>
                        </w:rPr>
                      </w:pPr>
                      <w:r w:rsidRPr="006B1FDB">
                        <w:rPr>
                          <w:rFonts w:ascii="Arial Narrow" w:hAnsi="Arial Narrow"/>
                        </w:rPr>
                        <w:t xml:space="preserve">Bi-racial or Multi-racial </w:t>
                      </w:r>
                    </w:p>
                  </w:txbxContent>
                </v:textbox>
              </v:shape>
            </w:pict>
          </mc:Fallback>
        </mc:AlternateContent>
      </w:r>
      <w:r w:rsidRPr="006B1FDB">
        <w:rPr>
          <w:rFonts w:ascii="Arial Narrow" w:hAnsi="Arial Narrow"/>
          <w:b/>
        </w:rPr>
        <w:t xml:space="preserve">How do you describe yourself in terms of race (Please select </w:t>
      </w:r>
      <w:proofErr w:type="gramStart"/>
      <w:r w:rsidRPr="006B1FDB">
        <w:rPr>
          <w:rFonts w:ascii="Arial Narrow" w:hAnsi="Arial Narrow"/>
          <w:b/>
        </w:rPr>
        <w:t>one):</w:t>
      </w:r>
      <w:proofErr w:type="gramEnd"/>
      <w:r w:rsidRPr="006B1FDB">
        <w:rPr>
          <w:rFonts w:ascii="Arial Narrow" w:hAnsi="Arial Narrow"/>
          <w:b/>
        </w:rPr>
        <w:t xml:space="preserve"> </w:t>
      </w:r>
    </w:p>
    <w:p w14:paraId="79D0E33F" w14:textId="77777777" w:rsidR="0084670B" w:rsidRPr="006B1FDB" w:rsidRDefault="0084670B" w:rsidP="0084670B">
      <w:pPr>
        <w:tabs>
          <w:tab w:val="left" w:pos="360"/>
        </w:tabs>
        <w:rPr>
          <w:rFonts w:ascii="Arial Narrow" w:hAnsi="Arial Narrow"/>
          <w:b/>
        </w:rPr>
      </w:pPr>
    </w:p>
    <w:p w14:paraId="5DAAEB16" w14:textId="77777777" w:rsidR="0084670B" w:rsidRPr="006B1FDB" w:rsidRDefault="0084670B" w:rsidP="0084670B">
      <w:pPr>
        <w:tabs>
          <w:tab w:val="left" w:pos="360"/>
        </w:tabs>
        <w:rPr>
          <w:rFonts w:ascii="Arial Narrow" w:hAnsi="Arial Narrow"/>
          <w:b/>
        </w:rPr>
      </w:pPr>
    </w:p>
    <w:p w14:paraId="31274925" w14:textId="4B2DE26A" w:rsidR="003450FF" w:rsidRPr="006B1FDB" w:rsidRDefault="003450FF" w:rsidP="003450FF">
      <w:pPr>
        <w:tabs>
          <w:tab w:val="left" w:pos="360"/>
        </w:tabs>
        <w:rPr>
          <w:rFonts w:ascii="Arial Narrow" w:hAnsi="Arial Narrow"/>
          <w:b/>
        </w:rPr>
      </w:pPr>
    </w:p>
    <w:p w14:paraId="4C2629B7" w14:textId="77777777" w:rsidR="003450FF" w:rsidRPr="006B1FDB" w:rsidRDefault="003450FF" w:rsidP="003450FF">
      <w:pPr>
        <w:tabs>
          <w:tab w:val="left" w:pos="360"/>
        </w:tabs>
        <w:rPr>
          <w:rFonts w:ascii="Arial Narrow" w:hAnsi="Arial Narrow"/>
          <w:b/>
        </w:rPr>
      </w:pPr>
    </w:p>
    <w:sectPr w:rsidR="003450FF" w:rsidRPr="006B1FDB" w:rsidSect="003D3CB7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5840" w:h="12240" w:orient="landscape"/>
      <w:pgMar w:top="90" w:right="1350" w:bottom="360" w:left="1440" w:header="540" w:footer="4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253F43" w14:textId="77777777" w:rsidR="00A05862" w:rsidRDefault="00A05862">
      <w:r>
        <w:separator/>
      </w:r>
    </w:p>
  </w:endnote>
  <w:endnote w:type="continuationSeparator" w:id="0">
    <w:p w14:paraId="10E6AB67" w14:textId="77777777" w:rsidR="00A05862" w:rsidRDefault="00A058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598F05" w14:textId="77777777" w:rsidR="00537386" w:rsidRDefault="00537386">
    <w:pPr>
      <w:pStyle w:val="Footer"/>
      <w:tabs>
        <w:tab w:val="clear" w:pos="8640"/>
        <w:tab w:val="right" w:pos="9360"/>
      </w:tabs>
      <w:ind w:hanging="720"/>
    </w:pPr>
    <w:r>
      <w:rPr>
        <w:rFonts w:ascii="Calibri" w:hAnsi="Calibri"/>
        <w:noProof/>
        <w:sz w:val="16"/>
      </w:rPr>
      <w:drawing>
        <wp:inline distT="0" distB="0" distL="0" distR="0" wp14:anchorId="54598F0E" wp14:editId="54598F0F">
          <wp:extent cx="2647950" cy="247650"/>
          <wp:effectExtent l="0" t="0" r="0" b="0"/>
          <wp:docPr id="301" name="Picture 301" descr="CGL_Logo_CMKY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GL_Logo_CMKY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47950" cy="247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  <w:t xml:space="preserve"> Draf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598F06" w14:textId="2215FF6E" w:rsidR="00537386" w:rsidRDefault="00537386">
    <w:pPr>
      <w:ind w:right="-720" w:hanging="720"/>
      <w:rPr>
        <w:sz w:val="20"/>
      </w:rPr>
    </w:pP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  <w:p w14:paraId="54598F07" w14:textId="77777777" w:rsidR="00537386" w:rsidRDefault="00537386">
    <w:pPr>
      <w:pStyle w:val="Footer"/>
      <w:tabs>
        <w:tab w:val="clear" w:pos="8640"/>
        <w:tab w:val="right" w:pos="9720"/>
      </w:tabs>
      <w:ind w:right="-1080" w:hanging="1170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598F09" w14:textId="44E79A3C" w:rsidR="00537386" w:rsidRDefault="00537386" w:rsidP="007D60FF">
    <w:pPr>
      <w:pStyle w:val="Footer"/>
      <w:jc w:val="cen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02D0AF" w14:textId="77777777" w:rsidR="00A05862" w:rsidRDefault="00A05862">
      <w:r>
        <w:separator/>
      </w:r>
    </w:p>
  </w:footnote>
  <w:footnote w:type="continuationSeparator" w:id="0">
    <w:p w14:paraId="057F4964" w14:textId="77777777" w:rsidR="00A05862" w:rsidRDefault="00A058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598F02" w14:textId="77777777" w:rsidR="00537386" w:rsidRDefault="00537386" w:rsidP="000E3252">
    <w:pPr>
      <w:pStyle w:val="Header"/>
      <w:ind w:hanging="720"/>
    </w:pPr>
    <w:r>
      <w:rPr>
        <w:noProof/>
      </w:rPr>
      <w:drawing>
        <wp:inline distT="0" distB="0" distL="0" distR="0" wp14:anchorId="54598F0A" wp14:editId="54598F0B">
          <wp:extent cx="2276475" cy="495300"/>
          <wp:effectExtent l="0" t="0" r="9525" b="0"/>
          <wp:docPr id="300" name="Picture 300" descr="PPS logo preferr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PS logo preferr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76475" cy="495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598F03" w14:textId="5442CF42" w:rsidR="00537386" w:rsidRPr="00A20866" w:rsidRDefault="00537386" w:rsidP="00ED6616">
    <w:pPr>
      <w:spacing w:after="120"/>
      <w:rPr>
        <w:sz w:val="18"/>
      </w:rPr>
    </w:pPr>
    <w:r>
      <w:rPr>
        <w:sz w:val="18"/>
        <w:u w:val="single"/>
      </w:rPr>
      <w:br/>
    </w:r>
  </w:p>
  <w:p w14:paraId="54598F04" w14:textId="77777777" w:rsidR="00537386" w:rsidRDefault="00537386" w:rsidP="000E3252">
    <w:pPr>
      <w:pStyle w:val="Header"/>
      <w:tabs>
        <w:tab w:val="clear" w:pos="8640"/>
        <w:tab w:val="right" w:pos="9720"/>
      </w:tabs>
      <w:ind w:left="-720" w:right="-1080"/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598F08" w14:textId="5B8CC8B0" w:rsidR="00537386" w:rsidRDefault="00537386" w:rsidP="000E3252">
    <w:pPr>
      <w:pStyle w:val="Header"/>
      <w:ind w:hanging="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04ECA"/>
    <w:multiLevelType w:val="hybridMultilevel"/>
    <w:tmpl w:val="A9EC5E8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8D2051"/>
    <w:multiLevelType w:val="hybridMultilevel"/>
    <w:tmpl w:val="FA9AAFCC"/>
    <w:lvl w:ilvl="0" w:tplc="B832D8D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825932"/>
    <w:multiLevelType w:val="hybridMultilevel"/>
    <w:tmpl w:val="2C58A50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7A6415"/>
    <w:multiLevelType w:val="hybridMultilevel"/>
    <w:tmpl w:val="95964A96"/>
    <w:lvl w:ilvl="0" w:tplc="E118FD8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245D16"/>
    <w:multiLevelType w:val="hybridMultilevel"/>
    <w:tmpl w:val="AD984528"/>
    <w:lvl w:ilvl="0" w:tplc="81D2E68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C992CCB"/>
    <w:multiLevelType w:val="hybridMultilevel"/>
    <w:tmpl w:val="B9BE666E"/>
    <w:lvl w:ilvl="0" w:tplc="E44CF7E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721380"/>
    <w:multiLevelType w:val="hybridMultilevel"/>
    <w:tmpl w:val="A94C5DB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E853143"/>
    <w:multiLevelType w:val="hybridMultilevel"/>
    <w:tmpl w:val="620A8C0C"/>
    <w:lvl w:ilvl="0" w:tplc="3AD2F8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59D68ED"/>
    <w:multiLevelType w:val="hybridMultilevel"/>
    <w:tmpl w:val="0FB0427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6D57D59"/>
    <w:multiLevelType w:val="hybridMultilevel"/>
    <w:tmpl w:val="20DE5A4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02A5890"/>
    <w:multiLevelType w:val="hybridMultilevel"/>
    <w:tmpl w:val="B2DC1B0C"/>
    <w:lvl w:ilvl="0" w:tplc="F694289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01765E"/>
    <w:multiLevelType w:val="hybridMultilevel"/>
    <w:tmpl w:val="2368D55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9"/>
  </w:num>
  <w:num w:numId="5">
    <w:abstractNumId w:val="11"/>
  </w:num>
  <w:num w:numId="6">
    <w:abstractNumId w:val="4"/>
  </w:num>
  <w:num w:numId="7">
    <w:abstractNumId w:val="6"/>
  </w:num>
  <w:num w:numId="8">
    <w:abstractNumId w:val="3"/>
  </w:num>
  <w:num w:numId="9">
    <w:abstractNumId w:val="7"/>
  </w:num>
  <w:num w:numId="10">
    <w:abstractNumId w:val="1"/>
  </w:num>
  <w:num w:numId="11">
    <w:abstractNumId w:val="8"/>
  </w:num>
  <w:num w:numId="12">
    <w:abstractNumId w:val="1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revisionView w:inkAnnotation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zQxMTA0NDMwMDBS0lEKTi0uzszPAykwrAUAXi4iXCwAAAA="/>
  </w:docVars>
  <w:rsids>
    <w:rsidRoot w:val="00601293"/>
    <w:rsid w:val="000021D4"/>
    <w:rsid w:val="00002880"/>
    <w:rsid w:val="00011BF7"/>
    <w:rsid w:val="00013545"/>
    <w:rsid w:val="00015B2A"/>
    <w:rsid w:val="00017C24"/>
    <w:rsid w:val="00017CE8"/>
    <w:rsid w:val="000217D0"/>
    <w:rsid w:val="00024124"/>
    <w:rsid w:val="000312F1"/>
    <w:rsid w:val="0003739D"/>
    <w:rsid w:val="000404A4"/>
    <w:rsid w:val="00044201"/>
    <w:rsid w:val="00046137"/>
    <w:rsid w:val="000475DD"/>
    <w:rsid w:val="00050394"/>
    <w:rsid w:val="000523B0"/>
    <w:rsid w:val="00053C0D"/>
    <w:rsid w:val="00062DEB"/>
    <w:rsid w:val="00063CD9"/>
    <w:rsid w:val="0006604B"/>
    <w:rsid w:val="00075E81"/>
    <w:rsid w:val="000837DC"/>
    <w:rsid w:val="000859B4"/>
    <w:rsid w:val="00087A09"/>
    <w:rsid w:val="000930AE"/>
    <w:rsid w:val="000950CA"/>
    <w:rsid w:val="000A41D2"/>
    <w:rsid w:val="000A727D"/>
    <w:rsid w:val="000A76FF"/>
    <w:rsid w:val="000B5F25"/>
    <w:rsid w:val="000C0C66"/>
    <w:rsid w:val="000C522A"/>
    <w:rsid w:val="000C6EFF"/>
    <w:rsid w:val="000C6F85"/>
    <w:rsid w:val="000D586B"/>
    <w:rsid w:val="000D74CC"/>
    <w:rsid w:val="000E3252"/>
    <w:rsid w:val="000E73D4"/>
    <w:rsid w:val="000F4A65"/>
    <w:rsid w:val="000F4EE1"/>
    <w:rsid w:val="000F56AF"/>
    <w:rsid w:val="001035FE"/>
    <w:rsid w:val="001068E6"/>
    <w:rsid w:val="0010735F"/>
    <w:rsid w:val="001179A1"/>
    <w:rsid w:val="001207E2"/>
    <w:rsid w:val="00131ECE"/>
    <w:rsid w:val="00132052"/>
    <w:rsid w:val="0013240D"/>
    <w:rsid w:val="00134935"/>
    <w:rsid w:val="00140030"/>
    <w:rsid w:val="00142E91"/>
    <w:rsid w:val="00142FEB"/>
    <w:rsid w:val="00147600"/>
    <w:rsid w:val="001508D8"/>
    <w:rsid w:val="00150C41"/>
    <w:rsid w:val="00151F3B"/>
    <w:rsid w:val="00152939"/>
    <w:rsid w:val="00153A8B"/>
    <w:rsid w:val="001540F4"/>
    <w:rsid w:val="00156594"/>
    <w:rsid w:val="0016095E"/>
    <w:rsid w:val="00162CA0"/>
    <w:rsid w:val="00166FD9"/>
    <w:rsid w:val="00167E76"/>
    <w:rsid w:val="00172FD2"/>
    <w:rsid w:val="001732B8"/>
    <w:rsid w:val="0017796D"/>
    <w:rsid w:val="00181BAD"/>
    <w:rsid w:val="00181ED2"/>
    <w:rsid w:val="00185636"/>
    <w:rsid w:val="001920BD"/>
    <w:rsid w:val="00192D00"/>
    <w:rsid w:val="0019628E"/>
    <w:rsid w:val="001A142A"/>
    <w:rsid w:val="001A2E42"/>
    <w:rsid w:val="001B0B4E"/>
    <w:rsid w:val="001C5F1F"/>
    <w:rsid w:val="001C7CC6"/>
    <w:rsid w:val="001D5141"/>
    <w:rsid w:val="001D52C6"/>
    <w:rsid w:val="001E2FA2"/>
    <w:rsid w:val="001E3AF8"/>
    <w:rsid w:val="001F0A73"/>
    <w:rsid w:val="001F397A"/>
    <w:rsid w:val="001F4B91"/>
    <w:rsid w:val="002016B5"/>
    <w:rsid w:val="00203ABC"/>
    <w:rsid w:val="0022405F"/>
    <w:rsid w:val="00233337"/>
    <w:rsid w:val="00235198"/>
    <w:rsid w:val="002405B6"/>
    <w:rsid w:val="002408CE"/>
    <w:rsid w:val="00242190"/>
    <w:rsid w:val="002470A9"/>
    <w:rsid w:val="00254FEB"/>
    <w:rsid w:val="002554A9"/>
    <w:rsid w:val="002621FD"/>
    <w:rsid w:val="0026319F"/>
    <w:rsid w:val="00271B3F"/>
    <w:rsid w:val="002759EC"/>
    <w:rsid w:val="00275E18"/>
    <w:rsid w:val="00280B32"/>
    <w:rsid w:val="002812C1"/>
    <w:rsid w:val="002821EE"/>
    <w:rsid w:val="00286DE1"/>
    <w:rsid w:val="00297ED4"/>
    <w:rsid w:val="002A4467"/>
    <w:rsid w:val="002A61F4"/>
    <w:rsid w:val="002B2F1A"/>
    <w:rsid w:val="002C2147"/>
    <w:rsid w:val="002C4BD9"/>
    <w:rsid w:val="002C529E"/>
    <w:rsid w:val="002C6C68"/>
    <w:rsid w:val="002C77D8"/>
    <w:rsid w:val="002D2E3F"/>
    <w:rsid w:val="002D314F"/>
    <w:rsid w:val="002E1B5D"/>
    <w:rsid w:val="002E57D5"/>
    <w:rsid w:val="002F15AE"/>
    <w:rsid w:val="00302B6A"/>
    <w:rsid w:val="00303D0E"/>
    <w:rsid w:val="00305349"/>
    <w:rsid w:val="00310B03"/>
    <w:rsid w:val="00310E76"/>
    <w:rsid w:val="0031478F"/>
    <w:rsid w:val="00324674"/>
    <w:rsid w:val="00325BAB"/>
    <w:rsid w:val="00330ED7"/>
    <w:rsid w:val="00337AB8"/>
    <w:rsid w:val="00342B46"/>
    <w:rsid w:val="003434F1"/>
    <w:rsid w:val="003450FF"/>
    <w:rsid w:val="003454A5"/>
    <w:rsid w:val="00345973"/>
    <w:rsid w:val="00350680"/>
    <w:rsid w:val="0036055D"/>
    <w:rsid w:val="00365A68"/>
    <w:rsid w:val="003669B1"/>
    <w:rsid w:val="0037581B"/>
    <w:rsid w:val="00380908"/>
    <w:rsid w:val="00386F6F"/>
    <w:rsid w:val="00387469"/>
    <w:rsid w:val="00390934"/>
    <w:rsid w:val="003930E4"/>
    <w:rsid w:val="00393D7B"/>
    <w:rsid w:val="003941E0"/>
    <w:rsid w:val="0039657A"/>
    <w:rsid w:val="003A3ABC"/>
    <w:rsid w:val="003A3FA4"/>
    <w:rsid w:val="003B01BE"/>
    <w:rsid w:val="003B1F7F"/>
    <w:rsid w:val="003B609B"/>
    <w:rsid w:val="003D3CB7"/>
    <w:rsid w:val="003E3FD3"/>
    <w:rsid w:val="003E5273"/>
    <w:rsid w:val="003F284D"/>
    <w:rsid w:val="003F4F23"/>
    <w:rsid w:val="00404428"/>
    <w:rsid w:val="00404CD8"/>
    <w:rsid w:val="0040648D"/>
    <w:rsid w:val="00407456"/>
    <w:rsid w:val="00417DA4"/>
    <w:rsid w:val="004410E3"/>
    <w:rsid w:val="00441828"/>
    <w:rsid w:val="00453460"/>
    <w:rsid w:val="00455553"/>
    <w:rsid w:val="00465B79"/>
    <w:rsid w:val="004666F2"/>
    <w:rsid w:val="00487982"/>
    <w:rsid w:val="00487A0F"/>
    <w:rsid w:val="00497353"/>
    <w:rsid w:val="004A1487"/>
    <w:rsid w:val="004A200D"/>
    <w:rsid w:val="004A2DE6"/>
    <w:rsid w:val="004A3D6B"/>
    <w:rsid w:val="004B51E8"/>
    <w:rsid w:val="004B74C6"/>
    <w:rsid w:val="004C06D8"/>
    <w:rsid w:val="004C0C69"/>
    <w:rsid w:val="004D170B"/>
    <w:rsid w:val="004D1DA5"/>
    <w:rsid w:val="004D2DC7"/>
    <w:rsid w:val="004D6C9D"/>
    <w:rsid w:val="004E0BC8"/>
    <w:rsid w:val="004E213C"/>
    <w:rsid w:val="004E2CD0"/>
    <w:rsid w:val="004F1E88"/>
    <w:rsid w:val="004F3C60"/>
    <w:rsid w:val="004F703B"/>
    <w:rsid w:val="00501BC9"/>
    <w:rsid w:val="005079AA"/>
    <w:rsid w:val="00507E2D"/>
    <w:rsid w:val="005116D7"/>
    <w:rsid w:val="00516D5C"/>
    <w:rsid w:val="00517C06"/>
    <w:rsid w:val="005229FB"/>
    <w:rsid w:val="00537386"/>
    <w:rsid w:val="0054195E"/>
    <w:rsid w:val="005435BC"/>
    <w:rsid w:val="00544BBC"/>
    <w:rsid w:val="005711B6"/>
    <w:rsid w:val="005726B2"/>
    <w:rsid w:val="00576010"/>
    <w:rsid w:val="00584A13"/>
    <w:rsid w:val="0059098B"/>
    <w:rsid w:val="00592150"/>
    <w:rsid w:val="005937F1"/>
    <w:rsid w:val="00593B9A"/>
    <w:rsid w:val="005A409D"/>
    <w:rsid w:val="005A6290"/>
    <w:rsid w:val="005B064E"/>
    <w:rsid w:val="005B5E21"/>
    <w:rsid w:val="005C6E95"/>
    <w:rsid w:val="005C6EA4"/>
    <w:rsid w:val="005D2448"/>
    <w:rsid w:val="005D25E4"/>
    <w:rsid w:val="005D5E57"/>
    <w:rsid w:val="005E6870"/>
    <w:rsid w:val="005E7B81"/>
    <w:rsid w:val="00601293"/>
    <w:rsid w:val="006252EE"/>
    <w:rsid w:val="006273BF"/>
    <w:rsid w:val="006274FB"/>
    <w:rsid w:val="00627700"/>
    <w:rsid w:val="006354CC"/>
    <w:rsid w:val="006437E7"/>
    <w:rsid w:val="00663789"/>
    <w:rsid w:val="00666D9D"/>
    <w:rsid w:val="00676A6F"/>
    <w:rsid w:val="00676B2C"/>
    <w:rsid w:val="00681F42"/>
    <w:rsid w:val="006830F1"/>
    <w:rsid w:val="00684019"/>
    <w:rsid w:val="006931A6"/>
    <w:rsid w:val="006A0073"/>
    <w:rsid w:val="006A1017"/>
    <w:rsid w:val="006A14A3"/>
    <w:rsid w:val="006A6AF9"/>
    <w:rsid w:val="006B1FDB"/>
    <w:rsid w:val="006B5A40"/>
    <w:rsid w:val="006B6CDE"/>
    <w:rsid w:val="006C0787"/>
    <w:rsid w:val="006C258A"/>
    <w:rsid w:val="006C4624"/>
    <w:rsid w:val="006C6419"/>
    <w:rsid w:val="006D3B12"/>
    <w:rsid w:val="006D48A5"/>
    <w:rsid w:val="006E18DC"/>
    <w:rsid w:val="006E2360"/>
    <w:rsid w:val="006E3A8E"/>
    <w:rsid w:val="006F2851"/>
    <w:rsid w:val="006F69D6"/>
    <w:rsid w:val="006F7847"/>
    <w:rsid w:val="00701DD8"/>
    <w:rsid w:val="00702309"/>
    <w:rsid w:val="00705EA4"/>
    <w:rsid w:val="00706011"/>
    <w:rsid w:val="007065F8"/>
    <w:rsid w:val="0071372D"/>
    <w:rsid w:val="00715D29"/>
    <w:rsid w:val="007223A4"/>
    <w:rsid w:val="007273A1"/>
    <w:rsid w:val="007316D7"/>
    <w:rsid w:val="0073418E"/>
    <w:rsid w:val="00741663"/>
    <w:rsid w:val="007442C8"/>
    <w:rsid w:val="00746578"/>
    <w:rsid w:val="00746ECF"/>
    <w:rsid w:val="0075242C"/>
    <w:rsid w:val="007536B3"/>
    <w:rsid w:val="00755DE1"/>
    <w:rsid w:val="00756651"/>
    <w:rsid w:val="00765D21"/>
    <w:rsid w:val="007676DD"/>
    <w:rsid w:val="00772287"/>
    <w:rsid w:val="007758D6"/>
    <w:rsid w:val="0077653F"/>
    <w:rsid w:val="00790909"/>
    <w:rsid w:val="00790EAF"/>
    <w:rsid w:val="007917EE"/>
    <w:rsid w:val="00796315"/>
    <w:rsid w:val="00796635"/>
    <w:rsid w:val="00797C84"/>
    <w:rsid w:val="00797E82"/>
    <w:rsid w:val="007A4406"/>
    <w:rsid w:val="007A5EAF"/>
    <w:rsid w:val="007B0ECC"/>
    <w:rsid w:val="007B5241"/>
    <w:rsid w:val="007B53F0"/>
    <w:rsid w:val="007B56AB"/>
    <w:rsid w:val="007C5F6E"/>
    <w:rsid w:val="007D2005"/>
    <w:rsid w:val="007D3778"/>
    <w:rsid w:val="007D3EA9"/>
    <w:rsid w:val="007D60FF"/>
    <w:rsid w:val="007D67F7"/>
    <w:rsid w:val="007E59A8"/>
    <w:rsid w:val="007E65A1"/>
    <w:rsid w:val="007E6674"/>
    <w:rsid w:val="007F351A"/>
    <w:rsid w:val="007F5594"/>
    <w:rsid w:val="00803E36"/>
    <w:rsid w:val="008065E5"/>
    <w:rsid w:val="0081237B"/>
    <w:rsid w:val="00814E43"/>
    <w:rsid w:val="00816F92"/>
    <w:rsid w:val="00822CBB"/>
    <w:rsid w:val="00833291"/>
    <w:rsid w:val="008350D0"/>
    <w:rsid w:val="00840D4A"/>
    <w:rsid w:val="008412AE"/>
    <w:rsid w:val="008418DD"/>
    <w:rsid w:val="008461C9"/>
    <w:rsid w:val="0084648F"/>
    <w:rsid w:val="0084670B"/>
    <w:rsid w:val="00864786"/>
    <w:rsid w:val="008710EE"/>
    <w:rsid w:val="00873557"/>
    <w:rsid w:val="00883AA4"/>
    <w:rsid w:val="00890F17"/>
    <w:rsid w:val="00893DAC"/>
    <w:rsid w:val="00895C40"/>
    <w:rsid w:val="008A39FE"/>
    <w:rsid w:val="008A4957"/>
    <w:rsid w:val="008A4D3C"/>
    <w:rsid w:val="008B0D5B"/>
    <w:rsid w:val="008B226E"/>
    <w:rsid w:val="008B7DB0"/>
    <w:rsid w:val="008C1B08"/>
    <w:rsid w:val="008C4571"/>
    <w:rsid w:val="008C79C3"/>
    <w:rsid w:val="008C7E0E"/>
    <w:rsid w:val="008D682E"/>
    <w:rsid w:val="008D7AE7"/>
    <w:rsid w:val="008E3DF4"/>
    <w:rsid w:val="008E6E1A"/>
    <w:rsid w:val="00901FF8"/>
    <w:rsid w:val="0090533F"/>
    <w:rsid w:val="009053D1"/>
    <w:rsid w:val="00912F53"/>
    <w:rsid w:val="009134C4"/>
    <w:rsid w:val="00922E62"/>
    <w:rsid w:val="009267E0"/>
    <w:rsid w:val="00926E6B"/>
    <w:rsid w:val="00927AFF"/>
    <w:rsid w:val="009306B1"/>
    <w:rsid w:val="0093442F"/>
    <w:rsid w:val="00936319"/>
    <w:rsid w:val="0094143B"/>
    <w:rsid w:val="00943737"/>
    <w:rsid w:val="00945702"/>
    <w:rsid w:val="00953EB1"/>
    <w:rsid w:val="009549E0"/>
    <w:rsid w:val="009577F7"/>
    <w:rsid w:val="00960FF4"/>
    <w:rsid w:val="009627B9"/>
    <w:rsid w:val="00965AF2"/>
    <w:rsid w:val="0096786E"/>
    <w:rsid w:val="009702C9"/>
    <w:rsid w:val="0097098A"/>
    <w:rsid w:val="00973E49"/>
    <w:rsid w:val="00976ECC"/>
    <w:rsid w:val="009773AE"/>
    <w:rsid w:val="00981FF9"/>
    <w:rsid w:val="00996078"/>
    <w:rsid w:val="00996686"/>
    <w:rsid w:val="009A32DF"/>
    <w:rsid w:val="009B0ED5"/>
    <w:rsid w:val="009B3E03"/>
    <w:rsid w:val="009B459E"/>
    <w:rsid w:val="009C3ACC"/>
    <w:rsid w:val="009C47AE"/>
    <w:rsid w:val="009C5039"/>
    <w:rsid w:val="009C5E52"/>
    <w:rsid w:val="009C65DE"/>
    <w:rsid w:val="009D0E8C"/>
    <w:rsid w:val="009D19D7"/>
    <w:rsid w:val="009E2B5E"/>
    <w:rsid w:val="009E4C29"/>
    <w:rsid w:val="009E6D1C"/>
    <w:rsid w:val="009F03FC"/>
    <w:rsid w:val="009F495D"/>
    <w:rsid w:val="00A010D4"/>
    <w:rsid w:val="00A052EA"/>
    <w:rsid w:val="00A05862"/>
    <w:rsid w:val="00A12C42"/>
    <w:rsid w:val="00A17359"/>
    <w:rsid w:val="00A20866"/>
    <w:rsid w:val="00A34249"/>
    <w:rsid w:val="00A35A44"/>
    <w:rsid w:val="00A403A9"/>
    <w:rsid w:val="00A50334"/>
    <w:rsid w:val="00A50D74"/>
    <w:rsid w:val="00A5669B"/>
    <w:rsid w:val="00A63C22"/>
    <w:rsid w:val="00A70B94"/>
    <w:rsid w:val="00A710DD"/>
    <w:rsid w:val="00A745E2"/>
    <w:rsid w:val="00A8103C"/>
    <w:rsid w:val="00A81ED3"/>
    <w:rsid w:val="00A82876"/>
    <w:rsid w:val="00AA2D6A"/>
    <w:rsid w:val="00AA5AA9"/>
    <w:rsid w:val="00AB2297"/>
    <w:rsid w:val="00AB2A63"/>
    <w:rsid w:val="00AB2FD7"/>
    <w:rsid w:val="00AC0D8F"/>
    <w:rsid w:val="00AC3A8A"/>
    <w:rsid w:val="00AC5E66"/>
    <w:rsid w:val="00AE374B"/>
    <w:rsid w:val="00AE70AC"/>
    <w:rsid w:val="00AF125E"/>
    <w:rsid w:val="00AF73A8"/>
    <w:rsid w:val="00B07323"/>
    <w:rsid w:val="00B07CF8"/>
    <w:rsid w:val="00B100C9"/>
    <w:rsid w:val="00B155DE"/>
    <w:rsid w:val="00B16A4C"/>
    <w:rsid w:val="00B20229"/>
    <w:rsid w:val="00B22E50"/>
    <w:rsid w:val="00B35B6D"/>
    <w:rsid w:val="00B43732"/>
    <w:rsid w:val="00B4420D"/>
    <w:rsid w:val="00B47E58"/>
    <w:rsid w:val="00B63C6D"/>
    <w:rsid w:val="00B6496C"/>
    <w:rsid w:val="00B66EF7"/>
    <w:rsid w:val="00B672AE"/>
    <w:rsid w:val="00B675C6"/>
    <w:rsid w:val="00B71E9C"/>
    <w:rsid w:val="00B738F9"/>
    <w:rsid w:val="00B80306"/>
    <w:rsid w:val="00B81099"/>
    <w:rsid w:val="00B81BD2"/>
    <w:rsid w:val="00B933E1"/>
    <w:rsid w:val="00B9435D"/>
    <w:rsid w:val="00BB551E"/>
    <w:rsid w:val="00BB6EAC"/>
    <w:rsid w:val="00BC2B0B"/>
    <w:rsid w:val="00BD16EB"/>
    <w:rsid w:val="00BD280D"/>
    <w:rsid w:val="00BD3540"/>
    <w:rsid w:val="00BD4345"/>
    <w:rsid w:val="00BE4861"/>
    <w:rsid w:val="00BE69D7"/>
    <w:rsid w:val="00BE7CF0"/>
    <w:rsid w:val="00BF4DDC"/>
    <w:rsid w:val="00BF7043"/>
    <w:rsid w:val="00C01A64"/>
    <w:rsid w:val="00C11EBD"/>
    <w:rsid w:val="00C127EE"/>
    <w:rsid w:val="00C12B16"/>
    <w:rsid w:val="00C21C32"/>
    <w:rsid w:val="00C30695"/>
    <w:rsid w:val="00C31DA0"/>
    <w:rsid w:val="00C35A1D"/>
    <w:rsid w:val="00C36B00"/>
    <w:rsid w:val="00C50F48"/>
    <w:rsid w:val="00C53157"/>
    <w:rsid w:val="00C56B9F"/>
    <w:rsid w:val="00C628A1"/>
    <w:rsid w:val="00C64B78"/>
    <w:rsid w:val="00C722A2"/>
    <w:rsid w:val="00C7301B"/>
    <w:rsid w:val="00C73B7B"/>
    <w:rsid w:val="00C7774D"/>
    <w:rsid w:val="00C83A61"/>
    <w:rsid w:val="00C917CF"/>
    <w:rsid w:val="00C97634"/>
    <w:rsid w:val="00CA683D"/>
    <w:rsid w:val="00CB643D"/>
    <w:rsid w:val="00CD1188"/>
    <w:rsid w:val="00CD1ADB"/>
    <w:rsid w:val="00CD4C4C"/>
    <w:rsid w:val="00CD6A39"/>
    <w:rsid w:val="00CE0539"/>
    <w:rsid w:val="00CE7BDE"/>
    <w:rsid w:val="00CF29D4"/>
    <w:rsid w:val="00CF3460"/>
    <w:rsid w:val="00CF58D2"/>
    <w:rsid w:val="00D00E7B"/>
    <w:rsid w:val="00D03909"/>
    <w:rsid w:val="00D05BC3"/>
    <w:rsid w:val="00D15DC1"/>
    <w:rsid w:val="00D16A1C"/>
    <w:rsid w:val="00D20D51"/>
    <w:rsid w:val="00D243FE"/>
    <w:rsid w:val="00D3273D"/>
    <w:rsid w:val="00D3557B"/>
    <w:rsid w:val="00D3658B"/>
    <w:rsid w:val="00D5388C"/>
    <w:rsid w:val="00D65450"/>
    <w:rsid w:val="00D77A1D"/>
    <w:rsid w:val="00D803F7"/>
    <w:rsid w:val="00D823BA"/>
    <w:rsid w:val="00D9014D"/>
    <w:rsid w:val="00DA2B6A"/>
    <w:rsid w:val="00DA2C76"/>
    <w:rsid w:val="00DA5CF4"/>
    <w:rsid w:val="00DB1070"/>
    <w:rsid w:val="00DB2A85"/>
    <w:rsid w:val="00DB2A94"/>
    <w:rsid w:val="00DB7808"/>
    <w:rsid w:val="00DC5E1B"/>
    <w:rsid w:val="00DE053D"/>
    <w:rsid w:val="00DE55E5"/>
    <w:rsid w:val="00DE621B"/>
    <w:rsid w:val="00DF3F59"/>
    <w:rsid w:val="00E04C2B"/>
    <w:rsid w:val="00E07EC7"/>
    <w:rsid w:val="00E16CFD"/>
    <w:rsid w:val="00E17850"/>
    <w:rsid w:val="00E24FCD"/>
    <w:rsid w:val="00E2546F"/>
    <w:rsid w:val="00E27DC4"/>
    <w:rsid w:val="00E3391B"/>
    <w:rsid w:val="00E34DE1"/>
    <w:rsid w:val="00E358F2"/>
    <w:rsid w:val="00E36BFC"/>
    <w:rsid w:val="00E37AEF"/>
    <w:rsid w:val="00E436AF"/>
    <w:rsid w:val="00E518D0"/>
    <w:rsid w:val="00E533E1"/>
    <w:rsid w:val="00E55E4D"/>
    <w:rsid w:val="00E61879"/>
    <w:rsid w:val="00E64615"/>
    <w:rsid w:val="00E7704D"/>
    <w:rsid w:val="00E84334"/>
    <w:rsid w:val="00E94B72"/>
    <w:rsid w:val="00EA00CB"/>
    <w:rsid w:val="00EA2B08"/>
    <w:rsid w:val="00EA418A"/>
    <w:rsid w:val="00EB37A7"/>
    <w:rsid w:val="00EB5912"/>
    <w:rsid w:val="00EB6962"/>
    <w:rsid w:val="00EC3164"/>
    <w:rsid w:val="00EC4BEE"/>
    <w:rsid w:val="00EC4C4C"/>
    <w:rsid w:val="00EC65F3"/>
    <w:rsid w:val="00ED08A2"/>
    <w:rsid w:val="00ED6616"/>
    <w:rsid w:val="00EE3996"/>
    <w:rsid w:val="00EE7164"/>
    <w:rsid w:val="00EF397B"/>
    <w:rsid w:val="00EF4978"/>
    <w:rsid w:val="00EF7563"/>
    <w:rsid w:val="00F002F1"/>
    <w:rsid w:val="00F00DA1"/>
    <w:rsid w:val="00F0266A"/>
    <w:rsid w:val="00F03E29"/>
    <w:rsid w:val="00F03EB8"/>
    <w:rsid w:val="00F0742F"/>
    <w:rsid w:val="00F07E3F"/>
    <w:rsid w:val="00F11E77"/>
    <w:rsid w:val="00F13F11"/>
    <w:rsid w:val="00F169F9"/>
    <w:rsid w:val="00F221A1"/>
    <w:rsid w:val="00F34517"/>
    <w:rsid w:val="00F413A2"/>
    <w:rsid w:val="00F419A0"/>
    <w:rsid w:val="00F4214F"/>
    <w:rsid w:val="00F43E56"/>
    <w:rsid w:val="00F453AA"/>
    <w:rsid w:val="00F46682"/>
    <w:rsid w:val="00F54312"/>
    <w:rsid w:val="00F54BDD"/>
    <w:rsid w:val="00F6509E"/>
    <w:rsid w:val="00F65E60"/>
    <w:rsid w:val="00F7283A"/>
    <w:rsid w:val="00F84240"/>
    <w:rsid w:val="00F87116"/>
    <w:rsid w:val="00F8778A"/>
    <w:rsid w:val="00F90FBD"/>
    <w:rsid w:val="00F94CDC"/>
    <w:rsid w:val="00FA4197"/>
    <w:rsid w:val="00FB0161"/>
    <w:rsid w:val="00FB2143"/>
    <w:rsid w:val="00FC173F"/>
    <w:rsid w:val="00FD5296"/>
    <w:rsid w:val="00FE010C"/>
    <w:rsid w:val="00FE011D"/>
    <w:rsid w:val="00FE0B11"/>
    <w:rsid w:val="00FE0CB2"/>
    <w:rsid w:val="00FE12C0"/>
    <w:rsid w:val="00FF3AD4"/>
    <w:rsid w:val="00FF6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598E71"/>
  <w15:docId w15:val="{906798D9-EFFC-4D94-8A98-7B272084D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1293"/>
    <w:pPr>
      <w:spacing w:after="0" w:line="240" w:lineRule="auto"/>
    </w:pPr>
    <w:rPr>
      <w:rFonts w:ascii="Times New Roman" w:eastAsia="Times New Roman" w:hAnsi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qFormat/>
    <w:rsid w:val="00601293"/>
    <w:pPr>
      <w:keepNext/>
      <w:pBdr>
        <w:bottom w:val="single" w:sz="4" w:space="2" w:color="778F5B"/>
      </w:pBdr>
      <w:spacing w:before="240" w:after="120"/>
      <w:outlineLvl w:val="0"/>
    </w:pPr>
    <w:rPr>
      <w:rFonts w:ascii="Arial" w:hAnsi="Arial"/>
      <w:color w:val="778F5B"/>
      <w:kern w:val="32"/>
      <w:sz w:val="28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86F6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01293"/>
    <w:rPr>
      <w:rFonts w:ascii="Arial" w:eastAsia="Times New Roman" w:hAnsi="Arial" w:cs="Times New Roman"/>
      <w:color w:val="778F5B"/>
      <w:kern w:val="32"/>
      <w:sz w:val="28"/>
      <w:szCs w:val="32"/>
    </w:rPr>
  </w:style>
  <w:style w:type="paragraph" w:styleId="Header">
    <w:name w:val="header"/>
    <w:basedOn w:val="Normal"/>
    <w:link w:val="HeaderChar"/>
    <w:semiHidden/>
    <w:rsid w:val="00601293"/>
    <w:pPr>
      <w:tabs>
        <w:tab w:val="center" w:pos="4320"/>
        <w:tab w:val="right" w:pos="8640"/>
      </w:tabs>
      <w:spacing w:after="120"/>
    </w:pPr>
    <w:rPr>
      <w:rFonts w:ascii="Arial" w:hAnsi="Arial"/>
      <w:caps/>
      <w:sz w:val="18"/>
    </w:rPr>
  </w:style>
  <w:style w:type="character" w:customStyle="1" w:styleId="HeaderChar">
    <w:name w:val="Header Char"/>
    <w:basedOn w:val="DefaultParagraphFont"/>
    <w:link w:val="Header"/>
    <w:semiHidden/>
    <w:rsid w:val="00601293"/>
    <w:rPr>
      <w:rFonts w:ascii="Arial" w:eastAsia="Times New Roman" w:hAnsi="Arial" w:cs="Times New Roman"/>
      <w:caps/>
      <w:sz w:val="18"/>
      <w:szCs w:val="24"/>
    </w:rPr>
  </w:style>
  <w:style w:type="paragraph" w:styleId="Footer">
    <w:name w:val="footer"/>
    <w:basedOn w:val="Normal"/>
    <w:link w:val="FooterChar"/>
    <w:semiHidden/>
    <w:rsid w:val="0060129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rsid w:val="00601293"/>
    <w:rPr>
      <w:rFonts w:ascii="Times New Roman" w:eastAsia="Times New Roman" w:hAnsi="Times New Roman" w:cs="Times New Roman"/>
      <w:szCs w:val="24"/>
    </w:rPr>
  </w:style>
  <w:style w:type="paragraph" w:styleId="Title">
    <w:name w:val="Title"/>
    <w:basedOn w:val="Normal"/>
    <w:link w:val="TitleChar"/>
    <w:qFormat/>
    <w:rsid w:val="00601293"/>
    <w:pPr>
      <w:spacing w:before="240" w:after="60"/>
      <w:outlineLvl w:val="0"/>
    </w:pPr>
    <w:rPr>
      <w:rFonts w:ascii="Georgia" w:hAnsi="Georgia"/>
      <w:color w:val="006E9A"/>
      <w:kern w:val="28"/>
      <w:sz w:val="56"/>
      <w:szCs w:val="32"/>
    </w:rPr>
  </w:style>
  <w:style w:type="character" w:customStyle="1" w:styleId="TitleChar">
    <w:name w:val="Title Char"/>
    <w:basedOn w:val="DefaultParagraphFont"/>
    <w:link w:val="Title"/>
    <w:rsid w:val="00601293"/>
    <w:rPr>
      <w:rFonts w:ascii="Georgia" w:eastAsia="Times New Roman" w:hAnsi="Georgia" w:cs="Times New Roman"/>
      <w:color w:val="006E9A"/>
      <w:kern w:val="28"/>
      <w:sz w:val="56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129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1293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99"/>
    <w:qFormat/>
    <w:rsid w:val="000021D4"/>
    <w:pPr>
      <w:numPr>
        <w:numId w:val="1"/>
      </w:numPr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63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3C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3CD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3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3CD9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Default">
    <w:name w:val="Default"/>
    <w:rsid w:val="00487A0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86F6F"/>
    <w:rPr>
      <w:rFonts w:asciiTheme="majorHAnsi" w:eastAsiaTheme="majorEastAsia" w:hAnsiTheme="majorHAnsi" w:cstheme="majorBidi"/>
      <w:i/>
      <w:iCs/>
      <w:color w:val="365F91" w:themeColor="accent1" w:themeShade="BF"/>
      <w:szCs w:val="24"/>
    </w:rPr>
  </w:style>
  <w:style w:type="paragraph" w:styleId="NormalWeb">
    <w:name w:val="Normal (Web)"/>
    <w:basedOn w:val="Normal"/>
    <w:uiPriority w:val="99"/>
    <w:semiHidden/>
    <w:unhideWhenUsed/>
    <w:rsid w:val="00386F6F"/>
    <w:pPr>
      <w:spacing w:before="100" w:beforeAutospacing="1" w:after="100" w:afterAutospacing="1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260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4C684480217243B59C7DF3DD1081A4" ma:contentTypeVersion="3" ma:contentTypeDescription="Create a new document." ma:contentTypeScope="" ma:versionID="c8e5c2571faed5a9006685f7f76aaef4">
  <xsd:schema xmlns:xsd="http://www.w3.org/2001/XMLSchema" xmlns:p="http://schemas.microsoft.com/office/2006/metadata/properties" xmlns:ns2="f40142b5-dc02-4243-bb57-e360fa066623" targetNamespace="http://schemas.microsoft.com/office/2006/metadata/properties" ma:root="true" ma:fieldsID="df4a72216f1ead08c3a006ee560feae7" ns2:_="">
    <xsd:import namespace="f40142b5-dc02-4243-bb57-e360fa066623"/>
    <xsd:element name="properties">
      <xsd:complexType>
        <xsd:sequence>
          <xsd:element name="documentManagement">
            <xsd:complexType>
              <xsd:all>
                <xsd:element ref="ns2:Target_x0020_Audiences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f40142b5-dc02-4243-bb57-e360fa066623" elementFormDefault="qualified">
    <xsd:import namespace="http://schemas.microsoft.com/office/2006/documentManagement/types"/>
    <xsd:element name="Target_x0020_Audiences" ma:index="8" nillable="true" ma:displayName="Target Audiences" ma:internalName="Target_x0020_Audiences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rget_x0020_Audiences xmlns="f40142b5-dc02-4243-bb57-e360fa06662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822467-CE25-4317-AE52-8857CCCAE3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2592AD2-C610-429B-B5C1-975146316A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0142b5-dc02-4243-bb57-e360fa06662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49BF4185-EC01-4246-BC1A-41AEF9A62248}">
  <ds:schemaRefs>
    <ds:schemaRef ds:uri="http://purl.org/dc/terms/"/>
    <ds:schemaRef ds:uri="f40142b5-dc02-4243-bb57-e360fa066623"/>
    <ds:schemaRef ds:uri="http://schemas.microsoft.com/office/2006/documentManagement/types"/>
    <ds:schemaRef ds:uri="http://purl.org/dc/elements/1.1/"/>
    <ds:schemaRef ds:uri="http://purl.org/dc/dcmitype/"/>
    <ds:schemaRef ds:uri="http://www.w3.org/XML/1998/namespace"/>
    <ds:schemaRef ds:uri="http://schemas.openxmlformats.org/package/2006/metadata/core-properties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5BCC63BC-E529-45D3-900E-6CFC26528F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456</Words>
  <Characters>2332</Characters>
  <Application>Microsoft Office Word</Application>
  <DocSecurity>0</DocSecurity>
  <Lines>83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PS</Company>
  <LinksUpToDate>false</LinksUpToDate>
  <CharactersWithSpaces>2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brady</dc:creator>
  <cp:lastModifiedBy>Roxanne Sutton</cp:lastModifiedBy>
  <cp:revision>3</cp:revision>
  <cp:lastPrinted>2018-09-12T13:50:00Z</cp:lastPrinted>
  <dcterms:created xsi:type="dcterms:W3CDTF">2019-04-12T14:17:00Z</dcterms:created>
  <dcterms:modified xsi:type="dcterms:W3CDTF">2019-04-12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4C684480217243B59C7DF3DD1081A4</vt:lpwstr>
  </property>
</Properties>
</file>